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>
      <w:pPr>
        <w:ind w:firstLine="0"/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>
      <w:pPr>
        <w:ind w:firstLine="0"/>
        <w:jc w:val="center"/>
      </w:pPr>
    </w:p>
    <w:p w14:paraId="0F2FEC97" w14:textId="77777777" w:rsidR="00D25B7D" w:rsidRDefault="00D25B7D">
      <w:pPr>
        <w:ind w:firstLine="0"/>
        <w:jc w:val="center"/>
      </w:pPr>
    </w:p>
    <w:p w14:paraId="00000003" w14:textId="77777777" w:rsidR="001B0742" w:rsidRDefault="001B0742">
      <w:pPr>
        <w:ind w:firstLine="0"/>
        <w:jc w:val="center"/>
        <w:rPr>
          <w:b/>
        </w:rPr>
      </w:pPr>
    </w:p>
    <w:p w14:paraId="00000004" w14:textId="59BA2199" w:rsidR="001B0742" w:rsidRDefault="008D459E" w:rsidP="006F1AB1">
      <w:pPr>
        <w:ind w:firstLine="0"/>
        <w:jc w:val="center"/>
        <w:rPr>
          <w:b/>
          <w:bCs/>
        </w:rPr>
      </w:pPr>
      <w:r>
        <w:rPr>
          <w:b/>
          <w:bCs/>
        </w:rPr>
        <w:t xml:space="preserve">Data </w:t>
      </w:r>
      <w:proofErr w:type="gramStart"/>
      <w:r>
        <w:rPr>
          <w:b/>
          <w:bCs/>
        </w:rPr>
        <w:t>Mining</w:t>
      </w:r>
      <w:proofErr w:type="gramEnd"/>
      <w:r>
        <w:rPr>
          <w:b/>
          <w:bCs/>
        </w:rPr>
        <w:t xml:space="preserve"> I</w:t>
      </w:r>
    </w:p>
    <w:p w14:paraId="00000005" w14:textId="77777777" w:rsidR="001B0742" w:rsidRDefault="001B0742" w:rsidP="4F7EDDD8">
      <w:pPr>
        <w:ind w:firstLine="0"/>
        <w:jc w:val="center"/>
        <w:rPr>
          <w:b/>
          <w:bCs/>
        </w:rPr>
      </w:pPr>
    </w:p>
    <w:p w14:paraId="00000006" w14:textId="3A27AD1A" w:rsidR="001B0742" w:rsidRDefault="004B7D45" w:rsidP="4F7EDDD8">
      <w:pPr>
        <w:ind w:firstLine="0"/>
        <w:jc w:val="center"/>
      </w:pPr>
      <w:r>
        <w:t>Jason Willis</w:t>
      </w:r>
    </w:p>
    <w:p w14:paraId="6E9E5852" w14:textId="77777777" w:rsidR="00153952" w:rsidRDefault="4F7EDDD8" w:rsidP="4F7EDDD8">
      <w:pPr>
        <w:ind w:firstLine="0"/>
        <w:jc w:val="center"/>
      </w:pPr>
      <w:r w:rsidRPr="4F7EDDD8">
        <w:t xml:space="preserve">College of </w:t>
      </w:r>
      <w:r w:rsidR="004B7D45">
        <w:t>Information Technology</w:t>
      </w:r>
      <w:r w:rsidRPr="4F7EDDD8">
        <w:t xml:space="preserve">, </w:t>
      </w:r>
    </w:p>
    <w:p w14:paraId="00000007" w14:textId="140DC07E" w:rsidR="001B0742" w:rsidRDefault="4F7EDDD8" w:rsidP="4F7EDDD8">
      <w:pPr>
        <w:ind w:firstLine="0"/>
        <w:jc w:val="center"/>
      </w:pPr>
      <w:r w:rsidRPr="4F7EDDD8">
        <w:t>Western Governors University</w:t>
      </w:r>
    </w:p>
    <w:p w14:paraId="00000008" w14:textId="397336E5" w:rsidR="001B0742" w:rsidRDefault="007977FD" w:rsidP="4F7EDDD8">
      <w:pPr>
        <w:ind w:firstLine="0"/>
        <w:jc w:val="center"/>
      </w:pPr>
      <w:r>
        <w:t xml:space="preserve">Dr. </w:t>
      </w:r>
      <w:r w:rsidR="00153952">
        <w:t>Eric Straw</w:t>
      </w:r>
    </w:p>
    <w:p w14:paraId="00000009" w14:textId="570E6D6D" w:rsidR="001B0742" w:rsidRDefault="00F960B8" w:rsidP="4F7EDDD8">
      <w:pPr>
        <w:ind w:firstLine="0"/>
        <w:jc w:val="center"/>
      </w:pPr>
      <w:r>
        <w:t>February</w:t>
      </w:r>
      <w:r w:rsidR="009F3B27">
        <w:t xml:space="preserve"> </w:t>
      </w:r>
      <w:r w:rsidR="00FE6DAC">
        <w:t>1</w:t>
      </w:r>
      <w:r w:rsidR="009F3B27">
        <w:t>5</w:t>
      </w:r>
      <w:r w:rsidR="009F3B27" w:rsidRPr="009F3B27">
        <w:rPr>
          <w:vertAlign w:val="superscript"/>
        </w:rPr>
        <w:t>th</w:t>
      </w:r>
      <w:r w:rsidR="4F7EDDD8" w:rsidRPr="002A5FC4">
        <w:t xml:space="preserve">, </w:t>
      </w:r>
      <w:r w:rsidR="00CE6D49" w:rsidRPr="002A5FC4">
        <w:t>2021</w:t>
      </w:r>
    </w:p>
    <w:p w14:paraId="0F1C4F57" w14:textId="52FDAAE1" w:rsidR="3C44F8A1" w:rsidRDefault="3C44F8A1" w:rsidP="3C44F8A1">
      <w:pPr>
        <w:ind w:firstLine="0"/>
        <w:jc w:val="center"/>
      </w:pPr>
    </w:p>
    <w:p w14:paraId="1E452B83" w14:textId="38B3673A" w:rsidR="3C44F8A1" w:rsidRDefault="3C44F8A1" w:rsidP="3C44F8A1">
      <w:pPr>
        <w:ind w:firstLine="0"/>
        <w:jc w:val="center"/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795D7F52" w14:textId="77D03308" w:rsidR="3C44F8A1" w:rsidRDefault="3C44F8A1" w:rsidP="3C44F8A1">
      <w:pPr>
        <w:ind w:firstLine="0"/>
        <w:jc w:val="center"/>
      </w:pPr>
    </w:p>
    <w:p w14:paraId="03DEE10A" w14:textId="79A937F0" w:rsidR="3C44F8A1" w:rsidRDefault="3C44F8A1" w:rsidP="3C44F8A1">
      <w:pPr>
        <w:ind w:firstLine="0"/>
        <w:jc w:val="center"/>
      </w:pPr>
    </w:p>
    <w:p w14:paraId="34695E0A" w14:textId="207387E9" w:rsidR="3C44F8A1" w:rsidRDefault="3C44F8A1" w:rsidP="3C44F8A1">
      <w:pPr>
        <w:ind w:firstLine="0"/>
        <w:jc w:val="center"/>
      </w:pPr>
    </w:p>
    <w:p w14:paraId="609A13A8" w14:textId="3C598ABE" w:rsidR="00194088" w:rsidRPr="008F5F0D" w:rsidRDefault="00F4199F">
      <w:pPr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6D5B20">
          <w:pPr>
            <w:pStyle w:val="TOCHeading"/>
            <w:tabs>
              <w:tab w:val="left" w:pos="5243"/>
            </w:tabs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54322E23" w:rsidR="009E76D1" w:rsidRPr="005E4329" w:rsidRDefault="009E76D1" w:rsidP="00317CC4">
          <w:pPr>
            <w:pStyle w:val="TOC1"/>
            <w:spacing w:line="360" w:lineRule="auto"/>
            <w:ind w:right="180"/>
          </w:pPr>
          <w:r w:rsidRPr="005E4329">
            <w:t>Part I: Research Question</w:t>
          </w:r>
        </w:p>
        <w:p w14:paraId="112FBA28" w14:textId="3B5822A8" w:rsidR="000017B7" w:rsidRPr="005E4329" w:rsidRDefault="00881980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E37DB" w:rsidRPr="005E4329">
              <w:rPr>
                <w:rStyle w:val="Hyperlink"/>
                <w:sz w:val="21"/>
                <w:szCs w:val="21"/>
                <w:u w:val="none"/>
              </w:rPr>
              <w:t>Describe Purpose</w:t>
            </w:r>
            <w:r w:rsidR="000017B7" w:rsidRPr="005E4329">
              <w:rPr>
                <w:rStyle w:val="Hyperlink"/>
                <w:sz w:val="21"/>
                <w:szCs w:val="21"/>
                <w:u w:val="none"/>
              </w:rPr>
              <w:t>, Summarize Research Question and Define Objectives</w:t>
            </w:r>
            <w:r w:rsidR="0039149C"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39149C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0F6EA2" w:rsidRPr="005E4329">
            <w:rPr>
              <w:sz w:val="21"/>
              <w:szCs w:val="21"/>
            </w:rPr>
            <w:t xml:space="preserve"> </w:t>
          </w:r>
          <w:r w:rsidR="00EF5459" w:rsidRPr="005E4329">
            <w:rPr>
              <w:sz w:val="21"/>
              <w:szCs w:val="21"/>
            </w:rPr>
            <w:ptab w:relativeTo="margin" w:alignment="right" w:leader="dot"/>
          </w:r>
          <w:r w:rsidR="00A15D7C" w:rsidRPr="005E4329">
            <w:rPr>
              <w:sz w:val="21"/>
              <w:szCs w:val="21"/>
            </w:rPr>
            <w:t>3</w:t>
          </w:r>
        </w:p>
        <w:p w14:paraId="7ECA44DE" w14:textId="77777777" w:rsidR="00317CC4" w:rsidRPr="005E4329" w:rsidRDefault="00317CC4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2C060A6A" w:rsidR="005D3DA2" w:rsidRPr="005E4329" w:rsidRDefault="00B729A5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 II: Method Justification</w:t>
          </w:r>
        </w:p>
        <w:p w14:paraId="5B3330B9" w14:textId="15B463D7" w:rsidR="00921A6B" w:rsidRPr="005E4329" w:rsidRDefault="005E4329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Summarize Classificatio</w:t>
          </w:r>
          <w:r w:rsidR="000F2235">
            <w:rPr>
              <w:rStyle w:val="Hyperlink"/>
              <w:sz w:val="21"/>
              <w:szCs w:val="21"/>
              <w:u w:val="none"/>
            </w:rPr>
            <w:t>n Assumptions and List Python</w:t>
          </w:r>
          <w:r w:rsidRPr="005E4329">
            <w:rPr>
              <w:rStyle w:val="Hyperlink"/>
              <w:sz w:val="21"/>
              <w:szCs w:val="21"/>
              <w:u w:val="none"/>
            </w:rPr>
            <w:t xml:space="preserve"> Libraries w/Justifications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04003D" w:rsidRPr="005E4329">
            <w:rPr>
              <w:sz w:val="21"/>
              <w:szCs w:val="21"/>
            </w:rPr>
            <w:t>7</w:t>
          </w:r>
        </w:p>
        <w:p w14:paraId="2ED352E1" w14:textId="77777777" w:rsidR="00D25B7D" w:rsidRPr="005E4329" w:rsidRDefault="00D25B7D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03AD6A4A" w:rsidR="003337FA" w:rsidRPr="005E4329" w:rsidRDefault="003337FA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 III: Data Preparation</w:t>
          </w:r>
        </w:p>
        <w:p w14:paraId="198D29F8" w14:textId="4D23E482" w:rsidR="00921A6B" w:rsidRPr="005E4329" w:rsidRDefault="00881980" w:rsidP="009C15D7">
          <w:pPr>
            <w:pStyle w:val="TOC1"/>
            <w:spacing w:before="0" w:line="360" w:lineRule="auto"/>
            <w:ind w:right="180"/>
            <w:rPr>
              <w:sz w:val="21"/>
              <w:szCs w:val="21"/>
            </w:rPr>
          </w:pPr>
          <w:hyperlink w:anchor="RubricC4" w:tooltip="COMPETENT  The submission provides the complete and executable code, which could be used to identify anomalies in the data set." w:history="1">
            <w:r w:rsidR="008B0C14" w:rsidRPr="005E4329">
              <w:rPr>
                <w:rStyle w:val="Hyperlink"/>
                <w:sz w:val="21"/>
                <w:szCs w:val="21"/>
                <w:u w:val="none"/>
              </w:rPr>
              <w:t>Describe</w:t>
            </w:r>
          </w:hyperlink>
          <w:r w:rsidR="008B0C14" w:rsidRPr="005E4329">
            <w:rPr>
              <w:rStyle w:val="Hyperlink"/>
              <w:sz w:val="21"/>
              <w:szCs w:val="21"/>
              <w:u w:val="none"/>
            </w:rPr>
            <w:t xml:space="preserve"> Data Pre</w:t>
          </w:r>
          <w:r w:rsidR="0056513B">
            <w:rPr>
              <w:rStyle w:val="Hyperlink"/>
              <w:sz w:val="21"/>
              <w:szCs w:val="21"/>
              <w:u w:val="none"/>
            </w:rPr>
            <w:t>processing</w:t>
          </w:r>
          <w:r w:rsidR="000A3423" w:rsidRPr="005E4329">
            <w:rPr>
              <w:rStyle w:val="Hyperlink"/>
              <w:sz w:val="21"/>
              <w:szCs w:val="21"/>
              <w:u w:val="none"/>
            </w:rPr>
            <w:t xml:space="preserve">, </w:t>
          </w:r>
          <w:r w:rsidR="000D5AA5" w:rsidRPr="005E4329">
            <w:rPr>
              <w:rStyle w:val="Hyperlink"/>
              <w:sz w:val="21"/>
              <w:szCs w:val="21"/>
              <w:u w:val="none"/>
            </w:rPr>
            <w:t xml:space="preserve">Summary Statistics, </w:t>
          </w:r>
          <w:r w:rsidR="00334641" w:rsidRPr="005E4329">
            <w:rPr>
              <w:rStyle w:val="Hyperlink"/>
              <w:sz w:val="21"/>
              <w:szCs w:val="21"/>
              <w:u w:val="none"/>
            </w:rPr>
            <w:t>Visualizations and Code</w:t>
          </w:r>
          <w:r w:rsidR="00921A6B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715977" w:rsidRPr="005E4329">
            <w:rPr>
              <w:sz w:val="21"/>
              <w:szCs w:val="21"/>
            </w:rPr>
            <w:t>8</w:t>
          </w:r>
        </w:p>
        <w:p w14:paraId="695F2F7B" w14:textId="77777777" w:rsidR="00D25B7D" w:rsidRPr="005E4329" w:rsidRDefault="00D25B7D" w:rsidP="000F7ECE">
          <w:pPr>
            <w:pStyle w:val="TOC1"/>
            <w:spacing w:before="0" w:line="360" w:lineRule="auto"/>
          </w:pPr>
        </w:p>
        <w:p w14:paraId="1B7E86B0" w14:textId="075D879F" w:rsidR="00C652B9" w:rsidRPr="005E4329" w:rsidRDefault="00C652B9" w:rsidP="000F7ECE">
          <w:pPr>
            <w:pStyle w:val="TOC1"/>
            <w:spacing w:before="0" w:line="360" w:lineRule="auto"/>
          </w:pPr>
          <w:r w:rsidRPr="005E4329">
            <w:t>Part IV: Analysis</w:t>
          </w:r>
        </w:p>
        <w:p w14:paraId="449CAD1A" w14:textId="20AAE4B3" w:rsidR="00921A6B" w:rsidRPr="005E4329" w:rsidRDefault="00FE54D6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Split Data </w:t>
          </w:r>
          <w:proofErr w:type="gramStart"/>
          <w:r>
            <w:rPr>
              <w:rStyle w:val="Hyperlink"/>
              <w:sz w:val="21"/>
              <w:szCs w:val="21"/>
              <w:u w:val="none"/>
            </w:rPr>
            <w:t>Into</w:t>
          </w:r>
          <w:proofErr w:type="gramEnd"/>
          <w:r>
            <w:rPr>
              <w:rStyle w:val="Hyperlink"/>
              <w:sz w:val="21"/>
              <w:szCs w:val="21"/>
              <w:u w:val="none"/>
            </w:rPr>
            <w:t xml:space="preserve"> Training/Test Data Sets</w:t>
          </w:r>
          <w:r w:rsidR="009C15D7">
            <w:rPr>
              <w:rStyle w:val="Hyperlink"/>
              <w:sz w:val="21"/>
              <w:szCs w:val="21"/>
              <w:u w:val="none"/>
            </w:rPr>
            <w:t xml:space="preserve"> w/Provided Files</w:t>
          </w:r>
          <w:r w:rsidR="00EB012F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D7443E" w:rsidRPr="005E4329">
            <w:rPr>
              <w:sz w:val="21"/>
              <w:szCs w:val="21"/>
            </w:rPr>
            <w:t>15</w:t>
          </w:r>
        </w:p>
        <w:p w14:paraId="18242C32" w14:textId="2D79EC40" w:rsidR="00077D67" w:rsidRPr="005E4329" w:rsidRDefault="008943DB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Describe Analysis Technique</w:t>
          </w:r>
          <w:r w:rsidR="00D17FE2">
            <w:rPr>
              <w:rStyle w:val="Hyperlink"/>
              <w:sz w:val="21"/>
              <w:szCs w:val="21"/>
              <w:u w:val="none"/>
            </w:rPr>
            <w:t xml:space="preserve"> w/Screenshots of Calculations</w:t>
          </w:r>
          <w:r w:rsidR="00077D67" w:rsidRPr="005E4329">
            <w:rPr>
              <w:sz w:val="21"/>
              <w:szCs w:val="21"/>
            </w:rPr>
            <w:ptab w:relativeTo="margin" w:alignment="right" w:leader="dot"/>
          </w:r>
          <w:r w:rsidR="00077D67" w:rsidRPr="005E4329">
            <w:rPr>
              <w:sz w:val="21"/>
              <w:szCs w:val="21"/>
            </w:rPr>
            <w:t>15</w:t>
          </w:r>
        </w:p>
        <w:p w14:paraId="3EC03CDA" w14:textId="508469D6" w:rsidR="00077D67" w:rsidRPr="005E4329" w:rsidRDefault="00D17FE2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Provide Code </w:t>
          </w:r>
          <w:r w:rsidR="00F92D5B">
            <w:rPr>
              <w:rStyle w:val="Hyperlink"/>
              <w:sz w:val="21"/>
              <w:szCs w:val="21"/>
              <w:u w:val="none"/>
            </w:rPr>
            <w:t xml:space="preserve">Used for Classification Analysis from </w:t>
          </w:r>
          <w:r w:rsidR="00F769AE">
            <w:rPr>
              <w:rStyle w:val="Hyperlink"/>
              <w:sz w:val="21"/>
              <w:szCs w:val="21"/>
              <w:u w:val="none"/>
            </w:rPr>
            <w:t>Previous Step</w:t>
          </w:r>
          <w:r w:rsidR="00077D67" w:rsidRPr="005E4329">
            <w:rPr>
              <w:sz w:val="21"/>
              <w:szCs w:val="21"/>
            </w:rPr>
            <w:ptab w:relativeTo="margin" w:alignment="right" w:leader="dot"/>
          </w:r>
          <w:r w:rsidR="00077D67" w:rsidRPr="005E4329">
            <w:rPr>
              <w:sz w:val="21"/>
              <w:szCs w:val="21"/>
            </w:rPr>
            <w:t>15</w:t>
          </w:r>
        </w:p>
        <w:p w14:paraId="70E450E6" w14:textId="77777777" w:rsidR="00D25B7D" w:rsidRPr="005E4329" w:rsidRDefault="00D25B7D" w:rsidP="00317CC4">
          <w:pPr>
            <w:pStyle w:val="TOC1"/>
            <w:spacing w:line="360" w:lineRule="auto"/>
            <w:ind w:right="180"/>
          </w:pPr>
        </w:p>
        <w:p w14:paraId="53521A87" w14:textId="30957633" w:rsidR="001D37F1" w:rsidRPr="005E4329" w:rsidRDefault="008E6E41" w:rsidP="00317CC4">
          <w:pPr>
            <w:pStyle w:val="TOC1"/>
            <w:spacing w:line="360" w:lineRule="auto"/>
            <w:ind w:right="180"/>
          </w:pPr>
          <w:r w:rsidRPr="005E4329">
            <w:t>Part V: Data Summary and Implications</w:t>
          </w:r>
        </w:p>
        <w:p w14:paraId="71873929" w14:textId="3CFF2271" w:rsidR="00921A6B" w:rsidRPr="005E4329" w:rsidRDefault="00F769AE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Explain </w:t>
          </w:r>
          <w:r w:rsidR="006D321A">
            <w:rPr>
              <w:rStyle w:val="Hyperlink"/>
              <w:sz w:val="21"/>
              <w:szCs w:val="21"/>
              <w:u w:val="none"/>
            </w:rPr>
            <w:t>Accuracy and AUC of Classification Model</w:t>
          </w:r>
          <w:r w:rsidR="006659D3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6</w:t>
          </w:r>
        </w:p>
        <w:p w14:paraId="4684FD27" w14:textId="6C772883" w:rsidR="006D321A" w:rsidRPr="005E4329" w:rsidRDefault="00F25A2A" w:rsidP="006D321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Discuss Results and Implications of the Classification Analysis</w:t>
          </w:r>
          <w:r w:rsidR="006D321A" w:rsidRPr="005E4329">
            <w:rPr>
              <w:sz w:val="21"/>
              <w:szCs w:val="21"/>
            </w:rPr>
            <w:t xml:space="preserve"> </w:t>
          </w:r>
          <w:r w:rsidR="006D321A" w:rsidRPr="005E4329">
            <w:rPr>
              <w:sz w:val="21"/>
              <w:szCs w:val="21"/>
            </w:rPr>
            <w:ptab w:relativeTo="margin" w:alignment="right" w:leader="dot"/>
          </w:r>
          <w:r w:rsidR="006D321A" w:rsidRPr="005E4329">
            <w:rPr>
              <w:sz w:val="21"/>
              <w:szCs w:val="21"/>
            </w:rPr>
            <w:t>16</w:t>
          </w:r>
        </w:p>
        <w:p w14:paraId="3EB583BF" w14:textId="4A179663" w:rsidR="00F25A2A" w:rsidRPr="005E4329" w:rsidRDefault="00F25A2A" w:rsidP="00F25A2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Discuss ONE Limitation of </w:t>
          </w:r>
          <w:r w:rsidR="00FB6E2B">
            <w:rPr>
              <w:rStyle w:val="Hyperlink"/>
              <w:sz w:val="21"/>
              <w:szCs w:val="21"/>
              <w:u w:val="none"/>
            </w:rPr>
            <w:t xml:space="preserve">the Data Analysis </w:t>
          </w:r>
          <w:r w:rsidRPr="005E4329">
            <w:rPr>
              <w:sz w:val="21"/>
              <w:szCs w:val="21"/>
            </w:rPr>
            <w:ptab w:relativeTo="margin" w:alignment="right" w:leader="dot"/>
          </w:r>
          <w:r w:rsidRPr="005E4329">
            <w:rPr>
              <w:sz w:val="21"/>
              <w:szCs w:val="21"/>
            </w:rPr>
            <w:t>16</w:t>
          </w:r>
        </w:p>
        <w:p w14:paraId="548C10D3" w14:textId="2506284D" w:rsidR="00F25A2A" w:rsidRPr="005E4329" w:rsidRDefault="00FB6E2B" w:rsidP="00F25A2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Recommend a Course of Action</w:t>
          </w:r>
          <w:r w:rsidR="00D4355F">
            <w:rPr>
              <w:rStyle w:val="Hyperlink"/>
              <w:sz w:val="21"/>
              <w:szCs w:val="21"/>
              <w:u w:val="none"/>
            </w:rPr>
            <w:t xml:space="preserve"> on Hypothesis and Implications</w:t>
          </w:r>
          <w:r w:rsidR="00F25A2A" w:rsidRPr="005E4329">
            <w:rPr>
              <w:sz w:val="21"/>
              <w:szCs w:val="21"/>
            </w:rPr>
            <w:t xml:space="preserve"> </w:t>
          </w:r>
          <w:r w:rsidR="00F25A2A" w:rsidRPr="005E4329">
            <w:rPr>
              <w:sz w:val="21"/>
              <w:szCs w:val="21"/>
            </w:rPr>
            <w:ptab w:relativeTo="margin" w:alignment="right" w:leader="dot"/>
          </w:r>
          <w:r w:rsidR="00F25A2A" w:rsidRPr="005E4329">
            <w:rPr>
              <w:sz w:val="21"/>
              <w:szCs w:val="21"/>
            </w:rPr>
            <w:t>16</w:t>
          </w:r>
        </w:p>
        <w:p w14:paraId="405FA6F9" w14:textId="77777777" w:rsidR="00D25B7D" w:rsidRPr="005E4329" w:rsidRDefault="00D25B7D" w:rsidP="00317CC4">
          <w:pPr>
            <w:pStyle w:val="TOC1"/>
            <w:spacing w:line="360" w:lineRule="auto"/>
            <w:ind w:right="180"/>
          </w:pPr>
        </w:p>
        <w:p w14:paraId="06BB42DF" w14:textId="247BE728" w:rsidR="003B3E25" w:rsidRPr="005E4329" w:rsidRDefault="003B3E25" w:rsidP="00317CC4">
          <w:pPr>
            <w:pStyle w:val="TOC1"/>
            <w:spacing w:line="360" w:lineRule="auto"/>
            <w:ind w:right="180"/>
          </w:pPr>
          <w:r w:rsidRPr="005E4329">
            <w:t>Part VI: Demonstration</w:t>
          </w:r>
        </w:p>
        <w:p w14:paraId="5B3AD232" w14:textId="4BA4241C" w:rsidR="006659D3" w:rsidRPr="005E4329" w:rsidRDefault="00881980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F" w:tooltip="COMPETENT  The Panopto video recording demonstrates the warning-and error-free functionality of the code used to support the discovery of anomalies and the data cleaning process. An accurate summary of the programming environment is provided in the video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Video</w:t>
            </w:r>
          </w:hyperlink>
          <w:r w:rsidR="000350DA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39DBA4ED" w14:textId="395E4DE8" w:rsidR="006659D3" w:rsidRPr="005E4329" w:rsidRDefault="00881980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G" w:tooltip="COMPETENT  The submission records all web sources used to acquire data or third-party code and all of the web sources are reliable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 for Third-Party Code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644C888C" w14:textId="4D44081F" w:rsidR="006659D3" w:rsidRPr="008F5F0D" w:rsidRDefault="00881980" w:rsidP="00BE0B94">
          <w:pPr>
            <w:pStyle w:val="TOC1"/>
            <w:ind w:right="180"/>
            <w:rPr>
              <w:sz w:val="21"/>
              <w:szCs w:val="21"/>
            </w:rPr>
          </w:pPr>
          <w:hyperlink w:anchor="RubricH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F3A51">
            <w:rPr>
              <w:sz w:val="21"/>
              <w:szCs w:val="21"/>
            </w:rPr>
            <w:t>1</w:t>
          </w:r>
          <w:r w:rsidR="003B2490">
            <w:rPr>
              <w:sz w:val="21"/>
              <w:szCs w:val="21"/>
            </w:rPr>
            <w:t>8</w:t>
          </w:r>
        </w:p>
      </w:sdtContent>
    </w:sdt>
    <w:p w14:paraId="7642B313" w14:textId="77777777" w:rsidR="00317CC4" w:rsidRDefault="00317CC4">
      <w:pPr>
        <w:rPr>
          <w:b/>
          <w:bCs/>
        </w:rPr>
      </w:pPr>
      <w:r>
        <w:rPr>
          <w:bCs/>
        </w:rPr>
        <w:br w:type="page"/>
      </w:r>
    </w:p>
    <w:p w14:paraId="0000000C" w14:textId="30C0F9FA" w:rsidR="001B0742" w:rsidRDefault="00CC32E7" w:rsidP="4F7EDDD8">
      <w:pPr>
        <w:pStyle w:val="Heading1"/>
        <w:ind w:firstLine="0"/>
      </w:pPr>
      <w:r>
        <w:rPr>
          <w:bCs/>
        </w:rPr>
        <w:lastRenderedPageBreak/>
        <w:t>Hospital Readmission Problem</w:t>
      </w:r>
    </w:p>
    <w:p w14:paraId="69546F8F" w14:textId="430697A9" w:rsidR="00E247E8" w:rsidRDefault="00D55FF1" w:rsidP="00767075">
      <w:pPr>
        <w:tabs>
          <w:tab w:val="left" w:pos="810"/>
        </w:tabs>
      </w:pPr>
      <w:r>
        <w:t>For</w:t>
      </w:r>
      <w:r w:rsidR="00A2152E">
        <w:t xml:space="preserve"> </w:t>
      </w:r>
      <w:r w:rsidR="006D3719">
        <w:t xml:space="preserve">our chain of </w:t>
      </w:r>
      <w:r w:rsidR="00A2152E">
        <w:t xml:space="preserve">hospitals to </w:t>
      </w:r>
      <w:r w:rsidR="00FE269F">
        <w:t>lower</w:t>
      </w:r>
      <w:r w:rsidR="00A2152E">
        <w:t xml:space="preserve"> </w:t>
      </w:r>
      <w:r w:rsidR="00FE269F">
        <w:t>readmission concerns</w:t>
      </w:r>
      <w:r w:rsidR="00A2152E">
        <w:t xml:space="preserve">, </w:t>
      </w:r>
      <w:r w:rsidR="006D3719">
        <w:t>we</w:t>
      </w:r>
      <w:r w:rsidR="00A2152E">
        <w:t xml:space="preserve"> need to identify patients who </w:t>
      </w:r>
      <w:r w:rsidR="00BC63B7">
        <w:t>have</w:t>
      </w:r>
      <w:r w:rsidR="00111419">
        <w:t xml:space="preserve"> </w:t>
      </w:r>
      <w:r w:rsidR="00BC63B7">
        <w:t xml:space="preserve">increased </w:t>
      </w:r>
      <w:r w:rsidR="00A2152E">
        <w:t>risk</w:t>
      </w:r>
      <w:r w:rsidR="00BC63B7">
        <w:t xml:space="preserve"> of re</w:t>
      </w:r>
      <w:r w:rsidR="00A2152E">
        <w:t xml:space="preserve">hospitalization within </w:t>
      </w:r>
      <w:r w:rsidR="005D6E55">
        <w:t xml:space="preserve">a month of their release.  </w:t>
      </w:r>
      <w:r w:rsidR="00780E41">
        <w:t xml:space="preserve">According to </w:t>
      </w:r>
      <w:r w:rsidR="00780E41" w:rsidRPr="007E24C3">
        <w:rPr>
          <w:color w:val="000000"/>
        </w:rPr>
        <w:t>Schuller</w:t>
      </w:r>
      <w:r w:rsidR="00780E41">
        <w:rPr>
          <w:color w:val="000000"/>
        </w:rPr>
        <w:t xml:space="preserve"> (2020), </w:t>
      </w:r>
      <w:r w:rsidR="00157256">
        <w:rPr>
          <w:color w:val="000000"/>
        </w:rPr>
        <w:t>non-obese</w:t>
      </w:r>
      <w:r w:rsidR="00E874D0">
        <w:rPr>
          <w:color w:val="000000"/>
        </w:rPr>
        <w:t xml:space="preserve"> adults were </w:t>
      </w:r>
      <w:r w:rsidR="001100A5">
        <w:rPr>
          <w:color w:val="000000"/>
        </w:rPr>
        <w:t xml:space="preserve">21% less likely to be readmitted than obese adults.  </w:t>
      </w:r>
      <w:r w:rsidR="00ED09E8">
        <w:rPr>
          <w:color w:val="000000"/>
        </w:rPr>
        <w:t xml:space="preserve">A readmission study by </w:t>
      </w:r>
      <w:r w:rsidR="000D6173">
        <w:rPr>
          <w:color w:val="000000"/>
        </w:rPr>
        <w:t xml:space="preserve">Gert, et. al. (2002) </w:t>
      </w:r>
      <w:r w:rsidR="00C22B9C">
        <w:rPr>
          <w:color w:val="000000"/>
        </w:rPr>
        <w:t xml:space="preserve">showed a correlation between longer initial </w:t>
      </w:r>
      <w:r w:rsidR="0087469B">
        <w:rPr>
          <w:color w:val="000000"/>
        </w:rPr>
        <w:t>hospital</w:t>
      </w:r>
      <w:r w:rsidR="00C22B9C">
        <w:rPr>
          <w:color w:val="000000"/>
        </w:rPr>
        <w:t xml:space="preserve"> stays and readmission. </w:t>
      </w:r>
      <w:r w:rsidR="00192EB4">
        <w:t xml:space="preserve">Within the </w:t>
      </w:r>
      <w:r w:rsidR="00573E32">
        <w:t xml:space="preserve">provided </w:t>
      </w:r>
      <w:r w:rsidR="00192EB4">
        <w:t>dataset</w:t>
      </w:r>
      <w:r w:rsidR="00064F3C">
        <w:t xml:space="preserve">, </w:t>
      </w:r>
      <w:r w:rsidR="00695709">
        <w:t xml:space="preserve">I’m leveraging these studies to help create my hypothetical </w:t>
      </w:r>
      <w:r w:rsidR="003141DF">
        <w:t xml:space="preserve">question and shape my approach in finding </w:t>
      </w:r>
      <w:r w:rsidR="000D6173">
        <w:t xml:space="preserve">potential </w:t>
      </w:r>
      <w:r w:rsidR="0078671D">
        <w:t xml:space="preserve">patient </w:t>
      </w:r>
      <w:r w:rsidR="000D6173">
        <w:t>group</w:t>
      </w:r>
      <w:r w:rsidR="0078671D">
        <w:t>s</w:t>
      </w:r>
      <w:r w:rsidR="003A7D1E">
        <w:t xml:space="preserve"> </w:t>
      </w:r>
      <w:r w:rsidR="0078671D">
        <w:t xml:space="preserve">with </w:t>
      </w:r>
      <w:r w:rsidR="00F24D2C">
        <w:t xml:space="preserve">a </w:t>
      </w:r>
      <w:r w:rsidR="003A7D1E">
        <w:t xml:space="preserve">statistically significant </w:t>
      </w:r>
      <w:r w:rsidR="00F24D2C">
        <w:t>chance for readmission</w:t>
      </w:r>
      <w:r w:rsidR="00BD5FAC">
        <w:t xml:space="preserve"> outcomes.  </w:t>
      </w:r>
    </w:p>
    <w:p w14:paraId="628C1990" w14:textId="77777777" w:rsidR="00194088" w:rsidRDefault="00194088" w:rsidP="00194088">
      <w:pPr>
        <w:tabs>
          <w:tab w:val="left" w:pos="810"/>
        </w:tabs>
        <w:ind w:firstLine="0"/>
      </w:pPr>
    </w:p>
    <w:p w14:paraId="6952A0DC" w14:textId="70F270BA" w:rsidR="000E4308" w:rsidRDefault="003141DF" w:rsidP="00194088">
      <w:pPr>
        <w:tabs>
          <w:tab w:val="left" w:pos="810"/>
        </w:tabs>
        <w:ind w:firstLine="0"/>
      </w:pPr>
      <w:r>
        <w:t>After</w:t>
      </w:r>
      <w:r w:rsidR="001B3CCD">
        <w:t xml:space="preserve"> viewing the </w:t>
      </w:r>
      <w:r w:rsidR="00F27367">
        <w:t xml:space="preserve">provided </w:t>
      </w:r>
      <w:r w:rsidR="00BC77B5">
        <w:t>medical_clean.csv data set</w:t>
      </w:r>
      <w:r w:rsidR="000437C0">
        <w:t xml:space="preserve"> and </w:t>
      </w:r>
      <w:r w:rsidR="00D04211">
        <w:t>accompanying</w:t>
      </w:r>
      <w:r w:rsidR="000437C0">
        <w:t xml:space="preserve"> data dictionary</w:t>
      </w:r>
      <w:r w:rsidR="00BC77B5">
        <w:t xml:space="preserve">, there seems to be </w:t>
      </w:r>
      <w:r w:rsidR="00910E6A">
        <w:t xml:space="preserve">some </w:t>
      </w:r>
      <w:r w:rsidR="00C953AD">
        <w:t>patient</w:t>
      </w:r>
      <w:r w:rsidR="00BC77B5">
        <w:t xml:space="preserve"> group</w:t>
      </w:r>
      <w:r w:rsidR="004D3E47">
        <w:t>ings</w:t>
      </w:r>
      <w:r w:rsidR="00BC77B5">
        <w:t xml:space="preserve"> which </w:t>
      </w:r>
      <w:r w:rsidR="00910E6A">
        <w:t xml:space="preserve">are </w:t>
      </w:r>
      <w:r w:rsidR="00060F91">
        <w:t>aligned</w:t>
      </w:r>
      <w:r w:rsidR="007D017A">
        <w:t xml:space="preserve"> </w:t>
      </w:r>
      <w:r w:rsidR="00910E6A">
        <w:t>with the research mentioned above</w:t>
      </w:r>
      <w:r w:rsidR="002B2A27">
        <w:t xml:space="preserve">.  </w:t>
      </w:r>
      <w:r w:rsidR="00BC5B9B">
        <w:t>For instance,</w:t>
      </w:r>
      <w:r w:rsidR="00807984">
        <w:t xml:space="preserve"> the following</w:t>
      </w:r>
      <w:r w:rsidR="00BC5B9B">
        <w:t xml:space="preserve"> patient data </w:t>
      </w:r>
      <w:r w:rsidR="00807984">
        <w:t>fields:</w:t>
      </w:r>
      <w:r w:rsidR="00944221">
        <w:t xml:space="preserve"> </w:t>
      </w:r>
      <w:r w:rsidR="00F46B6B">
        <w:t>Initial patient admin days</w:t>
      </w:r>
      <w:r w:rsidR="00B648D0">
        <w:t xml:space="preserve">, </w:t>
      </w:r>
      <w:r w:rsidR="00F46B6B">
        <w:t>Total</w:t>
      </w:r>
      <w:r w:rsidR="00944221">
        <w:t xml:space="preserve"> </w:t>
      </w:r>
      <w:r w:rsidR="00807984">
        <w:t>C</w:t>
      </w:r>
      <w:r w:rsidR="00B648D0">
        <w:t>harge</w:t>
      </w:r>
      <w:r w:rsidR="00944221">
        <w:t>s</w:t>
      </w:r>
      <w:r w:rsidR="00B648D0">
        <w:t xml:space="preserve">, and </w:t>
      </w:r>
      <w:r w:rsidR="00807984">
        <w:t>I</w:t>
      </w:r>
      <w:r w:rsidR="00B648D0">
        <w:t>nitial</w:t>
      </w:r>
      <w:r w:rsidR="00944221">
        <w:t xml:space="preserve"> S</w:t>
      </w:r>
      <w:r w:rsidR="00B648D0">
        <w:t xml:space="preserve">ays (inpatient) </w:t>
      </w:r>
      <w:r w:rsidR="00807984">
        <w:t xml:space="preserve">both </w:t>
      </w:r>
      <w:r w:rsidR="00B648D0">
        <w:t>caught my attention</w:t>
      </w:r>
      <w:r w:rsidR="004938DF">
        <w:t xml:space="preserve"> and were underscored by the research mentioned above.  </w:t>
      </w:r>
      <w:r w:rsidR="00807984">
        <w:t xml:space="preserve">While my </w:t>
      </w:r>
      <w:r w:rsidR="007B2F12">
        <w:t xml:space="preserve">initial feelings towards these variables </w:t>
      </w:r>
      <w:r w:rsidR="002F5471">
        <w:t xml:space="preserve">might </w:t>
      </w:r>
      <w:r w:rsidR="00CD2A26">
        <w:t xml:space="preserve">make </w:t>
      </w:r>
      <w:r w:rsidR="007B2F12">
        <w:t xml:space="preserve">them </w:t>
      </w:r>
      <w:r w:rsidR="00CD2A26">
        <w:t>feel</w:t>
      </w:r>
      <w:r w:rsidR="002F5471">
        <w:t xml:space="preserve"> related, are they</w:t>
      </w:r>
      <w:r w:rsidR="00FD45A2">
        <w:t>?</w:t>
      </w:r>
    </w:p>
    <w:p w14:paraId="3FFE4CED" w14:textId="1FDB87FB" w:rsidR="00A259EE" w:rsidRPr="00A259EE" w:rsidRDefault="00654FD6" w:rsidP="00F46B6B">
      <w:pPr>
        <w:pStyle w:val="Heading2"/>
        <w:tabs>
          <w:tab w:val="left" w:pos="2484"/>
        </w:tabs>
      </w:pPr>
      <w:r>
        <w:tab/>
      </w:r>
      <w:r w:rsidR="008C1EA2">
        <w:br/>
      </w:r>
      <w:r w:rsidR="00D30E75">
        <w:t xml:space="preserve">A1 - </w:t>
      </w:r>
      <w:r w:rsidR="00A57A9F">
        <w:t xml:space="preserve">Research </w:t>
      </w:r>
      <w:r w:rsidR="00487F3F" w:rsidRPr="00FF052C">
        <w:t>Question</w:t>
      </w:r>
      <w:r w:rsidR="008C1EA2" w:rsidRPr="00FF052C">
        <w:t xml:space="preserve"> </w:t>
      </w:r>
    </w:p>
    <w:p w14:paraId="0000000D" w14:textId="3E31379B" w:rsidR="001B0742" w:rsidRDefault="00B476C0" w:rsidP="00892B5B">
      <w:pPr>
        <w:tabs>
          <w:tab w:val="left" w:pos="810"/>
        </w:tabs>
      </w:pPr>
      <w:r>
        <w:t>From information about previous patients who were readmitted, can we predict which patients are likely to be readmitted in the future?</w:t>
      </w:r>
    </w:p>
    <w:p w14:paraId="249CD42B" w14:textId="77777777" w:rsidR="00AB6F0F" w:rsidRDefault="00AB6F0F" w:rsidP="00892B5B">
      <w:pPr>
        <w:tabs>
          <w:tab w:val="left" w:pos="810"/>
        </w:tabs>
      </w:pPr>
    </w:p>
    <w:p w14:paraId="0079546E" w14:textId="78B10BA6" w:rsidR="004F3AA8" w:rsidRDefault="00D30E75" w:rsidP="00A136A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 xml:space="preserve">A2 - </w:t>
      </w:r>
      <w:r w:rsidR="00A259EE">
        <w:rPr>
          <w:b/>
          <w:bCs/>
        </w:rPr>
        <w:t>Defined</w:t>
      </w:r>
      <w:r w:rsidR="00A136A9" w:rsidRPr="00A07C9D">
        <w:rPr>
          <w:b/>
          <w:bCs/>
        </w:rPr>
        <w:t xml:space="preserve"> Goal</w:t>
      </w:r>
    </w:p>
    <w:p w14:paraId="6C284614" w14:textId="24AAAC00" w:rsidR="00A136A9" w:rsidRDefault="00EF3479" w:rsidP="00B51D79">
      <w:pPr>
        <w:tabs>
          <w:tab w:val="left" w:pos="810"/>
        </w:tabs>
      </w:pPr>
      <w:r>
        <w:rPr>
          <w:b/>
          <w:bCs/>
        </w:rPr>
        <w:tab/>
      </w:r>
      <w:r w:rsidR="00686253">
        <w:t>The goal of our analysis</w:t>
      </w:r>
      <w:r w:rsidR="008D518E">
        <w:t xml:space="preserve"> is to </w:t>
      </w:r>
      <w:r w:rsidR="00BC272D">
        <w:t xml:space="preserve">logically </w:t>
      </w:r>
      <w:r w:rsidR="008D518E">
        <w:t>investigate</w:t>
      </w:r>
      <w:r w:rsidR="001B22C8">
        <w:t xml:space="preserve"> </w:t>
      </w:r>
      <w:r w:rsidR="002F09A3">
        <w:t>the provided data</w:t>
      </w:r>
      <w:r w:rsidR="00BC272D">
        <w:t xml:space="preserve"> </w:t>
      </w:r>
      <w:r w:rsidR="00F46B6B">
        <w:t>set and</w:t>
      </w:r>
      <w:r w:rsidR="000113CF">
        <w:t xml:space="preserve">, with </w:t>
      </w:r>
      <w:r w:rsidR="0082555A">
        <w:t>evidence</w:t>
      </w:r>
      <w:r w:rsidR="000113CF">
        <w:t>,</w:t>
      </w:r>
      <w:r w:rsidR="0082555A">
        <w:t xml:space="preserve"> </w:t>
      </w:r>
      <w:r w:rsidR="00CB78A1">
        <w:t>support or reject</w:t>
      </w:r>
      <w:r w:rsidR="0082555A">
        <w:t xml:space="preserve"> the hypothesis.  Some data will need to be converted from categorical to numerical </w:t>
      </w:r>
      <w:r w:rsidR="00CB78A1">
        <w:t xml:space="preserve">data types </w:t>
      </w:r>
      <w:r w:rsidR="000113CF">
        <w:t>prior to</w:t>
      </w:r>
      <w:r w:rsidR="0082555A">
        <w:t xml:space="preserve"> process</w:t>
      </w:r>
      <w:r w:rsidR="000113CF">
        <w:t>ing</w:t>
      </w:r>
      <w:r w:rsidR="00EE3963">
        <w:t>.</w:t>
      </w:r>
      <w:r w:rsidR="00686253">
        <w:t xml:space="preserve"> </w:t>
      </w:r>
      <w:r w:rsidR="00EC28AE">
        <w:t xml:space="preserve">Our objective is to </w:t>
      </w:r>
      <w:r w:rsidR="00BC4A01">
        <w:t xml:space="preserve">see how, if at all, </w:t>
      </w:r>
      <w:r w:rsidR="00007146">
        <w:t>a</w:t>
      </w:r>
      <w:r w:rsidR="000113CF">
        <w:t>ny patient’s</w:t>
      </w:r>
      <w:r w:rsidR="00BC4A01">
        <w:t xml:space="preserve"> data correlate with </w:t>
      </w:r>
      <w:r w:rsidR="000113CF">
        <w:t>potential readmission</w:t>
      </w:r>
      <w:r w:rsidR="00BC4A01">
        <w:t xml:space="preserve">.  </w:t>
      </w:r>
    </w:p>
    <w:p w14:paraId="57EEB4D2" w14:textId="21ECE8B4" w:rsidR="006766CC" w:rsidRPr="0089157A" w:rsidRDefault="006766CC" w:rsidP="0089157A">
      <w:pPr>
        <w:ind w:firstLine="0"/>
        <w:rPr>
          <w:b/>
          <w:bCs/>
        </w:rPr>
      </w:pPr>
      <w:r w:rsidRPr="00B35E2C">
        <w:rPr>
          <w:b/>
          <w:bCs/>
        </w:rPr>
        <w:lastRenderedPageBreak/>
        <w:t>B1 – Explanation of Classification Method</w:t>
      </w:r>
    </w:p>
    <w:p w14:paraId="6AF75F4B" w14:textId="25BC001D" w:rsidR="006766CC" w:rsidRDefault="005A2962" w:rsidP="00E40B29">
      <w:pPr>
        <w:tabs>
          <w:tab w:val="left" w:pos="810"/>
        </w:tabs>
        <w:ind w:firstLine="0"/>
      </w:pPr>
      <w:r>
        <w:tab/>
        <w:t xml:space="preserve">According to Bruce (2020) “The K-Nearest Neighbors method classifies a record in accordance with how similar records are classified.”  </w:t>
      </w:r>
      <w:r w:rsidR="0047267F">
        <w:t>As</w:t>
      </w:r>
      <w:r>
        <w:t xml:space="preserve"> new records are </w:t>
      </w:r>
      <w:r w:rsidR="0089157A">
        <w:t xml:space="preserve">introduced, they are compared to </w:t>
      </w:r>
      <w:r w:rsidR="0089157A">
        <w:rPr>
          <w:i/>
          <w:iCs/>
        </w:rPr>
        <w:t>k</w:t>
      </w:r>
      <w:r w:rsidR="0089157A">
        <w:t xml:space="preserve"> records which represent similar features.  The “classification” part of the process is figuring out the majority representation or grouping among similar records and assign this new record accordingly.  </w:t>
      </w:r>
      <w:r w:rsidR="006D49D1">
        <w:t xml:space="preserve">Essentially, a decision boundary is </w:t>
      </w:r>
      <w:proofErr w:type="gramStart"/>
      <w:r w:rsidR="006D49D1">
        <w:t>created</w:t>
      </w:r>
      <w:proofErr w:type="gramEnd"/>
      <w:r w:rsidR="006D49D1">
        <w:t xml:space="preserve"> and as new data is input into the model, depending on where the data point is located in reference to the boundaries (based on the k value), they are </w:t>
      </w:r>
      <w:r w:rsidR="0047267F">
        <w:t>compared</w:t>
      </w:r>
      <w:r w:rsidR="006D49D1">
        <w:t xml:space="preserve"> and grouped accordingly.</w:t>
      </w:r>
    </w:p>
    <w:p w14:paraId="0762BD65" w14:textId="77777777" w:rsidR="0047267F" w:rsidRPr="0089157A" w:rsidRDefault="0047267F" w:rsidP="00E40B29">
      <w:pPr>
        <w:tabs>
          <w:tab w:val="left" w:pos="810"/>
        </w:tabs>
        <w:ind w:firstLine="0"/>
      </w:pPr>
    </w:p>
    <w:p w14:paraId="5D34E841" w14:textId="49FB3A41" w:rsidR="000128CB" w:rsidRDefault="006766CC" w:rsidP="00E40B2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>B</w:t>
      </w:r>
      <w:r w:rsidR="004F3AA8" w:rsidRPr="00B35E2C">
        <w:rPr>
          <w:b/>
          <w:bCs/>
        </w:rPr>
        <w:t>2</w:t>
      </w:r>
      <w:r w:rsidR="00E40B29" w:rsidRPr="00B35E2C">
        <w:rPr>
          <w:b/>
          <w:bCs/>
        </w:rPr>
        <w:t xml:space="preserve"> – Summary of </w:t>
      </w:r>
      <w:r>
        <w:rPr>
          <w:b/>
          <w:bCs/>
        </w:rPr>
        <w:t xml:space="preserve">Method </w:t>
      </w:r>
      <w:r w:rsidR="00E40B29" w:rsidRPr="00B35E2C">
        <w:rPr>
          <w:b/>
          <w:bCs/>
        </w:rPr>
        <w:t>Assumption</w:t>
      </w:r>
    </w:p>
    <w:p w14:paraId="789A96AF" w14:textId="54758A81" w:rsidR="00F177A5" w:rsidRDefault="0047267F" w:rsidP="009B0A2E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>
        <w:t xml:space="preserve">One assumption of the </w:t>
      </w:r>
      <w:r w:rsidR="00C37032">
        <w:t>K</w:t>
      </w:r>
      <w:r>
        <w:t xml:space="preserve">NN model is on how the algorithm </w:t>
      </w:r>
      <w:r w:rsidR="006D49D1">
        <w:t>associate’s</w:t>
      </w:r>
      <w:r>
        <w:t xml:space="preserve"> similarity via distance (Euclidian).  Meaning, </w:t>
      </w:r>
      <w:r w:rsidR="00013BFC">
        <w:t>the closer a</w:t>
      </w:r>
      <w:r>
        <w:t xml:space="preserve"> data points</w:t>
      </w:r>
      <w:r w:rsidR="00013BFC">
        <w:t xml:space="preserve"> proximity assume</w:t>
      </w:r>
      <w:r w:rsidR="00F177A5">
        <w:t>s stronger</w:t>
      </w:r>
      <w:r w:rsidR="00013BFC">
        <w:t xml:space="preserve"> similarity, while the </w:t>
      </w:r>
      <w:r w:rsidR="00F177A5">
        <w:t xml:space="preserve">data points </w:t>
      </w:r>
      <w:r w:rsidR="00013BFC">
        <w:t xml:space="preserve">further away </w:t>
      </w:r>
      <w:r w:rsidR="00F177A5">
        <w:t>represent increased dis</w:t>
      </w:r>
      <w:r>
        <w:t>similar</w:t>
      </w:r>
      <w:r w:rsidR="00F177A5">
        <w:t>ity.</w:t>
      </w:r>
      <w:r w:rsidR="000078AC">
        <w:t xml:space="preserve">  Additionally, the scikit-learn API requires the data is either a NumPy array or Pandas </w:t>
      </w:r>
      <w:proofErr w:type="spellStart"/>
      <w:r w:rsidR="000078AC">
        <w:t>Dataframe</w:t>
      </w:r>
      <w:proofErr w:type="spellEnd"/>
      <w:r w:rsidR="000078AC">
        <w:t xml:space="preserve"> and that the features are continuous values without nulls.</w:t>
      </w:r>
    </w:p>
    <w:p w14:paraId="127CDA57" w14:textId="159B0EFC" w:rsidR="00BD44C2" w:rsidRDefault="0047267F" w:rsidP="00FF6B5B">
      <w:pPr>
        <w:ind w:firstLine="0"/>
      </w:pPr>
      <w:r>
        <w:t xml:space="preserve"> </w:t>
      </w:r>
    </w:p>
    <w:p w14:paraId="62906E16" w14:textId="065AA8EB" w:rsidR="004F3AA8" w:rsidRPr="008E7ED2" w:rsidRDefault="008E7ED2" w:rsidP="00FF6B5B">
      <w:pPr>
        <w:ind w:firstLine="0"/>
        <w:rPr>
          <w:b/>
          <w:bCs/>
        </w:rPr>
      </w:pPr>
      <w:r>
        <w:rPr>
          <w:b/>
          <w:bCs/>
        </w:rPr>
        <w:t>B3 – Packages or Libraries List</w:t>
      </w:r>
    </w:p>
    <w:p w14:paraId="6E7CDE03" w14:textId="19E6263C" w:rsidR="00851342" w:rsidRDefault="00417F67" w:rsidP="00417F67">
      <w:r>
        <w:t xml:space="preserve">The following Python libraries were used followed by their corresponding reason for use:  </w:t>
      </w:r>
    </w:p>
    <w:p w14:paraId="2D5595D4" w14:textId="55E85F25" w:rsidR="00417F67" w:rsidRDefault="00417F67" w:rsidP="00417F67">
      <w:pPr>
        <w:pStyle w:val="ListParagraph"/>
        <w:numPr>
          <w:ilvl w:val="0"/>
          <w:numId w:val="12"/>
        </w:numPr>
      </w:pPr>
      <w:r>
        <w:t xml:space="preserve">Pandas – Used </w:t>
      </w:r>
      <w:r w:rsidR="00FA67B2">
        <w:t>to import dataset and data analysis tasks.</w:t>
      </w:r>
    </w:p>
    <w:p w14:paraId="1854B9C4" w14:textId="6F77184E" w:rsidR="00417F67" w:rsidRDefault="00417F67" w:rsidP="00417F67">
      <w:pPr>
        <w:pStyle w:val="ListParagraph"/>
        <w:numPr>
          <w:ilvl w:val="0"/>
          <w:numId w:val="12"/>
        </w:numPr>
      </w:pPr>
      <w:proofErr w:type="spellStart"/>
      <w:r>
        <w:t>Numpy</w:t>
      </w:r>
      <w:proofErr w:type="spellEnd"/>
      <w:r>
        <w:t xml:space="preserve"> – Used for</w:t>
      </w:r>
      <w:r w:rsidR="00FA67B2">
        <w:t xml:space="preserve"> describing the data set</w:t>
      </w:r>
      <w:r w:rsidR="00AD3BA6">
        <w:t xml:space="preserve"> and </w:t>
      </w:r>
      <w:r w:rsidR="00FA67B2">
        <w:t>computing distances</w:t>
      </w:r>
      <w:r w:rsidR="00AD3BA6">
        <w:t xml:space="preserve"> in KNN.</w:t>
      </w:r>
    </w:p>
    <w:p w14:paraId="4A004F98" w14:textId="63689457" w:rsidR="00417F67" w:rsidRDefault="00417F67" w:rsidP="00417F67">
      <w:pPr>
        <w:pStyle w:val="ListParagraph"/>
        <w:numPr>
          <w:ilvl w:val="0"/>
          <w:numId w:val="12"/>
        </w:numPr>
      </w:pPr>
      <w:r>
        <w:t xml:space="preserve">Matplotlib </w:t>
      </w:r>
      <w:r>
        <w:t>– Used for</w:t>
      </w:r>
      <w:r w:rsidR="00FA67B2">
        <w:t xml:space="preserve"> viewing the testing and actual data as a scatter plot.</w:t>
      </w:r>
    </w:p>
    <w:p w14:paraId="63F7883C" w14:textId="11A174F0" w:rsidR="00417F67" w:rsidRDefault="00417F67" w:rsidP="00417F67">
      <w:pPr>
        <w:pStyle w:val="ListParagraph"/>
        <w:numPr>
          <w:ilvl w:val="0"/>
          <w:numId w:val="12"/>
        </w:numPr>
      </w:pPr>
      <w:r>
        <w:t xml:space="preserve">Seaborn </w:t>
      </w:r>
      <w:r>
        <w:t>– Used for</w:t>
      </w:r>
      <w:r w:rsidR="00FA67B2">
        <w:t xml:space="preserve"> creating a heatmap</w:t>
      </w:r>
      <w:r w:rsidR="00327B65">
        <w:t xml:space="preserve"> </w:t>
      </w:r>
      <w:r w:rsidR="00FA67B2">
        <w:t>when looking for null values in the original dataset</w:t>
      </w:r>
      <w:r w:rsidR="00327B65">
        <w:t xml:space="preserve"> </w:t>
      </w:r>
      <w:r w:rsidR="00327B65">
        <w:t xml:space="preserve">and </w:t>
      </w:r>
      <w:proofErr w:type="spellStart"/>
      <w:r w:rsidR="00327B65">
        <w:t>ggplot</w:t>
      </w:r>
      <w:proofErr w:type="spellEnd"/>
      <w:r w:rsidR="00327B65">
        <w:t xml:space="preserve"> style graph matrix</w:t>
      </w:r>
      <w:r w:rsidR="00327B65">
        <w:t xml:space="preserve"> to help visualize univariate data</w:t>
      </w:r>
      <w:r w:rsidR="00FA67B2">
        <w:t xml:space="preserve">. </w:t>
      </w:r>
    </w:p>
    <w:p w14:paraId="65BEA9B3" w14:textId="1B4FCB75" w:rsidR="00CB737F" w:rsidRDefault="00417F67" w:rsidP="008A4F75">
      <w:pPr>
        <w:pStyle w:val="ListParagraph"/>
        <w:numPr>
          <w:ilvl w:val="0"/>
          <w:numId w:val="12"/>
        </w:numPr>
      </w:pPr>
      <w:proofErr w:type="spellStart"/>
      <w:r>
        <w:t>Sklearn</w:t>
      </w:r>
      <w:proofErr w:type="spellEnd"/>
      <w:r>
        <w:t xml:space="preserve"> </w:t>
      </w:r>
      <w:r>
        <w:t>– Used for</w:t>
      </w:r>
      <w:r w:rsidR="00FA67B2">
        <w:t xml:space="preserve"> preprocessing, model splitting and KNN tasks.</w:t>
      </w:r>
    </w:p>
    <w:p w14:paraId="77622551" w14:textId="3E2C3D6B" w:rsidR="001B0C52" w:rsidRDefault="001B0C52" w:rsidP="001B0C52">
      <w:pPr>
        <w:ind w:firstLine="0"/>
        <w:rPr>
          <w:b/>
          <w:bCs/>
        </w:rPr>
      </w:pPr>
      <w:bookmarkStart w:id="0" w:name="_Required_Variables"/>
      <w:bookmarkEnd w:id="0"/>
      <w:r>
        <w:rPr>
          <w:b/>
          <w:bCs/>
        </w:rPr>
        <w:lastRenderedPageBreak/>
        <w:t>C1</w:t>
      </w:r>
      <w:r>
        <w:t xml:space="preserve"> – </w:t>
      </w:r>
      <w:r>
        <w:rPr>
          <w:b/>
          <w:bCs/>
        </w:rPr>
        <w:t xml:space="preserve">Data </w:t>
      </w:r>
      <w:r w:rsidR="00851342">
        <w:rPr>
          <w:b/>
          <w:bCs/>
        </w:rPr>
        <w:t>Preprocessing</w:t>
      </w:r>
    </w:p>
    <w:p w14:paraId="2E0F7E6F" w14:textId="1A66FF78" w:rsidR="0095414E" w:rsidRDefault="0095414E" w:rsidP="00F32C8A">
      <w:pPr>
        <w:spacing w:line="240" w:lineRule="auto"/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>
        <w:t>A preprocessing goal achieved for this model was standardization</w:t>
      </w:r>
      <w:r w:rsidR="00442BB1">
        <w:t>, as seen below in Figure 1</w:t>
      </w:r>
      <w:r w:rsidR="00762CF1">
        <w:t xml:space="preserve"> </w:t>
      </w:r>
      <w:proofErr w:type="gramStart"/>
      <w:r w:rsidR="00762CF1">
        <w:t>using .scale</w:t>
      </w:r>
      <w:proofErr w:type="gramEnd"/>
      <w:r w:rsidR="00762CF1">
        <w:t xml:space="preserve">() from </w:t>
      </w:r>
      <w:proofErr w:type="spellStart"/>
      <w:r w:rsidR="00762CF1">
        <w:t>sklearn</w:t>
      </w:r>
      <w:proofErr w:type="spellEnd"/>
      <w:r w:rsidR="00762CF1">
        <w:t>.</w:t>
      </w:r>
    </w:p>
    <w:p w14:paraId="73B93621" w14:textId="235E8D58" w:rsidR="00F61150" w:rsidRDefault="00F61150" w:rsidP="00F32C8A">
      <w:pPr>
        <w:spacing w:line="240" w:lineRule="auto"/>
        <w:ind w:firstLine="0"/>
      </w:pPr>
    </w:p>
    <w:p w14:paraId="0E17F3A4" w14:textId="2FF922F6" w:rsidR="0095414E" w:rsidRDefault="00F61150" w:rsidP="00F61150">
      <w:pPr>
        <w:spacing w:line="240" w:lineRule="auto"/>
        <w:ind w:firstLine="0"/>
        <w:jc w:val="center"/>
      </w:pPr>
      <w:r w:rsidRPr="00F61150">
        <w:drawing>
          <wp:inline distT="0" distB="0" distL="0" distR="0" wp14:anchorId="57ADD4E5" wp14:editId="691CC1B6">
            <wp:extent cx="4572000" cy="2252785"/>
            <wp:effectExtent l="152400" t="152400" r="330200" b="33845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527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CFD2B6" w14:textId="58035396" w:rsidR="0095414E" w:rsidRPr="00F32C8A" w:rsidRDefault="0095414E" w:rsidP="0095414E">
      <w:pPr>
        <w:pStyle w:val="Caption"/>
      </w:pPr>
      <w:r>
        <w:t xml:space="preserve">Figure </w:t>
      </w:r>
      <w:fldSimple w:instr=" SEQ Figure \* ARABIC ">
        <w:r w:rsidR="006D1ED1">
          <w:rPr>
            <w:noProof/>
          </w:rPr>
          <w:t>1</w:t>
        </w:r>
      </w:fldSimple>
      <w:r>
        <w:t xml:space="preserve"> - Preprocessing Goal: </w:t>
      </w:r>
      <w:r w:rsidR="00F61150">
        <w:t>Scaling</w:t>
      </w:r>
    </w:p>
    <w:p w14:paraId="4C84BBE2" w14:textId="77777777" w:rsidR="00F32C8A" w:rsidRDefault="00F32C8A" w:rsidP="00F32C8A">
      <w:pPr>
        <w:ind w:firstLine="0"/>
        <w:rPr>
          <w:b/>
          <w:bCs/>
        </w:rPr>
      </w:pPr>
    </w:p>
    <w:p w14:paraId="731E8CD0" w14:textId="6A0DB264" w:rsidR="00F32C8A" w:rsidRDefault="00F32C8A" w:rsidP="00F32C8A">
      <w:pPr>
        <w:ind w:firstLine="0"/>
        <w:rPr>
          <w:b/>
          <w:bCs/>
        </w:rPr>
      </w:pPr>
      <w:r>
        <w:rPr>
          <w:b/>
          <w:bCs/>
        </w:rPr>
        <w:t xml:space="preserve">C2 </w:t>
      </w:r>
      <w:r w:rsidR="00E30105">
        <w:rPr>
          <w:b/>
          <w:bCs/>
        </w:rPr>
        <w:t>–</w:t>
      </w:r>
      <w:r>
        <w:rPr>
          <w:b/>
          <w:bCs/>
        </w:rPr>
        <w:t xml:space="preserve"> </w:t>
      </w:r>
      <w:r w:rsidR="00E30105">
        <w:rPr>
          <w:b/>
          <w:bCs/>
        </w:rPr>
        <w:t>Data Set Variables</w:t>
      </w:r>
    </w:p>
    <w:p w14:paraId="0D132205" w14:textId="1D2FE0A9" w:rsidR="0095414E" w:rsidRDefault="0095414E" w:rsidP="009B0A2E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>
        <w:t xml:space="preserve">A </w:t>
      </w:r>
      <w:r w:rsidR="00D653B6">
        <w:t xml:space="preserve">correlation matrix helped to prune the </w:t>
      </w:r>
      <w:r w:rsidR="000A5AE7">
        <w:t>data frame</w:t>
      </w:r>
      <w:r w:rsidR="00D653B6">
        <w:t xml:space="preserve"> to three variables used to perform the analysis for classification:</w:t>
      </w:r>
    </w:p>
    <w:p w14:paraId="607C970E" w14:textId="55C59CB5" w:rsidR="00D653B6" w:rsidRDefault="00D653B6" w:rsidP="009B0A2E">
      <w:pPr>
        <w:pStyle w:val="ListParagraph"/>
        <w:numPr>
          <w:ilvl w:val="0"/>
          <w:numId w:val="13"/>
        </w:numPr>
      </w:pPr>
      <w:proofErr w:type="spellStart"/>
      <w:r>
        <w:t>Initial_days</w:t>
      </w:r>
      <w:proofErr w:type="spellEnd"/>
      <w:r>
        <w:t xml:space="preserve"> – continuous</w:t>
      </w:r>
    </w:p>
    <w:p w14:paraId="53543795" w14:textId="3C70D08D" w:rsidR="00D653B6" w:rsidRDefault="00D653B6" w:rsidP="009B0A2E">
      <w:pPr>
        <w:pStyle w:val="ListParagraph"/>
        <w:numPr>
          <w:ilvl w:val="0"/>
          <w:numId w:val="13"/>
        </w:numPr>
      </w:pPr>
      <w:proofErr w:type="spellStart"/>
      <w:r>
        <w:t>TotalCharge</w:t>
      </w:r>
      <w:proofErr w:type="spellEnd"/>
      <w:r>
        <w:t xml:space="preserve"> – continuous</w:t>
      </w:r>
    </w:p>
    <w:p w14:paraId="45F93977" w14:textId="603A9FF4" w:rsidR="00E30105" w:rsidRPr="00EB6CEC" w:rsidRDefault="00D653B6" w:rsidP="00EB6CEC">
      <w:pPr>
        <w:pStyle w:val="ListParagraph"/>
        <w:numPr>
          <w:ilvl w:val="0"/>
          <w:numId w:val="13"/>
        </w:numPr>
      </w:pPr>
      <w:proofErr w:type="spellStart"/>
      <w:r>
        <w:t>ReAdmis_Yes</w:t>
      </w:r>
      <w:proofErr w:type="spellEnd"/>
      <w:r>
        <w:t xml:space="preserve"> – continuous, </w:t>
      </w:r>
      <w:r w:rsidR="00655351">
        <w:t>(</w:t>
      </w:r>
      <w:proofErr w:type="spellStart"/>
      <w:r>
        <w:t>ReAdmis</w:t>
      </w:r>
      <w:proofErr w:type="spellEnd"/>
      <w:r>
        <w:t xml:space="preserve"> (</w:t>
      </w:r>
      <w:proofErr w:type="gramStart"/>
      <w:r>
        <w:t xml:space="preserve">categorical) </w:t>
      </w:r>
      <w:r w:rsidR="00655351">
        <w:t xml:space="preserve"> converted</w:t>
      </w:r>
      <w:proofErr w:type="gramEnd"/>
      <w:r w:rsidR="00655351">
        <w:t xml:space="preserve"> </w:t>
      </w:r>
      <w:r>
        <w:t xml:space="preserve">to </w:t>
      </w:r>
      <w:r w:rsidR="000A5AE7">
        <w:t>Boo</w:t>
      </w:r>
      <w:r w:rsidR="00655351">
        <w:t>l)</w:t>
      </w:r>
    </w:p>
    <w:p w14:paraId="023B6AE4" w14:textId="77777777" w:rsidR="00442BB1" w:rsidRDefault="00442BB1" w:rsidP="00442BB1">
      <w:pPr>
        <w:keepNext/>
        <w:ind w:firstLine="0"/>
        <w:jc w:val="center"/>
      </w:pPr>
      <w:r w:rsidRPr="00442BB1">
        <w:rPr>
          <w:b/>
          <w:bCs/>
        </w:rPr>
        <w:lastRenderedPageBreak/>
        <w:drawing>
          <wp:inline distT="0" distB="0" distL="0" distR="0" wp14:anchorId="62192E7B" wp14:editId="0170E6E8">
            <wp:extent cx="4572000" cy="1391135"/>
            <wp:effectExtent l="152400" t="152400" r="342900" b="349250"/>
            <wp:docPr id="4" name="Picture 4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911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A5F8D5" w14:textId="7E468B77" w:rsidR="008A4F75" w:rsidRDefault="00442BB1" w:rsidP="00DC7837">
      <w:pPr>
        <w:pStyle w:val="Caption"/>
      </w:pPr>
      <w:r>
        <w:t xml:space="preserve">Figure </w:t>
      </w:r>
      <w:fldSimple w:instr=" SEQ Figure \* ARABIC ">
        <w:r w:rsidR="006D1ED1">
          <w:rPr>
            <w:noProof/>
          </w:rPr>
          <w:t>2</w:t>
        </w:r>
      </w:fldSimple>
      <w:r>
        <w:t xml:space="preserve"> - Correlation Matrix Showing Results Above 0.5</w:t>
      </w:r>
    </w:p>
    <w:p w14:paraId="26E44929" w14:textId="77777777" w:rsidR="008A4F75" w:rsidRPr="008A4F75" w:rsidRDefault="008A4F75" w:rsidP="008A4F75"/>
    <w:p w14:paraId="2B4E9E70" w14:textId="43F15AA9" w:rsidR="00E30105" w:rsidRPr="00EB6CEC" w:rsidRDefault="00E30105" w:rsidP="00EB6CEC">
      <w:pPr>
        <w:ind w:firstLine="0"/>
        <w:rPr>
          <w:b/>
          <w:bCs/>
        </w:rPr>
      </w:pPr>
      <w:r w:rsidRPr="00655351">
        <w:rPr>
          <w:b/>
          <w:bCs/>
          <w:highlight w:val="yellow"/>
        </w:rPr>
        <w:t>C3 Steps for Analysis</w:t>
      </w:r>
    </w:p>
    <w:p w14:paraId="5D526811" w14:textId="20ADA81B" w:rsidR="000A5AE7" w:rsidRDefault="000A5AE7" w:rsidP="009B0A2E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 w:rsidR="009B0A2E">
        <w:t xml:space="preserve">Initially, the dataset was </w:t>
      </w:r>
      <w:r w:rsidR="002603A7">
        <w:t xml:space="preserve">loaded using </w:t>
      </w:r>
      <w:proofErr w:type="spellStart"/>
      <w:proofErr w:type="gramStart"/>
      <w:r w:rsidR="002603A7">
        <w:t>pd.read</w:t>
      </w:r>
      <w:proofErr w:type="gramEnd"/>
      <w:r w:rsidR="002603A7">
        <w:t>_csv</w:t>
      </w:r>
      <w:proofErr w:type="spellEnd"/>
      <w:r w:rsidR="002603A7">
        <w:t xml:space="preserve">(‘medical_clean.csv’) and a data frame was created.  Some exploratory data analysis was performed to familiarize myself to the data, look for missing values and </w:t>
      </w:r>
      <w:r w:rsidR="00512271">
        <w:t xml:space="preserve">view data statistics using </w:t>
      </w:r>
      <w:proofErr w:type="spellStart"/>
      <w:proofErr w:type="gramStart"/>
      <w:r w:rsidR="00512271">
        <w:t>df.describe</w:t>
      </w:r>
      <w:proofErr w:type="spellEnd"/>
      <w:proofErr w:type="gramEnd"/>
      <w:r w:rsidR="00512271">
        <w:t>()</w:t>
      </w:r>
      <w:r w:rsidR="002603A7">
        <w:t xml:space="preserve">.  </w:t>
      </w:r>
      <w:r w:rsidR="00512271">
        <w:t xml:space="preserve">Since my target variable was initially a categorical data series, I converted this column to integers (0,1).  I viewed univariate data using a </w:t>
      </w:r>
      <w:proofErr w:type="spellStart"/>
      <w:r w:rsidR="00512271">
        <w:t>ggplot</w:t>
      </w:r>
      <w:proofErr w:type="spellEnd"/>
      <w:r w:rsidR="00512271">
        <w:t xml:space="preserve"> style matrix and matplotlib.  </w:t>
      </w:r>
      <w:r w:rsidR="009B0A2E">
        <w:t>A</w:t>
      </w:r>
      <w:r w:rsidR="00813D6C">
        <w:t xml:space="preserve"> correlation matrix identified highly correlated data </w:t>
      </w:r>
      <w:r w:rsidR="009B0A2E">
        <w:t>with our target “</w:t>
      </w:r>
      <w:proofErr w:type="spellStart"/>
      <w:r w:rsidR="009B0A2E">
        <w:t>ReAdmis_Yes</w:t>
      </w:r>
      <w:proofErr w:type="spellEnd"/>
      <w:r w:rsidR="009B0A2E">
        <w:t xml:space="preserve">” </w:t>
      </w:r>
      <w:r w:rsidR="00813D6C">
        <w:t>for classification</w:t>
      </w:r>
      <w:r w:rsidR="00AD3BA6">
        <w:t>.  Next, this</w:t>
      </w:r>
      <w:r w:rsidR="00813D6C">
        <w:t xml:space="preserve"> data set was reduced to contain </w:t>
      </w:r>
      <w:r w:rsidR="009B0A2E">
        <w:t xml:space="preserve">only the </w:t>
      </w:r>
      <w:r w:rsidR="00AD3BA6">
        <w:t xml:space="preserve">highly correlated variables: </w:t>
      </w:r>
      <w:proofErr w:type="spellStart"/>
      <w:r w:rsidR="00813D6C">
        <w:t>Initial_days</w:t>
      </w:r>
      <w:proofErr w:type="spellEnd"/>
      <w:r w:rsidR="00813D6C">
        <w:t xml:space="preserve">, </w:t>
      </w:r>
      <w:proofErr w:type="spellStart"/>
      <w:r w:rsidR="00813D6C">
        <w:t>TotalCharge</w:t>
      </w:r>
      <w:proofErr w:type="spellEnd"/>
      <w:r w:rsidR="00813D6C">
        <w:t xml:space="preserve"> and </w:t>
      </w:r>
      <w:proofErr w:type="spellStart"/>
      <w:r w:rsidR="00813D6C">
        <w:t>ReAdmis_Yes</w:t>
      </w:r>
      <w:proofErr w:type="spellEnd"/>
      <w:r w:rsidR="009B0A2E">
        <w:t xml:space="preserve"> series (Figure 2)</w:t>
      </w:r>
      <w:r w:rsidR="00AD3BA6">
        <w:t xml:space="preserve">, with a </w:t>
      </w:r>
      <w:r w:rsidR="00813D6C">
        <w:t>shape of 10,000 rows by 3 columns</w:t>
      </w:r>
      <w:r>
        <w:t xml:space="preserve">.  </w:t>
      </w:r>
    </w:p>
    <w:p w14:paraId="433995FD" w14:textId="133BEABF" w:rsidR="00AD3BA6" w:rsidRDefault="00AD3BA6" w:rsidP="009B0A2E">
      <w:pPr>
        <w:ind w:firstLine="0"/>
      </w:pPr>
    </w:p>
    <w:p w14:paraId="05EA9DF2" w14:textId="42886915" w:rsidR="00E30105" w:rsidRDefault="00E30105" w:rsidP="00F32C8A">
      <w:pPr>
        <w:ind w:firstLine="0"/>
        <w:rPr>
          <w:b/>
          <w:bCs/>
        </w:rPr>
      </w:pPr>
      <w:r>
        <w:rPr>
          <w:b/>
          <w:bCs/>
        </w:rPr>
        <w:t>C4 – Cleaned Data Set</w:t>
      </w:r>
    </w:p>
    <w:p w14:paraId="270FCBBA" w14:textId="0ABFEC8E" w:rsidR="00333FCB" w:rsidRDefault="0002075F" w:rsidP="00333FCB">
      <w:pPr>
        <w:shd w:val="clear" w:color="auto" w:fill="FFFFFF"/>
        <w:spacing w:line="240" w:lineRule="auto"/>
        <w:ind w:firstLine="0"/>
        <w:textAlignment w:val="baseline"/>
      </w:pPr>
      <w:r>
        <w:rPr>
          <w:b/>
          <w:bCs/>
        </w:rPr>
        <w:tab/>
      </w:r>
      <w:r>
        <w:t>The cleaned data set was saved to “final_cleaned_dataset.csv”.</w:t>
      </w:r>
    </w:p>
    <w:p w14:paraId="2EDEBBA8" w14:textId="77777777" w:rsidR="0002075F" w:rsidRDefault="0002075F" w:rsidP="000733FE">
      <w:pPr>
        <w:ind w:firstLine="0"/>
        <w:rPr>
          <w:b/>
          <w:bCs/>
        </w:rPr>
      </w:pPr>
    </w:p>
    <w:p w14:paraId="4991F8A8" w14:textId="0B2F4109" w:rsidR="000733FE" w:rsidRDefault="000733FE" w:rsidP="000733FE">
      <w:pPr>
        <w:ind w:firstLine="0"/>
        <w:rPr>
          <w:b/>
          <w:bCs/>
        </w:rPr>
      </w:pPr>
      <w:r>
        <w:rPr>
          <w:b/>
          <w:bCs/>
        </w:rPr>
        <w:t>D1 – Splitting the Data</w:t>
      </w:r>
    </w:p>
    <w:tbl>
      <w:tblPr>
        <w:tblW w:w="171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e Task Rubric Table"/>
      </w:tblPr>
      <w:tblGrid>
        <w:gridCol w:w="17100"/>
      </w:tblGrid>
      <w:tr w:rsidR="000733FE" w:rsidRPr="00333FCB" w14:paraId="2FCC3DB3" w14:textId="77777777" w:rsidTr="0002075F">
        <w:tc>
          <w:tcPr>
            <w:tcW w:w="0" w:type="auto"/>
            <w:tcBorders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FFD344C" w14:textId="032BAB88" w:rsidR="000733FE" w:rsidRPr="00333FCB" w:rsidRDefault="000733FE" w:rsidP="000733FE">
            <w:pPr>
              <w:shd w:val="clear" w:color="auto" w:fill="FFFFFF"/>
              <w:spacing w:line="240" w:lineRule="auto"/>
              <w:ind w:firstLine="0"/>
              <w:textAlignment w:val="baseline"/>
              <w:rPr>
                <w:color w:val="999999"/>
              </w:rPr>
            </w:pPr>
          </w:p>
        </w:tc>
      </w:tr>
    </w:tbl>
    <w:p w14:paraId="7EFAED5C" w14:textId="1D9A3E02" w:rsidR="00655351" w:rsidRDefault="0002075F" w:rsidP="00F67C40">
      <w:r>
        <w:t xml:space="preserve">Next, the data was split into training (80%) and testing sets (20%) to evaluate the model.  Then, tuned for an optimal k of 46 nearest neighbors to compare (Figure </w:t>
      </w:r>
      <w:r w:rsidR="00F67C40">
        <w:t>3</w:t>
      </w:r>
      <w:r>
        <w:t xml:space="preserve">).  The random state </w:t>
      </w:r>
      <w:r>
        <w:lastRenderedPageBreak/>
        <w:t xml:space="preserve">was set to </w:t>
      </w:r>
      <w:r w:rsidR="00F67C40">
        <w:t>73</w:t>
      </w:r>
      <w:r>
        <w:t xml:space="preserve"> for reproducibility.  Next, the data was fit to the training dataset </w:t>
      </w:r>
      <w:proofErr w:type="spellStart"/>
      <w:r>
        <w:t>X_train</w:t>
      </w:r>
      <w:proofErr w:type="spellEnd"/>
      <w:r>
        <w:t xml:space="preserve">, and </w:t>
      </w:r>
      <w:proofErr w:type="spellStart"/>
      <w:r>
        <w:t>y_train</w:t>
      </w:r>
      <w:proofErr w:type="spellEnd"/>
      <w:r>
        <w:t xml:space="preserve"> and contains information needed to make predictions on new datapoints.    </w:t>
      </w:r>
    </w:p>
    <w:p w14:paraId="76DFA25D" w14:textId="2421536F" w:rsidR="0002075F" w:rsidRDefault="00F67C40" w:rsidP="00F67C40">
      <w:pPr>
        <w:ind w:firstLine="0"/>
        <w:jc w:val="center"/>
      </w:pPr>
      <w:r w:rsidRPr="00F67C40">
        <w:drawing>
          <wp:inline distT="0" distB="0" distL="0" distR="0" wp14:anchorId="16B8D414" wp14:editId="205CD342">
            <wp:extent cx="4572000" cy="1736975"/>
            <wp:effectExtent l="152400" t="152400" r="342900" b="34607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369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64D3CD" w14:textId="36C68CD3" w:rsidR="0002075F" w:rsidRDefault="0002075F" w:rsidP="0002075F">
      <w:pPr>
        <w:pStyle w:val="Caption"/>
      </w:pPr>
      <w:r>
        <w:t xml:space="preserve">Figure </w:t>
      </w:r>
      <w:r w:rsidR="00F67C40">
        <w:t>3</w:t>
      </w:r>
      <w:r>
        <w:t xml:space="preserve"> - Split and Tune Data for Optimal k</w:t>
      </w:r>
    </w:p>
    <w:p w14:paraId="431E4FCA" w14:textId="77777777" w:rsidR="0002075F" w:rsidRDefault="0002075F" w:rsidP="0002075F">
      <w:pPr>
        <w:ind w:firstLine="0"/>
      </w:pPr>
    </w:p>
    <w:p w14:paraId="7F264D9D" w14:textId="6F4EBDD2" w:rsidR="002A086B" w:rsidRDefault="002A086B" w:rsidP="00F32C8A">
      <w:pPr>
        <w:ind w:firstLine="0"/>
        <w:rPr>
          <w:b/>
          <w:bCs/>
        </w:rPr>
      </w:pPr>
      <w:r>
        <w:rPr>
          <w:b/>
          <w:bCs/>
        </w:rPr>
        <w:t>D2 – Output and Intermediate Calculations</w:t>
      </w:r>
    </w:p>
    <w:p w14:paraId="4EB05C9C" w14:textId="77777777" w:rsidR="00831B58" w:rsidRDefault="000151B4" w:rsidP="00831B58">
      <w:r>
        <w:t xml:space="preserve">Initial accuracy of the </w:t>
      </w:r>
      <w:r w:rsidR="00680F7B">
        <w:t>K</w:t>
      </w:r>
      <w:r>
        <w:t>NN model was 9</w:t>
      </w:r>
      <w:r w:rsidR="00680F7B">
        <w:t>7</w:t>
      </w:r>
      <w:r>
        <w:t>.</w:t>
      </w:r>
      <w:r w:rsidR="00680F7B">
        <w:t>6</w:t>
      </w:r>
      <w:r>
        <w:t>%.  After scaling the data (Figure 1), this increased to 9</w:t>
      </w:r>
      <w:r w:rsidR="00680F7B">
        <w:t>8</w:t>
      </w:r>
      <w:r>
        <w:t xml:space="preserve">% accuracy.  </w:t>
      </w:r>
      <w:r w:rsidR="00246B9D">
        <w:t xml:space="preserve">The </w:t>
      </w:r>
      <w:r w:rsidR="00831B58">
        <w:t>classification report (</w:t>
      </w:r>
      <w:r w:rsidR="00246B9D">
        <w:t>precision, recall, f1-score</w:t>
      </w:r>
      <w:r w:rsidR="00831B58">
        <w:t xml:space="preserve">) increased as did the </w:t>
      </w:r>
      <w:proofErr w:type="spellStart"/>
      <w:proofErr w:type="gramStart"/>
      <w:r w:rsidR="00831B58">
        <w:t>knn.score</w:t>
      </w:r>
      <w:proofErr w:type="spellEnd"/>
      <w:proofErr w:type="gramEnd"/>
      <w:r w:rsidR="00831B58">
        <w:t xml:space="preserve">() with scaling.  </w:t>
      </w:r>
    </w:p>
    <w:p w14:paraId="7A3DEAC1" w14:textId="4A96228F" w:rsidR="00831B58" w:rsidRDefault="00831B58" w:rsidP="00831B58">
      <w:pPr>
        <w:ind w:firstLine="0"/>
      </w:pPr>
    </w:p>
    <w:p w14:paraId="504F0922" w14:textId="77777777" w:rsidR="00831B58" w:rsidRDefault="00831B58" w:rsidP="00831B58">
      <w:pPr>
        <w:ind w:firstLine="0"/>
      </w:pPr>
      <w:r>
        <w:t xml:space="preserve">Originally, k = 20 was used but later k=3 was found to be </w:t>
      </w:r>
      <w:proofErr w:type="gramStart"/>
      <w:r>
        <w:t>an optimal</w:t>
      </w:r>
      <w:proofErr w:type="gramEnd"/>
      <w:r>
        <w:t>.  As a test, 3 of the closest neighbors to “</w:t>
      </w:r>
      <w:proofErr w:type="spellStart"/>
      <w:r>
        <w:t>test_data</w:t>
      </w:r>
      <w:proofErr w:type="spellEnd"/>
      <w:r>
        <w:t xml:space="preserve">” are analyzed (using </w:t>
      </w:r>
      <w:proofErr w:type="gramStart"/>
      <w:r>
        <w:t>“.</w:t>
      </w:r>
      <w:proofErr w:type="spellStart"/>
      <w:r>
        <w:t>argsort</w:t>
      </w:r>
      <w:proofErr w:type="spellEnd"/>
      <w:proofErr w:type="gramEnd"/>
      <w:r>
        <w:t xml:space="preserve">()” ), also seen in Figure 4.  Next, the data is standardized to compare variables with a similar scale (Figure 5). </w:t>
      </w:r>
    </w:p>
    <w:p w14:paraId="7CB89592" w14:textId="77777777" w:rsidR="00831B58" w:rsidRDefault="00831B58" w:rsidP="00831B58">
      <w:pPr>
        <w:ind w:firstLine="0"/>
      </w:pPr>
    </w:p>
    <w:p w14:paraId="57E2D1BD" w14:textId="06715E77" w:rsidR="00DA3A25" w:rsidRDefault="00DA67A3" w:rsidP="00831B58">
      <w:pPr>
        <w:ind w:firstLine="0"/>
      </w:pPr>
      <w:r>
        <w:t>The Area Under the Curve was calculated next, as 99.</w:t>
      </w:r>
      <w:r w:rsidR="00DA3A25">
        <w:t>1</w:t>
      </w:r>
      <w:r>
        <w:t>%</w:t>
      </w:r>
      <w:r w:rsidR="00DA3A25">
        <w:t xml:space="preserve"> (Figure 4)</w:t>
      </w:r>
      <w:r>
        <w:t>.</w:t>
      </w:r>
      <w:r w:rsidR="00831B58">
        <w:t xml:space="preserve">  Classification predictions were “No” or 0 = 1907 while “Yes” or 1 was 1093 from the testing data.  The Random Forest Classifier was fit and scored the scaled test data at 98%. </w:t>
      </w:r>
    </w:p>
    <w:p w14:paraId="178C35D8" w14:textId="28044E79" w:rsidR="000D55A0" w:rsidRDefault="00DA3A25" w:rsidP="00DA3A25">
      <w:pPr>
        <w:ind w:firstLine="0"/>
        <w:jc w:val="center"/>
      </w:pPr>
      <w:r w:rsidRPr="00DA3A25">
        <w:lastRenderedPageBreak/>
        <w:drawing>
          <wp:inline distT="0" distB="0" distL="0" distR="0" wp14:anchorId="5B9BA882" wp14:editId="288742F1">
            <wp:extent cx="4572000" cy="3416788"/>
            <wp:effectExtent l="152400" t="152400" r="342900" b="342900"/>
            <wp:docPr id="21" name="Picture 2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lin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167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FA4D19" w14:textId="484347E8" w:rsidR="000D55A0" w:rsidRDefault="000D55A0" w:rsidP="000D55A0">
      <w:pPr>
        <w:pStyle w:val="Caption"/>
      </w:pPr>
      <w:r>
        <w:t xml:space="preserve">Figure </w:t>
      </w:r>
      <w:r w:rsidR="00F67C40">
        <w:t>4</w:t>
      </w:r>
      <w:r>
        <w:t xml:space="preserve"> - KNN Set Up Using NumPy Arrays</w:t>
      </w:r>
    </w:p>
    <w:p w14:paraId="327AFF9B" w14:textId="77777777" w:rsidR="000D55A0" w:rsidRDefault="000D55A0" w:rsidP="000D55A0">
      <w:pPr>
        <w:ind w:firstLine="0"/>
      </w:pPr>
    </w:p>
    <w:p w14:paraId="33ACB6D9" w14:textId="40643440" w:rsidR="000D55A0" w:rsidRDefault="001D09DE" w:rsidP="000D55A0">
      <w:pPr>
        <w:ind w:firstLine="0"/>
      </w:pPr>
      <w:r>
        <w:t xml:space="preserve">Mean Absolute Error (MAE) and Mean Squared Errors (MSE) were calculated on train and test data at </w:t>
      </w:r>
      <w:r w:rsidR="001926CC">
        <w:t xml:space="preserve">0.0197 </w:t>
      </w:r>
      <w:r w:rsidR="001926CC">
        <w:t xml:space="preserve">and 0.0138 respectively.  </w:t>
      </w:r>
      <w:r>
        <w:t xml:space="preserve"> </w:t>
      </w:r>
      <w:r w:rsidR="000D55A0">
        <w:t xml:space="preserve"> Next, I plotted the fit of the model, using predicted and actual data from the split (Figure 7).</w:t>
      </w:r>
    </w:p>
    <w:p w14:paraId="03EF7EFF" w14:textId="7E789A1D" w:rsidR="00511944" w:rsidRDefault="00511944">
      <w:r>
        <w:br w:type="page"/>
      </w:r>
    </w:p>
    <w:p w14:paraId="73BD4D6F" w14:textId="77777777" w:rsidR="000D55A0" w:rsidRDefault="000D55A0" w:rsidP="000D55A0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246B9D" w:rsidRPr="00996152" w14:paraId="3B42C13F" w14:textId="77777777" w:rsidTr="00246B9D">
        <w:trPr>
          <w:trHeight w:val="128"/>
        </w:trPr>
        <w:tc>
          <w:tcPr>
            <w:tcW w:w="4264" w:type="dxa"/>
          </w:tcPr>
          <w:p w14:paraId="15E7C026" w14:textId="77777777" w:rsidR="000D55A0" w:rsidRPr="00996152" w:rsidRDefault="000D55A0" w:rsidP="00FB487E">
            <w:pPr>
              <w:ind w:firstLine="0"/>
              <w:jc w:val="center"/>
              <w:rPr>
                <w:b/>
                <w:bCs/>
              </w:rPr>
            </w:pPr>
            <w:r w:rsidRPr="00996152">
              <w:rPr>
                <w:b/>
                <w:bCs/>
              </w:rPr>
              <w:t>Predicted</w:t>
            </w:r>
          </w:p>
        </w:tc>
        <w:tc>
          <w:tcPr>
            <w:tcW w:w="4526" w:type="dxa"/>
          </w:tcPr>
          <w:p w14:paraId="76C33E87" w14:textId="77777777" w:rsidR="000D55A0" w:rsidRPr="00996152" w:rsidRDefault="000D55A0" w:rsidP="00FB487E">
            <w:pPr>
              <w:ind w:firstLine="0"/>
              <w:jc w:val="center"/>
              <w:rPr>
                <w:b/>
                <w:bCs/>
              </w:rPr>
            </w:pPr>
            <w:r w:rsidRPr="00996152">
              <w:rPr>
                <w:b/>
                <w:bCs/>
              </w:rPr>
              <w:t>Actual</w:t>
            </w:r>
          </w:p>
        </w:tc>
      </w:tr>
      <w:tr w:rsidR="00246B9D" w14:paraId="4EA7A3B8" w14:textId="77777777" w:rsidTr="00246B9D">
        <w:trPr>
          <w:trHeight w:val="3507"/>
        </w:trPr>
        <w:tc>
          <w:tcPr>
            <w:tcW w:w="4264" w:type="dxa"/>
          </w:tcPr>
          <w:p w14:paraId="0AFC5FA3" w14:textId="7AB846F1" w:rsidR="000D55A0" w:rsidRDefault="00246B9D" w:rsidP="00FB487E">
            <w:pPr>
              <w:ind w:firstLine="0"/>
            </w:pPr>
            <w:r w:rsidRPr="00246B9D">
              <w:drawing>
                <wp:inline distT="0" distB="0" distL="0" distR="0" wp14:anchorId="0A868F94" wp14:editId="7C749E1D">
                  <wp:extent cx="2743200" cy="2213905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213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26" w:type="dxa"/>
          </w:tcPr>
          <w:p w14:paraId="0EEDAA36" w14:textId="5ECBB85A" w:rsidR="000D55A0" w:rsidRDefault="00246B9D" w:rsidP="00FB487E">
            <w:pPr>
              <w:keepNext/>
              <w:ind w:firstLine="0"/>
            </w:pPr>
            <w:r w:rsidRPr="00246B9D">
              <w:drawing>
                <wp:inline distT="0" distB="0" distL="0" distR="0" wp14:anchorId="486C4D2E" wp14:editId="0D57ED23">
                  <wp:extent cx="2743200" cy="2181375"/>
                  <wp:effectExtent l="0" t="0" r="0" b="317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181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40BC56" w14:textId="6B8E8847" w:rsidR="000D55A0" w:rsidRDefault="000D55A0" w:rsidP="000D55A0">
      <w:pPr>
        <w:pStyle w:val="Caption"/>
      </w:pPr>
      <w:r>
        <w:t xml:space="preserve">Figure </w:t>
      </w:r>
      <w:r w:rsidR="00511944">
        <w:t>5</w:t>
      </w:r>
      <w:r>
        <w:t xml:space="preserve"> - Plotting Predicted and Actual Data</w:t>
      </w:r>
    </w:p>
    <w:p w14:paraId="54FAEAE2" w14:textId="7F4A4731" w:rsidR="000D55A0" w:rsidRDefault="000D55A0" w:rsidP="002A086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5F9A1D4F" w14:textId="77777777" w:rsidR="000D55A0" w:rsidRPr="002A086B" w:rsidRDefault="000D55A0" w:rsidP="002A086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1A70532F" w14:textId="5DB3D65F" w:rsidR="002A086B" w:rsidRDefault="001B454E" w:rsidP="00F32C8A">
      <w:pPr>
        <w:ind w:firstLine="0"/>
        <w:rPr>
          <w:b/>
          <w:bCs/>
        </w:rPr>
      </w:pPr>
      <w:r>
        <w:rPr>
          <w:b/>
          <w:bCs/>
        </w:rPr>
        <w:t>D3 – Code Execution</w:t>
      </w:r>
    </w:p>
    <w:p w14:paraId="5BB0F1E9" w14:textId="7B784A5C" w:rsidR="006D5778" w:rsidRDefault="00744DD9" w:rsidP="006D5778">
      <w:pPr>
        <w:shd w:val="clear" w:color="auto" w:fill="FFFFFF"/>
        <w:spacing w:line="240" w:lineRule="auto"/>
        <w:ind w:firstLine="0"/>
        <w:textAlignment w:val="baseline"/>
      </w:pPr>
      <w:r>
        <w:rPr>
          <w:rFonts w:ascii="Lato" w:hAnsi="Lato"/>
          <w:color w:val="333333"/>
          <w:sz w:val="21"/>
          <w:szCs w:val="21"/>
        </w:rPr>
        <w:tab/>
      </w:r>
      <w:r>
        <w:t xml:space="preserve">Code </w:t>
      </w:r>
      <w:proofErr w:type="gramStart"/>
      <w:r>
        <w:t>is located in</w:t>
      </w:r>
      <w:proofErr w:type="gramEnd"/>
      <w:r>
        <w:t xml:space="preserve"> the “</w:t>
      </w:r>
      <w:r w:rsidRPr="00744DD9">
        <w:t>JWillis_D209_Data_Mining_PA1.</w:t>
      </w:r>
      <w:r>
        <w:t xml:space="preserve">ipynb” document. </w:t>
      </w:r>
    </w:p>
    <w:p w14:paraId="50C994D8" w14:textId="77777777" w:rsidR="00511944" w:rsidRDefault="00511944" w:rsidP="006D5778">
      <w:pPr>
        <w:shd w:val="clear" w:color="auto" w:fill="FFFFFF"/>
        <w:spacing w:line="240" w:lineRule="auto"/>
        <w:ind w:firstLine="0"/>
        <w:textAlignment w:val="baseline"/>
      </w:pPr>
    </w:p>
    <w:p w14:paraId="72406356" w14:textId="77777777" w:rsidR="00744DD9" w:rsidRPr="006D5778" w:rsidRDefault="00744DD9" w:rsidP="006D5778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795BDEBE" w14:textId="7393C71B" w:rsidR="001B454E" w:rsidRDefault="006D5778" w:rsidP="00F32C8A">
      <w:pPr>
        <w:ind w:firstLine="0"/>
        <w:rPr>
          <w:b/>
          <w:bCs/>
        </w:rPr>
      </w:pPr>
      <w:r>
        <w:rPr>
          <w:b/>
          <w:bCs/>
        </w:rPr>
        <w:t>E1 – Accuracy and AUC</w:t>
      </w:r>
    </w:p>
    <w:p w14:paraId="21D55AEE" w14:textId="77777777" w:rsidR="006D5778" w:rsidRPr="006D5778" w:rsidRDefault="006D5778" w:rsidP="006D5778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4ACD9644" w14:textId="729FE746" w:rsidR="006D5778" w:rsidRDefault="001926CC" w:rsidP="00F32C8A">
      <w:pPr>
        <w:ind w:firstLine="0"/>
      </w:pPr>
      <w:r>
        <w:rPr>
          <w:b/>
          <w:bCs/>
        </w:rPr>
        <w:tab/>
      </w:r>
      <w:r w:rsidR="006D1ED1">
        <w:t xml:space="preserve">The Area Under the Curve or AUC measures performance of classification.  This determination helps understand a measure of separability between possible outcome classes, </w:t>
      </w:r>
      <w:proofErr w:type="gramStart"/>
      <w:r w:rsidR="006D1ED1">
        <w:t>e.g.</w:t>
      </w:r>
      <w:proofErr w:type="gramEnd"/>
      <w:r w:rsidR="006D1ED1">
        <w:t xml:space="preserve"> a high AUC means predicted zeros have a higher probability of actually being zeros and therefore predicted ones have a higher probability of actually being ones.  When looking at a visual, the more area under the curve, the more accurate the model.  In our model graph (Figure 4) you can see this seems very good.  </w:t>
      </w:r>
      <w:r w:rsidR="00511944">
        <w:t>How good?  99.13% (Figure 6)</w:t>
      </w:r>
    </w:p>
    <w:p w14:paraId="0A853291" w14:textId="32F19EE5" w:rsidR="006D1ED1" w:rsidRDefault="006D1ED1" w:rsidP="00F32C8A">
      <w:pPr>
        <w:ind w:firstLine="0"/>
      </w:pPr>
    </w:p>
    <w:p w14:paraId="17412DF0" w14:textId="77777777" w:rsidR="006D1ED1" w:rsidRDefault="006D1ED1" w:rsidP="006D1ED1">
      <w:pPr>
        <w:keepNext/>
        <w:ind w:firstLine="0"/>
        <w:jc w:val="center"/>
      </w:pPr>
      <w:r w:rsidRPr="006D1ED1">
        <w:lastRenderedPageBreak/>
        <w:drawing>
          <wp:inline distT="0" distB="0" distL="0" distR="0" wp14:anchorId="75CF0DE3" wp14:editId="5E5FDE00">
            <wp:extent cx="4572000" cy="1187450"/>
            <wp:effectExtent l="152400" t="152400" r="342900" b="349250"/>
            <wp:docPr id="28" name="Picture 2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87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699632" w14:textId="15416187" w:rsidR="006D1ED1" w:rsidRDefault="006D1ED1" w:rsidP="006D1ED1">
      <w:pPr>
        <w:pStyle w:val="Caption"/>
      </w:pPr>
      <w:r>
        <w:t xml:space="preserve">Figure </w:t>
      </w:r>
      <w:r w:rsidR="00511944">
        <w:t>6</w:t>
      </w:r>
      <w:r>
        <w:t xml:space="preserve"> - AUC</w:t>
      </w:r>
    </w:p>
    <w:p w14:paraId="105E1D8D" w14:textId="77777777" w:rsidR="006D1ED1" w:rsidRPr="001926CC" w:rsidRDefault="006D1ED1" w:rsidP="00F32C8A">
      <w:pPr>
        <w:ind w:firstLine="0"/>
      </w:pPr>
    </w:p>
    <w:p w14:paraId="5F4FF11B" w14:textId="785E4E9B" w:rsidR="00687F5B" w:rsidRPr="00744DD9" w:rsidRDefault="006D5778" w:rsidP="00744DD9">
      <w:pPr>
        <w:ind w:firstLine="0"/>
        <w:rPr>
          <w:b/>
          <w:bCs/>
        </w:rPr>
      </w:pPr>
      <w:r>
        <w:rPr>
          <w:b/>
          <w:bCs/>
        </w:rPr>
        <w:t>E2 – Results and Implications</w:t>
      </w:r>
    </w:p>
    <w:p w14:paraId="42F507B2" w14:textId="37351FE2" w:rsidR="00744DD9" w:rsidRDefault="00744DD9" w:rsidP="00E258D1">
      <w:pPr>
        <w:shd w:val="clear" w:color="auto" w:fill="FFFFFF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ab/>
      </w:r>
      <w:r w:rsidR="00511944">
        <w:t>The model is highly accurate.  L</w:t>
      </w:r>
      <w:r>
        <w:t xml:space="preserve">ooking at Figure </w:t>
      </w:r>
      <w:r w:rsidR="00511944">
        <w:t>5</w:t>
      </w:r>
      <w:r>
        <w:t xml:space="preserve">, you can see that each plotted point is a patient from the data set.  As the </w:t>
      </w:r>
      <w:r w:rsidR="00E258D1">
        <w:t xml:space="preserve">patient’s initial stay is longer and their total charge is higher, the chance that they are readmitted is closer to “Yes”.  </w:t>
      </w:r>
    </w:p>
    <w:p w14:paraId="09EA1CA6" w14:textId="77777777" w:rsidR="00744DD9" w:rsidRPr="00687F5B" w:rsidRDefault="00744DD9" w:rsidP="00687F5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452E7D8B" w14:textId="6C8FCD11" w:rsidR="006D5778" w:rsidRDefault="00687F5B" w:rsidP="00F32C8A">
      <w:pPr>
        <w:ind w:firstLine="0"/>
        <w:rPr>
          <w:b/>
          <w:bCs/>
        </w:rPr>
      </w:pPr>
      <w:r>
        <w:rPr>
          <w:b/>
          <w:bCs/>
        </w:rPr>
        <w:t>E3 – Limitation</w:t>
      </w:r>
    </w:p>
    <w:p w14:paraId="3371FA74" w14:textId="102C5A88" w:rsidR="00687F5B" w:rsidRPr="00687F5B" w:rsidRDefault="00E258D1" w:rsidP="0015073A">
      <w:pPr>
        <w:shd w:val="clear" w:color="auto" w:fill="FFFFFF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ab/>
      </w:r>
      <w:r>
        <w:t xml:space="preserve">One limitation is also a benefit: simplicity. KNN relies on </w:t>
      </w:r>
      <w:r w:rsidR="0015073A">
        <w:t xml:space="preserve">established groupings and couldn’t thrive on new and undefined data sets where groupings are unknown, </w:t>
      </w:r>
      <w:proofErr w:type="gramStart"/>
      <w:r w:rsidR="0015073A">
        <w:t>e.g.</w:t>
      </w:r>
      <w:proofErr w:type="gramEnd"/>
      <w:r w:rsidR="0015073A">
        <w:t xml:space="preserve"> an predicting undiscovered diseases.</w:t>
      </w:r>
    </w:p>
    <w:p w14:paraId="56FD2201" w14:textId="77777777" w:rsidR="00687F5B" w:rsidRDefault="00687F5B" w:rsidP="00F32C8A">
      <w:pPr>
        <w:ind w:firstLine="0"/>
        <w:rPr>
          <w:b/>
          <w:bCs/>
        </w:rPr>
      </w:pPr>
    </w:p>
    <w:p w14:paraId="28085FF0" w14:textId="6900D2D4" w:rsidR="00687F5B" w:rsidRDefault="00687F5B" w:rsidP="00F32C8A">
      <w:pPr>
        <w:ind w:firstLine="0"/>
        <w:rPr>
          <w:b/>
          <w:bCs/>
        </w:rPr>
      </w:pPr>
      <w:r>
        <w:rPr>
          <w:b/>
          <w:bCs/>
        </w:rPr>
        <w:t>E4 – Course of Action</w:t>
      </w:r>
    </w:p>
    <w:p w14:paraId="6D6400DE" w14:textId="77777777" w:rsidR="00687F5B" w:rsidRPr="00687F5B" w:rsidRDefault="00687F5B" w:rsidP="00687F5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550BED72" w14:textId="1A4502CE" w:rsidR="003E59DF" w:rsidRPr="00AF247F" w:rsidRDefault="005F6B71" w:rsidP="00AF247F">
      <w:pPr>
        <w:ind w:firstLine="0"/>
        <w:rPr>
          <w:b/>
          <w:bCs/>
        </w:rPr>
      </w:pPr>
      <w:r w:rsidRPr="005F6B71">
        <w:tab/>
        <w:t>Our model is highly</w:t>
      </w:r>
      <w:r>
        <w:t xml:space="preserve"> predictive of patient readmissions rates</w:t>
      </w:r>
      <w:r w:rsidR="00511944">
        <w:t xml:space="preserve">.  My recommendation would be to </w:t>
      </w:r>
      <w:r>
        <w:t xml:space="preserve">focus </w:t>
      </w:r>
      <w:r w:rsidR="00A11B86">
        <w:t>on researching and identifying</w:t>
      </w:r>
      <w:r>
        <w:t xml:space="preserve"> </w:t>
      </w:r>
      <w:r w:rsidR="00AF247F">
        <w:t>patient’s</w:t>
      </w:r>
      <w:r>
        <w:t xml:space="preserve"> thre</w:t>
      </w:r>
      <w:r w:rsidR="00A11B86">
        <w:t>shold</w:t>
      </w:r>
      <w:r>
        <w:t xml:space="preserve"> </w:t>
      </w:r>
      <w:proofErr w:type="gramStart"/>
      <w:r w:rsidR="00A11B86">
        <w:t>criteria’s</w:t>
      </w:r>
      <w:proofErr w:type="gramEnd"/>
      <w:r w:rsidR="00A11B86">
        <w:t xml:space="preserve"> for</w:t>
      </w:r>
      <w:r>
        <w:t xml:space="preserve"> initial days and total charges</w:t>
      </w:r>
      <w:r w:rsidR="00A11B86">
        <w:t xml:space="preserve"> as these predictor variables helped predict readmission with a high accuracy rate.  </w:t>
      </w:r>
      <w:r w:rsidR="00511944">
        <w:t>By focusing on these predictors, we should be able to predict patients that will have a higher likelihood of readmission within 30 days</w:t>
      </w:r>
      <w:r w:rsidR="00AF247F">
        <w:t xml:space="preserve">.  </w:t>
      </w:r>
    </w:p>
    <w:p w14:paraId="28A8AD23" w14:textId="5FECA5F2" w:rsidR="00431160" w:rsidRDefault="00DE6FC2" w:rsidP="003E5983">
      <w:pPr>
        <w:ind w:firstLine="0"/>
        <w:rPr>
          <w:b/>
          <w:bCs/>
        </w:rPr>
      </w:pPr>
      <w:r>
        <w:t xml:space="preserve"> </w:t>
      </w:r>
    </w:p>
    <w:p w14:paraId="61EDABDE" w14:textId="05C80221" w:rsidR="004D29BA" w:rsidRDefault="00AF247F" w:rsidP="004D29BA">
      <w:pPr>
        <w:ind w:firstLine="0"/>
        <w:rPr>
          <w:b/>
          <w:bCs/>
        </w:rPr>
      </w:pPr>
      <w:r>
        <w:rPr>
          <w:b/>
          <w:bCs/>
        </w:rPr>
        <w:lastRenderedPageBreak/>
        <w:t>F</w:t>
      </w:r>
      <w:r w:rsidR="00E62AD3">
        <w:rPr>
          <w:b/>
          <w:bCs/>
        </w:rPr>
        <w:t xml:space="preserve"> – Panopto Demonstration</w:t>
      </w:r>
    </w:p>
    <w:p w14:paraId="62BA07F0" w14:textId="1E9D2462" w:rsidR="007D3167" w:rsidRDefault="008E5124" w:rsidP="007D3167">
      <w:pPr>
        <w:rPr>
          <w:b/>
          <w:bCs/>
        </w:rPr>
      </w:pPr>
      <w:r>
        <w:t xml:space="preserve">Panopto video </w:t>
      </w:r>
      <w:r w:rsidR="00E62AD3">
        <w:t xml:space="preserve">Will be </w:t>
      </w:r>
      <w:r>
        <w:t>uploade</w:t>
      </w:r>
      <w:r w:rsidR="00E62AD3">
        <w:t xml:space="preserve">d </w:t>
      </w:r>
      <w:r w:rsidR="00596159">
        <w:t>once report is finalized.</w:t>
      </w:r>
    </w:p>
    <w:p w14:paraId="1E0254E5" w14:textId="77777777" w:rsidR="004B3FEE" w:rsidRDefault="004B3FEE" w:rsidP="004D29BA">
      <w:pPr>
        <w:ind w:firstLine="0"/>
        <w:rPr>
          <w:b/>
          <w:bCs/>
        </w:rPr>
      </w:pPr>
    </w:p>
    <w:p w14:paraId="1A3CC4B8" w14:textId="420498D5" w:rsidR="00431160" w:rsidRPr="00AE6FA4" w:rsidRDefault="00AF247F" w:rsidP="00431160">
      <w:pPr>
        <w:ind w:firstLine="0"/>
        <w:rPr>
          <w:b/>
          <w:bCs/>
        </w:rPr>
      </w:pPr>
      <w:r>
        <w:rPr>
          <w:b/>
          <w:bCs/>
        </w:rPr>
        <w:t>G</w:t>
      </w:r>
      <w:r w:rsidR="00E62AD3">
        <w:rPr>
          <w:b/>
          <w:bCs/>
        </w:rPr>
        <w:t xml:space="preserve"> – </w:t>
      </w:r>
      <w:r w:rsidR="002D7F74">
        <w:rPr>
          <w:b/>
          <w:bCs/>
        </w:rPr>
        <w:t>Sources for Third-Party Code</w:t>
      </w:r>
    </w:p>
    <w:p w14:paraId="33B41043" w14:textId="285384A9" w:rsidR="00431160" w:rsidRPr="00255791" w:rsidRDefault="00431160" w:rsidP="004D29BA">
      <w:pPr>
        <w:ind w:firstLine="0"/>
      </w:pPr>
    </w:p>
    <w:p w14:paraId="56591D0E" w14:textId="2E7F7A86" w:rsidR="002E3821" w:rsidRDefault="002E3821" w:rsidP="003216FE">
      <w:pPr>
        <w:pStyle w:val="ListParagraph"/>
        <w:numPr>
          <w:ilvl w:val="0"/>
          <w:numId w:val="4"/>
        </w:numPr>
      </w:pPr>
      <w:r>
        <w:t xml:space="preserve">Help using Markdown: </w:t>
      </w:r>
      <w:hyperlink r:id="rId18" w:history="1">
        <w:r w:rsidRPr="00563119">
          <w:rPr>
            <w:rStyle w:val="Hyperlink"/>
          </w:rPr>
          <w:t>https://www.markdownguide.org/basic-syntax/</w:t>
        </w:r>
      </w:hyperlink>
    </w:p>
    <w:p w14:paraId="1352DA1D" w14:textId="796B690A" w:rsidR="003216FE" w:rsidRDefault="00255791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8B3931">
        <w:t>to see ALL columns</w:t>
      </w:r>
      <w:r>
        <w:t xml:space="preserve">: </w:t>
      </w:r>
      <w:hyperlink r:id="rId19" w:history="1">
        <w:r w:rsidR="008B3931" w:rsidRPr="00440165">
          <w:rPr>
            <w:rStyle w:val="Hyperlink"/>
          </w:rPr>
          <w:t>https://stackoverflow.com/questions/24524104/pandas-describe-is-not-returning-summary-of-all-columns</w:t>
        </w:r>
      </w:hyperlink>
      <w:r w:rsidR="008B3931">
        <w:t xml:space="preserve"> </w:t>
      </w:r>
    </w:p>
    <w:p w14:paraId="467DD951" w14:textId="0FA8CA1C" w:rsidR="00255791" w:rsidRDefault="003216FE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4C5CA4">
        <w:t>to create</w:t>
      </w:r>
      <w:r>
        <w:t xml:space="preserve"> </w:t>
      </w:r>
      <w:r w:rsidR="00106431">
        <w:t xml:space="preserve">a </w:t>
      </w:r>
      <w:r w:rsidR="004B12AE">
        <w:t>better histogram design</w:t>
      </w:r>
      <w:r>
        <w:t xml:space="preserve">: </w:t>
      </w:r>
      <w:hyperlink r:id="rId20" w:history="1">
        <w:r w:rsidR="004B12AE" w:rsidRPr="00440165">
          <w:rPr>
            <w:rStyle w:val="Hyperlink"/>
          </w:rPr>
          <w:t>https://mode.com/example-gallery/python_histogram/</w:t>
        </w:r>
      </w:hyperlink>
      <w:r w:rsidR="004B12AE">
        <w:t xml:space="preserve"> </w:t>
      </w:r>
    </w:p>
    <w:p w14:paraId="595E41BA" w14:textId="7B74B717" w:rsidR="004E0E55" w:rsidRDefault="004E0E55" w:rsidP="003216FE">
      <w:pPr>
        <w:pStyle w:val="ListParagraph"/>
        <w:numPr>
          <w:ilvl w:val="0"/>
          <w:numId w:val="4"/>
        </w:numPr>
      </w:pPr>
      <w:r>
        <w:t xml:space="preserve">Matplotlib Help: </w:t>
      </w:r>
      <w:hyperlink r:id="rId21" w:history="1">
        <w:r w:rsidRPr="00440165">
          <w:rPr>
            <w:rStyle w:val="Hyperlink"/>
          </w:rPr>
          <w:t>https://matplotlib.org/2.1.2/api/_as_gen/matplotlib.pyplot.plot.html</w:t>
        </w:r>
      </w:hyperlink>
      <w:r>
        <w:t xml:space="preserve"> </w:t>
      </w:r>
    </w:p>
    <w:p w14:paraId="0FAABC8C" w14:textId="0F360C7F" w:rsidR="00A3276F" w:rsidRDefault="0041144B" w:rsidP="00807696">
      <w:pPr>
        <w:pStyle w:val="ListParagraph"/>
        <w:numPr>
          <w:ilvl w:val="0"/>
          <w:numId w:val="3"/>
        </w:numPr>
      </w:pPr>
      <w:r>
        <w:t xml:space="preserve">Multiple </w:t>
      </w:r>
      <w:r w:rsidR="00A3276F">
        <w:t>w</w:t>
      </w:r>
      <w:r>
        <w:t>ays to conduct ANOVA</w:t>
      </w:r>
      <w:r w:rsidR="00337D7D">
        <w:t xml:space="preserve">: </w:t>
      </w:r>
      <w:hyperlink r:id="rId22" w:history="1">
        <w:r w:rsidRPr="00440165">
          <w:rPr>
            <w:rStyle w:val="Hyperlink"/>
          </w:rPr>
          <w:t>https://www.marsja.se/four-ways-to-conduct-one-way-anovas-using-python/</w:t>
        </w:r>
      </w:hyperlink>
      <w:r>
        <w:t xml:space="preserve"> </w:t>
      </w:r>
    </w:p>
    <w:p w14:paraId="2D6B5161" w14:textId="4FE856C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Numpy</w:t>
      </w:r>
      <w:proofErr w:type="spellEnd"/>
      <w:r>
        <w:t xml:space="preserve"> Help: </w:t>
      </w:r>
      <w:hyperlink r:id="rId23" w:history="1">
        <w:r w:rsidRPr="00440165">
          <w:rPr>
            <w:rStyle w:val="Hyperlink"/>
          </w:rPr>
          <w:t>https://numpy.org/doc/stable/</w:t>
        </w:r>
      </w:hyperlink>
      <w:r>
        <w:t xml:space="preserve"> </w:t>
      </w:r>
    </w:p>
    <w:p w14:paraId="667D72B7" w14:textId="1FF1FB5B" w:rsidR="00D1228B" w:rsidRDefault="00D1228B" w:rsidP="00807696">
      <w:pPr>
        <w:pStyle w:val="ListParagraph"/>
        <w:numPr>
          <w:ilvl w:val="0"/>
          <w:numId w:val="3"/>
        </w:numPr>
      </w:pPr>
      <w:r>
        <w:t xml:space="preserve">Pandas Help: </w:t>
      </w:r>
      <w:hyperlink r:id="rId24" w:anchor="user-guide" w:history="1">
        <w:r w:rsidRPr="00440165">
          <w:rPr>
            <w:rStyle w:val="Hyperlink"/>
          </w:rPr>
          <w:t>https://pandas.pydata.org/docs/user_guide/index.html#user-guide</w:t>
        </w:r>
      </w:hyperlink>
      <w:r>
        <w:t xml:space="preserve"> </w:t>
      </w:r>
    </w:p>
    <w:p w14:paraId="21448B28" w14:textId="6A649018" w:rsidR="007E43C1" w:rsidRDefault="007E43C1" w:rsidP="00807696">
      <w:pPr>
        <w:pStyle w:val="ListParagraph"/>
        <w:numPr>
          <w:ilvl w:val="0"/>
          <w:numId w:val="3"/>
        </w:numPr>
      </w:pPr>
      <w:r>
        <w:t xml:space="preserve">Python Help: </w:t>
      </w:r>
      <w:hyperlink r:id="rId25" w:history="1">
        <w:r w:rsidRPr="00440165">
          <w:rPr>
            <w:rStyle w:val="Hyperlink"/>
          </w:rPr>
          <w:t>https://docs.python.org/3.9/library/index.html</w:t>
        </w:r>
      </w:hyperlink>
    </w:p>
    <w:p w14:paraId="0353938F" w14:textId="2A48D03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Scipy.stats</w:t>
      </w:r>
      <w:proofErr w:type="spellEnd"/>
      <w:r>
        <w:t xml:space="preserve"> Help: </w:t>
      </w:r>
      <w:hyperlink r:id="rId26" w:history="1">
        <w:r w:rsidR="00385B7C" w:rsidRPr="00440165">
          <w:rPr>
            <w:rStyle w:val="Hyperlink"/>
          </w:rPr>
          <w:t>https://docs.scipy.org/doc/scipy/reference/tutorial/stats.html</w:t>
        </w:r>
      </w:hyperlink>
      <w:r w:rsidR="00385B7C">
        <w:t xml:space="preserve"> </w:t>
      </w:r>
      <w:r>
        <w:t xml:space="preserve"> </w:t>
      </w:r>
    </w:p>
    <w:p w14:paraId="46601BBB" w14:textId="68D9B722" w:rsidR="00290033" w:rsidRPr="00255791" w:rsidRDefault="00290033" w:rsidP="007E43C1">
      <w:pPr>
        <w:ind w:left="360" w:firstLine="0"/>
      </w:pPr>
      <w:r w:rsidRPr="00255791">
        <w:br w:type="page"/>
      </w:r>
    </w:p>
    <w:p w14:paraId="00000022" w14:textId="4C67D4EB" w:rsidR="001B0742" w:rsidRPr="00D302D7" w:rsidRDefault="4F7EDDD8" w:rsidP="00D302D7">
      <w:pPr>
        <w:pStyle w:val="Heading2"/>
        <w:jc w:val="center"/>
      </w:pPr>
      <w:r w:rsidRPr="00E81160">
        <w:lastRenderedPageBreak/>
        <w:t>References</w:t>
      </w:r>
    </w:p>
    <w:p w14:paraId="0190B0E4" w14:textId="77777777" w:rsidR="005745BE" w:rsidRPr="00C03B44" w:rsidRDefault="005745BE" w:rsidP="005745BE">
      <w:pPr>
        <w:pStyle w:val="NormalWeb"/>
        <w:spacing w:line="480" w:lineRule="auto"/>
        <w:ind w:left="600" w:hanging="600"/>
        <w:rPr>
          <w:color w:val="000000"/>
        </w:rPr>
      </w:pPr>
      <w:r>
        <w:rPr>
          <w:color w:val="000000"/>
        </w:rPr>
        <w:t>Bowne-Anderson, H</w:t>
      </w:r>
      <w:r w:rsidRPr="007E24C3">
        <w:rPr>
          <w:color w:val="000000"/>
        </w:rPr>
        <w:t>. (20</w:t>
      </w:r>
      <w:r>
        <w:rPr>
          <w:color w:val="000000"/>
        </w:rPr>
        <w:t>16</w:t>
      </w:r>
      <w:r w:rsidRPr="007E24C3">
        <w:rPr>
          <w:color w:val="000000"/>
        </w:rPr>
        <w:t xml:space="preserve">). </w:t>
      </w:r>
      <w:r>
        <w:rPr>
          <w:color w:val="000000"/>
        </w:rPr>
        <w:t xml:space="preserve">Preprocessing in Data Science (Part 1): Centering, Scaling, and </w:t>
      </w:r>
      <w:proofErr w:type="gramStart"/>
      <w:r>
        <w:rPr>
          <w:color w:val="000000"/>
        </w:rPr>
        <w:t xml:space="preserve">KNN </w:t>
      </w:r>
      <w:r w:rsidRPr="007E24C3">
        <w:rPr>
          <w:color w:val="000000"/>
        </w:rPr>
        <w:t> </w:t>
      </w:r>
      <w:r>
        <w:rPr>
          <w:i/>
          <w:iCs/>
          <w:color w:val="000000"/>
        </w:rPr>
        <w:t>DataCamp</w:t>
      </w:r>
      <w:r>
        <w:rPr>
          <w:color w:val="000000"/>
        </w:rPr>
        <w:t>.com</w:t>
      </w:r>
      <w:proofErr w:type="gramEnd"/>
      <w:r>
        <w:rPr>
          <w:color w:val="000000"/>
        </w:rPr>
        <w:t xml:space="preserve">. </w:t>
      </w:r>
      <w:hyperlink r:id="rId27" w:history="1">
        <w:r w:rsidRPr="00296410">
          <w:rPr>
            <w:rStyle w:val="Hyperlink"/>
          </w:rPr>
          <w:t>https://www.datacamp.com/community/tutorials/preprocessing-in-data-science-part-1-centering-scaling-and-knn</w:t>
        </w:r>
      </w:hyperlink>
      <w:r>
        <w:rPr>
          <w:color w:val="000000"/>
        </w:rPr>
        <w:t xml:space="preserve"> </w:t>
      </w:r>
    </w:p>
    <w:p w14:paraId="3F43F726" w14:textId="3D1B5AE6" w:rsidR="00C61076" w:rsidRDefault="00525483" w:rsidP="005745BE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 w:hanging="630"/>
        <w:rPr>
          <w:color w:val="000000"/>
        </w:rPr>
      </w:pPr>
      <w:r>
        <w:rPr>
          <w:color w:val="000000"/>
        </w:rPr>
        <w:t>Bruce, P., C., &amp; Bruce, A (2</w:t>
      </w:r>
      <w:r w:rsidR="00BD7FC3">
        <w:rPr>
          <w:color w:val="000000"/>
        </w:rPr>
        <w:t xml:space="preserve">020). Practical Statistics </w:t>
      </w:r>
      <w:r w:rsidR="002F6B3B">
        <w:rPr>
          <w:color w:val="000000"/>
        </w:rPr>
        <w:t>for</w:t>
      </w:r>
      <w:r w:rsidR="00BD7FC3">
        <w:rPr>
          <w:color w:val="000000"/>
        </w:rPr>
        <w:t xml:space="preserve"> Data Scientists</w:t>
      </w:r>
      <w:r w:rsidR="00947624">
        <w:rPr>
          <w:color w:val="000000"/>
        </w:rPr>
        <w:t xml:space="preserve">: </w:t>
      </w:r>
      <w:r w:rsidR="005E7E57">
        <w:rPr>
          <w:color w:val="000000"/>
        </w:rPr>
        <w:t>50+ Essential Concepts Using R and Python</w:t>
      </w:r>
      <w:r w:rsidR="002F6B3B">
        <w:rPr>
          <w:color w:val="000000"/>
        </w:rPr>
        <w:t xml:space="preserve">.  O’Reilly Media. </w:t>
      </w:r>
      <w:hyperlink r:id="rId28" w:history="1">
        <w:r w:rsidR="002F6B3B" w:rsidRPr="007C4A1D">
          <w:rPr>
            <w:rStyle w:val="Hyperlink"/>
          </w:rPr>
          <w:t>https://learning.oreilly.com/library/view/practical-statistics-for/9781492072935/titlepage01.html</w:t>
        </w:r>
      </w:hyperlink>
      <w:r w:rsidR="002F6B3B">
        <w:rPr>
          <w:color w:val="000000"/>
        </w:rPr>
        <w:t xml:space="preserve">  </w:t>
      </w:r>
    </w:p>
    <w:p w14:paraId="636B0517" w14:textId="77777777" w:rsidR="003418F1" w:rsidRP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 xml:space="preserve">Gert P </w:t>
      </w:r>
      <w:proofErr w:type="spellStart"/>
      <w:r w:rsidRPr="003418F1">
        <w:rPr>
          <w:color w:val="000000"/>
        </w:rPr>
        <w:t>Westert</w:t>
      </w:r>
      <w:proofErr w:type="spellEnd"/>
      <w:r w:rsidRPr="003418F1">
        <w:rPr>
          <w:color w:val="000000"/>
        </w:rPr>
        <w:t xml:space="preserve">, Ronald J </w:t>
      </w:r>
      <w:proofErr w:type="spellStart"/>
      <w:r w:rsidRPr="003418F1">
        <w:rPr>
          <w:color w:val="000000"/>
        </w:rPr>
        <w:t>Lagoe</w:t>
      </w:r>
      <w:proofErr w:type="spellEnd"/>
      <w:r w:rsidRPr="003418F1">
        <w:rPr>
          <w:color w:val="000000"/>
        </w:rPr>
        <w:t xml:space="preserve">, </w:t>
      </w:r>
      <w:proofErr w:type="spellStart"/>
      <w:r w:rsidRPr="003418F1">
        <w:rPr>
          <w:color w:val="000000"/>
        </w:rPr>
        <w:t>Ilmo</w:t>
      </w:r>
      <w:proofErr w:type="spellEnd"/>
      <w:r w:rsidRPr="003418F1">
        <w:rPr>
          <w:color w:val="000000"/>
        </w:rPr>
        <w:t xml:space="preserve"> </w:t>
      </w:r>
      <w:proofErr w:type="spellStart"/>
      <w:r w:rsidRPr="003418F1">
        <w:rPr>
          <w:color w:val="000000"/>
        </w:rPr>
        <w:t>Keskimäki</w:t>
      </w:r>
      <w:proofErr w:type="spellEnd"/>
      <w:r w:rsidRPr="003418F1">
        <w:rPr>
          <w:color w:val="000000"/>
        </w:rPr>
        <w:t>, Alastair Leyland, Mark Murphy,</w:t>
      </w:r>
    </w:p>
    <w:p w14:paraId="6180B808" w14:textId="5203B189" w:rsidR="003418F1" w:rsidRDefault="003418F1" w:rsidP="005745BE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 w:firstLine="0"/>
        <w:rPr>
          <w:color w:val="000000"/>
        </w:rPr>
      </w:pPr>
      <w:r w:rsidRPr="003418F1">
        <w:rPr>
          <w:color w:val="000000"/>
        </w:rPr>
        <w:t>An international study of hospital readmissions and related utilization in Europe and the USA,</w:t>
      </w:r>
      <w:r w:rsidR="005745BE">
        <w:rPr>
          <w:color w:val="000000"/>
        </w:rPr>
        <w:t xml:space="preserve"> </w:t>
      </w:r>
      <w:r w:rsidRPr="003418F1">
        <w:rPr>
          <w:color w:val="000000"/>
        </w:rPr>
        <w:t>Health Policy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Volume 61, Issue 3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2002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Pages 269-278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ISSN 0168-8510,</w:t>
      </w:r>
      <w:r w:rsidR="004F052A">
        <w:rPr>
          <w:color w:val="000000"/>
        </w:rPr>
        <w:t xml:space="preserve"> </w:t>
      </w:r>
      <w:hyperlink r:id="rId29" w:history="1">
        <w:r w:rsidR="004F052A" w:rsidRPr="007C4A1D">
          <w:rPr>
            <w:rStyle w:val="Hyperlink"/>
          </w:rPr>
          <w:t>https://doi.org/10.1016/S0168-8510(01)00236-6</w:t>
        </w:r>
      </w:hyperlink>
      <w:r w:rsidRPr="003418F1">
        <w:rPr>
          <w:color w:val="000000"/>
        </w:rPr>
        <w:t>.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(</w:t>
      </w:r>
      <w:hyperlink r:id="rId30" w:history="1">
        <w:r w:rsidR="008C014F" w:rsidRPr="007C4A1D">
          <w:rPr>
            <w:rStyle w:val="Hyperlink"/>
          </w:rPr>
          <w:t>https://www.sciencedirect.com/science/article/pii/S0168851001002366</w:t>
        </w:r>
      </w:hyperlink>
      <w:r w:rsidRPr="003418F1">
        <w:rPr>
          <w:color w:val="000000"/>
        </w:rPr>
        <w:t>)</w:t>
      </w:r>
    </w:p>
    <w:p w14:paraId="509227B3" w14:textId="73D975F6" w:rsidR="00C364B3" w:rsidRDefault="00C364B3" w:rsidP="00C03B44">
      <w:pPr>
        <w:pStyle w:val="NormalWeb"/>
        <w:spacing w:line="480" w:lineRule="auto"/>
        <w:ind w:left="600" w:hanging="600"/>
        <w:rPr>
          <w:color w:val="000000"/>
        </w:rPr>
      </w:pPr>
      <w:proofErr w:type="spellStart"/>
      <w:r>
        <w:rPr>
          <w:color w:val="000000"/>
        </w:rPr>
        <w:t>Korstanje</w:t>
      </w:r>
      <w:proofErr w:type="spellEnd"/>
      <w:r>
        <w:rPr>
          <w:color w:val="000000"/>
        </w:rPr>
        <w:t>, J., The k-Nearest Neighbors (</w:t>
      </w:r>
      <w:proofErr w:type="spellStart"/>
      <w:r>
        <w:rPr>
          <w:color w:val="000000"/>
        </w:rPr>
        <w:t>kNN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Algoritm</w:t>
      </w:r>
      <w:proofErr w:type="spellEnd"/>
      <w:r>
        <w:rPr>
          <w:color w:val="000000"/>
        </w:rPr>
        <w:t xml:space="preserve"> in Python (2021). Real Python, </w:t>
      </w:r>
      <w:hyperlink r:id="rId31" w:history="1">
        <w:r w:rsidRPr="00296410">
          <w:rPr>
            <w:rStyle w:val="Hyperlink"/>
          </w:rPr>
          <w:t>https://realpython.com/knn-python/#knn-is-a-supervised-learner-for-both-classification-and-regression</w:t>
        </w:r>
      </w:hyperlink>
      <w:r>
        <w:rPr>
          <w:color w:val="000000"/>
        </w:rPr>
        <w:t xml:space="preserve"> </w:t>
      </w:r>
    </w:p>
    <w:p w14:paraId="788F502E" w14:textId="0B590C73" w:rsidR="00C364B3" w:rsidRDefault="00C364B3" w:rsidP="00C364B3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 w:hanging="630"/>
        <w:rPr>
          <w:color w:val="000000"/>
        </w:rPr>
      </w:pPr>
      <w:r>
        <w:rPr>
          <w:color w:val="000000"/>
        </w:rPr>
        <w:t xml:space="preserve">Larose, D., C., &amp; Larose, D., T. (2019). Data Science Using Python and R.  Wiley. </w:t>
      </w:r>
      <w:r>
        <w:fldChar w:fldCharType="begin"/>
      </w:r>
      <w:r>
        <w:instrText xml:space="preserve"> HYPERLINK "https://www.wiley.com/en-us/Data+Science+Using+Python+and+R-p-9781119526810" </w:instrText>
      </w:r>
      <w:r>
        <w:fldChar w:fldCharType="separate"/>
      </w:r>
      <w:r w:rsidRPr="00F2328C">
        <w:rPr>
          <w:rStyle w:val="Hyperlink"/>
        </w:rPr>
        <w:t>https://www.wiley.com/en-us/Data+Science+Using+Python+and+R-p-9781119526810</w:t>
      </w:r>
      <w:r>
        <w:rPr>
          <w:rStyle w:val="Hyperlink"/>
        </w:rPr>
        <w:fldChar w:fldCharType="end"/>
      </w:r>
      <w:r>
        <w:t xml:space="preserve"> </w:t>
      </w:r>
    </w:p>
    <w:p w14:paraId="0000002B" w14:textId="395D6FAE" w:rsidR="001B0742" w:rsidRDefault="007E24C3" w:rsidP="00C03B44">
      <w:pPr>
        <w:pStyle w:val="NormalWeb"/>
        <w:spacing w:line="480" w:lineRule="auto"/>
        <w:ind w:left="600" w:hanging="600"/>
        <w:rPr>
          <w:color w:val="000000"/>
        </w:rPr>
      </w:pPr>
      <w:r w:rsidRPr="007E24C3">
        <w:rPr>
          <w:color w:val="000000"/>
        </w:rPr>
        <w:t>Schuller K. A. (2020). Is obesity a risk factor for readmission after acute myocardial infarction?</w:t>
      </w:r>
      <w:r w:rsidR="00A93DBE">
        <w:rPr>
          <w:color w:val="000000"/>
        </w:rPr>
        <w:t xml:space="preserve"> </w:t>
      </w:r>
      <w:r w:rsidRPr="007E24C3">
        <w:rPr>
          <w:color w:val="000000"/>
        </w:rPr>
        <w:t> </w:t>
      </w:r>
      <w:r w:rsidRPr="007E24C3">
        <w:rPr>
          <w:i/>
          <w:iCs/>
          <w:color w:val="000000"/>
        </w:rPr>
        <w:t>Journal of healthcare quality research</w:t>
      </w:r>
      <w:r w:rsidRPr="007E24C3">
        <w:rPr>
          <w:color w:val="000000"/>
        </w:rPr>
        <w:t>, </w:t>
      </w:r>
      <w:r w:rsidRPr="007E24C3">
        <w:rPr>
          <w:i/>
          <w:iCs/>
          <w:color w:val="000000"/>
        </w:rPr>
        <w:t>35</w:t>
      </w:r>
      <w:r w:rsidRPr="007E24C3">
        <w:rPr>
          <w:color w:val="000000"/>
        </w:rPr>
        <w:t xml:space="preserve">(1), 4–11. </w:t>
      </w:r>
      <w:hyperlink r:id="rId32" w:history="1">
        <w:r w:rsidRPr="007E24C3">
          <w:rPr>
            <w:rStyle w:val="Hyperlink"/>
          </w:rPr>
          <w:t>https://doi.org/10.1016/j.jhqr.2019.09.002</w:t>
        </w:r>
      </w:hyperlink>
      <w:r>
        <w:rPr>
          <w:color w:val="000000"/>
        </w:rPr>
        <w:t xml:space="preserve"> </w:t>
      </w:r>
    </w:p>
    <w:sectPr w:rsidR="001B0742" w:rsidSect="00D63FA0">
      <w:headerReference w:type="even" r:id="rId33"/>
      <w:headerReference w:type="default" r:id="rId34"/>
      <w:footerReference w:type="default" r:id="rId35"/>
      <w:headerReference w:type="first" r:id="rId36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7DBCE" w14:textId="77777777" w:rsidR="00881980" w:rsidRDefault="00881980">
      <w:pPr>
        <w:spacing w:line="240" w:lineRule="auto"/>
      </w:pPr>
      <w:r>
        <w:separator/>
      </w:r>
    </w:p>
  </w:endnote>
  <w:endnote w:type="continuationSeparator" w:id="0">
    <w:p w14:paraId="7D6F3DD2" w14:textId="77777777" w:rsidR="00881980" w:rsidRDefault="00881980">
      <w:pPr>
        <w:spacing w:line="240" w:lineRule="auto"/>
      </w:pPr>
      <w:r>
        <w:continuationSeparator/>
      </w:r>
    </w:p>
  </w:endnote>
  <w:endnote w:type="continuationNotice" w:id="1">
    <w:p w14:paraId="329F9A25" w14:textId="77777777" w:rsidR="00881980" w:rsidRDefault="0088198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EBF15" w14:textId="77777777" w:rsidR="00881980" w:rsidRDefault="00881980">
      <w:pPr>
        <w:spacing w:line="240" w:lineRule="auto"/>
      </w:pPr>
      <w:r>
        <w:separator/>
      </w:r>
    </w:p>
  </w:footnote>
  <w:footnote w:type="continuationSeparator" w:id="0">
    <w:p w14:paraId="6E38CAAC" w14:textId="77777777" w:rsidR="00881980" w:rsidRDefault="00881980">
      <w:pPr>
        <w:spacing w:line="240" w:lineRule="auto"/>
      </w:pPr>
      <w:r>
        <w:continuationSeparator/>
      </w:r>
    </w:p>
  </w:footnote>
  <w:footnote w:type="continuationNotice" w:id="1">
    <w:p w14:paraId="64689B91" w14:textId="77777777" w:rsidR="00881980" w:rsidRDefault="0088198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280B7626" w:rsidR="001B0742" w:rsidRDefault="008D459E" w:rsidP="00BE0B94">
    <w:pPr>
      <w:ind w:firstLine="0"/>
    </w:pPr>
    <w:r>
      <w:rPr>
        <w:b/>
        <w:bCs/>
      </w:rPr>
      <w:t xml:space="preserve">Data </w:t>
    </w:r>
    <w:proofErr w:type="gramStart"/>
    <w:r>
      <w:rPr>
        <w:b/>
        <w:bCs/>
      </w:rPr>
      <w:t>Mining</w:t>
    </w:r>
    <w:proofErr w:type="gramEnd"/>
    <w:r>
      <w:rPr>
        <w:b/>
        <w:bCs/>
      </w:rPr>
      <w:t xml:space="preserve"> I</w:t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6F1AB1">
      <w:rPr>
        <w:b/>
        <w:bCs/>
      </w:rPr>
      <w:t xml:space="preserve">        </w:t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B101C"/>
    <w:multiLevelType w:val="hybridMultilevel"/>
    <w:tmpl w:val="5D66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5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76108F0"/>
    <w:multiLevelType w:val="hybridMultilevel"/>
    <w:tmpl w:val="2766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2"/>
  </w:num>
  <w:num w:numId="5">
    <w:abstractNumId w:val="5"/>
  </w:num>
  <w:num w:numId="6">
    <w:abstractNumId w:val="8"/>
  </w:num>
  <w:num w:numId="7">
    <w:abstractNumId w:val="7"/>
  </w:num>
  <w:num w:numId="8">
    <w:abstractNumId w:val="12"/>
  </w:num>
  <w:num w:numId="9">
    <w:abstractNumId w:val="9"/>
  </w:num>
  <w:num w:numId="10">
    <w:abstractNumId w:val="4"/>
  </w:num>
  <w:num w:numId="11">
    <w:abstractNumId w:val="10"/>
  </w:num>
  <w:num w:numId="12">
    <w:abstractNumId w:val="6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76D"/>
    <w:rsid w:val="000017B7"/>
    <w:rsid w:val="00006185"/>
    <w:rsid w:val="00006844"/>
    <w:rsid w:val="00007146"/>
    <w:rsid w:val="000078AC"/>
    <w:rsid w:val="000108B7"/>
    <w:rsid w:val="000113CF"/>
    <w:rsid w:val="00011A8D"/>
    <w:rsid w:val="00012222"/>
    <w:rsid w:val="00012740"/>
    <w:rsid w:val="000128CB"/>
    <w:rsid w:val="00012FF2"/>
    <w:rsid w:val="0001301C"/>
    <w:rsid w:val="00013BFC"/>
    <w:rsid w:val="000141CE"/>
    <w:rsid w:val="000151B4"/>
    <w:rsid w:val="000156BB"/>
    <w:rsid w:val="00017E40"/>
    <w:rsid w:val="0002075F"/>
    <w:rsid w:val="00026568"/>
    <w:rsid w:val="00027335"/>
    <w:rsid w:val="00030220"/>
    <w:rsid w:val="000326E6"/>
    <w:rsid w:val="00032EBC"/>
    <w:rsid w:val="00034DC1"/>
    <w:rsid w:val="000350DA"/>
    <w:rsid w:val="000363DB"/>
    <w:rsid w:val="00036996"/>
    <w:rsid w:val="00037E66"/>
    <w:rsid w:val="0004003D"/>
    <w:rsid w:val="00040F56"/>
    <w:rsid w:val="0004119A"/>
    <w:rsid w:val="000437C0"/>
    <w:rsid w:val="00043B11"/>
    <w:rsid w:val="0004476F"/>
    <w:rsid w:val="000447CB"/>
    <w:rsid w:val="00044C4E"/>
    <w:rsid w:val="00053CD2"/>
    <w:rsid w:val="00055AF5"/>
    <w:rsid w:val="00056114"/>
    <w:rsid w:val="000572CA"/>
    <w:rsid w:val="00060F91"/>
    <w:rsid w:val="00062721"/>
    <w:rsid w:val="000634F9"/>
    <w:rsid w:val="000642D9"/>
    <w:rsid w:val="00064F3C"/>
    <w:rsid w:val="00066DF9"/>
    <w:rsid w:val="00067692"/>
    <w:rsid w:val="0007030E"/>
    <w:rsid w:val="000715DC"/>
    <w:rsid w:val="00072764"/>
    <w:rsid w:val="000731E2"/>
    <w:rsid w:val="000733FE"/>
    <w:rsid w:val="00074169"/>
    <w:rsid w:val="00077D67"/>
    <w:rsid w:val="00080704"/>
    <w:rsid w:val="00081C32"/>
    <w:rsid w:val="00084D27"/>
    <w:rsid w:val="000869A2"/>
    <w:rsid w:val="000869E4"/>
    <w:rsid w:val="00090D32"/>
    <w:rsid w:val="000940A3"/>
    <w:rsid w:val="0009584D"/>
    <w:rsid w:val="000A11CD"/>
    <w:rsid w:val="000A208E"/>
    <w:rsid w:val="000A241D"/>
    <w:rsid w:val="000A260A"/>
    <w:rsid w:val="000A2CA0"/>
    <w:rsid w:val="000A3279"/>
    <w:rsid w:val="000A3423"/>
    <w:rsid w:val="000A3A51"/>
    <w:rsid w:val="000A3C4F"/>
    <w:rsid w:val="000A42A2"/>
    <w:rsid w:val="000A51E9"/>
    <w:rsid w:val="000A5AE7"/>
    <w:rsid w:val="000A6FD0"/>
    <w:rsid w:val="000B0792"/>
    <w:rsid w:val="000B4E99"/>
    <w:rsid w:val="000B51C6"/>
    <w:rsid w:val="000B7630"/>
    <w:rsid w:val="000C0739"/>
    <w:rsid w:val="000C23AC"/>
    <w:rsid w:val="000C2588"/>
    <w:rsid w:val="000C41E3"/>
    <w:rsid w:val="000C5853"/>
    <w:rsid w:val="000C7F38"/>
    <w:rsid w:val="000D0B87"/>
    <w:rsid w:val="000D0FFD"/>
    <w:rsid w:val="000D158C"/>
    <w:rsid w:val="000D18C9"/>
    <w:rsid w:val="000D2380"/>
    <w:rsid w:val="000D2CC4"/>
    <w:rsid w:val="000D3FCA"/>
    <w:rsid w:val="000D55A0"/>
    <w:rsid w:val="000D5AA5"/>
    <w:rsid w:val="000D6173"/>
    <w:rsid w:val="000D6A9F"/>
    <w:rsid w:val="000D6E78"/>
    <w:rsid w:val="000D7786"/>
    <w:rsid w:val="000D788C"/>
    <w:rsid w:val="000D7D68"/>
    <w:rsid w:val="000E4308"/>
    <w:rsid w:val="000E4A5F"/>
    <w:rsid w:val="000E6A00"/>
    <w:rsid w:val="000E6D3B"/>
    <w:rsid w:val="000E7205"/>
    <w:rsid w:val="000E7E29"/>
    <w:rsid w:val="000F0B6D"/>
    <w:rsid w:val="000F117C"/>
    <w:rsid w:val="000F1398"/>
    <w:rsid w:val="000F2235"/>
    <w:rsid w:val="000F3A65"/>
    <w:rsid w:val="000F4F87"/>
    <w:rsid w:val="000F5953"/>
    <w:rsid w:val="000F5CDD"/>
    <w:rsid w:val="000F5E16"/>
    <w:rsid w:val="000F6A07"/>
    <w:rsid w:val="000F6EA2"/>
    <w:rsid w:val="000F766A"/>
    <w:rsid w:val="000F78C0"/>
    <w:rsid w:val="000F7C07"/>
    <w:rsid w:val="000F7ECE"/>
    <w:rsid w:val="00100BDE"/>
    <w:rsid w:val="00102A3E"/>
    <w:rsid w:val="00103240"/>
    <w:rsid w:val="00104377"/>
    <w:rsid w:val="00106431"/>
    <w:rsid w:val="001100A5"/>
    <w:rsid w:val="00111419"/>
    <w:rsid w:val="001114E3"/>
    <w:rsid w:val="00114000"/>
    <w:rsid w:val="00115EA3"/>
    <w:rsid w:val="0011771D"/>
    <w:rsid w:val="001201FD"/>
    <w:rsid w:val="00121D7E"/>
    <w:rsid w:val="00123138"/>
    <w:rsid w:val="0012484A"/>
    <w:rsid w:val="00124858"/>
    <w:rsid w:val="00125FBB"/>
    <w:rsid w:val="00126B60"/>
    <w:rsid w:val="00131B91"/>
    <w:rsid w:val="0013291C"/>
    <w:rsid w:val="001369BC"/>
    <w:rsid w:val="00140699"/>
    <w:rsid w:val="00140802"/>
    <w:rsid w:val="00140875"/>
    <w:rsid w:val="00140D44"/>
    <w:rsid w:val="001460DB"/>
    <w:rsid w:val="0015073A"/>
    <w:rsid w:val="00152F49"/>
    <w:rsid w:val="001531D0"/>
    <w:rsid w:val="00153952"/>
    <w:rsid w:val="00156C26"/>
    <w:rsid w:val="00157256"/>
    <w:rsid w:val="001608A8"/>
    <w:rsid w:val="00161766"/>
    <w:rsid w:val="00161B52"/>
    <w:rsid w:val="00163BE8"/>
    <w:rsid w:val="00164D17"/>
    <w:rsid w:val="00165649"/>
    <w:rsid w:val="00165B28"/>
    <w:rsid w:val="001663E2"/>
    <w:rsid w:val="0016687D"/>
    <w:rsid w:val="00167727"/>
    <w:rsid w:val="001805EB"/>
    <w:rsid w:val="001815D5"/>
    <w:rsid w:val="00181724"/>
    <w:rsid w:val="0018305C"/>
    <w:rsid w:val="001867DF"/>
    <w:rsid w:val="00187380"/>
    <w:rsid w:val="0018769C"/>
    <w:rsid w:val="00190A10"/>
    <w:rsid w:val="001924D4"/>
    <w:rsid w:val="001926CC"/>
    <w:rsid w:val="00192BB5"/>
    <w:rsid w:val="00192EB4"/>
    <w:rsid w:val="00194088"/>
    <w:rsid w:val="00196205"/>
    <w:rsid w:val="001A0357"/>
    <w:rsid w:val="001A2246"/>
    <w:rsid w:val="001B0742"/>
    <w:rsid w:val="001B0C52"/>
    <w:rsid w:val="001B22C8"/>
    <w:rsid w:val="001B3B87"/>
    <w:rsid w:val="001B3CCD"/>
    <w:rsid w:val="001B3DD6"/>
    <w:rsid w:val="001B454E"/>
    <w:rsid w:val="001B72E9"/>
    <w:rsid w:val="001B758C"/>
    <w:rsid w:val="001C19CE"/>
    <w:rsid w:val="001C38A5"/>
    <w:rsid w:val="001C480E"/>
    <w:rsid w:val="001D09DE"/>
    <w:rsid w:val="001D18AB"/>
    <w:rsid w:val="001D18B6"/>
    <w:rsid w:val="001D2965"/>
    <w:rsid w:val="001D37F1"/>
    <w:rsid w:val="001D67D9"/>
    <w:rsid w:val="001D79B9"/>
    <w:rsid w:val="001E1662"/>
    <w:rsid w:val="001E339D"/>
    <w:rsid w:val="001E4AAC"/>
    <w:rsid w:val="001E59D7"/>
    <w:rsid w:val="001E67AD"/>
    <w:rsid w:val="001E7760"/>
    <w:rsid w:val="001E7B7E"/>
    <w:rsid w:val="001F0EE4"/>
    <w:rsid w:val="001F230B"/>
    <w:rsid w:val="001F25D0"/>
    <w:rsid w:val="001F2B47"/>
    <w:rsid w:val="001F36B0"/>
    <w:rsid w:val="001F37FE"/>
    <w:rsid w:val="001F6BA2"/>
    <w:rsid w:val="001F7BE7"/>
    <w:rsid w:val="002035BD"/>
    <w:rsid w:val="00203700"/>
    <w:rsid w:val="00203C97"/>
    <w:rsid w:val="00204E72"/>
    <w:rsid w:val="00207AE0"/>
    <w:rsid w:val="002100D0"/>
    <w:rsid w:val="00210265"/>
    <w:rsid w:val="00215DD0"/>
    <w:rsid w:val="00220976"/>
    <w:rsid w:val="00221215"/>
    <w:rsid w:val="002221DF"/>
    <w:rsid w:val="0022294B"/>
    <w:rsid w:val="00223620"/>
    <w:rsid w:val="00224830"/>
    <w:rsid w:val="00233D8D"/>
    <w:rsid w:val="00235B3D"/>
    <w:rsid w:val="002370E7"/>
    <w:rsid w:val="00237F1C"/>
    <w:rsid w:val="002423B0"/>
    <w:rsid w:val="002437DA"/>
    <w:rsid w:val="00246180"/>
    <w:rsid w:val="002468EC"/>
    <w:rsid w:val="00246B9D"/>
    <w:rsid w:val="002545FD"/>
    <w:rsid w:val="00255791"/>
    <w:rsid w:val="00256CFD"/>
    <w:rsid w:val="002603A7"/>
    <w:rsid w:val="0026059C"/>
    <w:rsid w:val="0026101F"/>
    <w:rsid w:val="00262472"/>
    <w:rsid w:val="002636A4"/>
    <w:rsid w:val="00264223"/>
    <w:rsid w:val="00264AB7"/>
    <w:rsid w:val="00265629"/>
    <w:rsid w:val="002673BF"/>
    <w:rsid w:val="00272430"/>
    <w:rsid w:val="002732CC"/>
    <w:rsid w:val="00273B79"/>
    <w:rsid w:val="0027583E"/>
    <w:rsid w:val="00275C02"/>
    <w:rsid w:val="0027735F"/>
    <w:rsid w:val="00277B1F"/>
    <w:rsid w:val="00277B5D"/>
    <w:rsid w:val="0028035C"/>
    <w:rsid w:val="002838FA"/>
    <w:rsid w:val="00284EDA"/>
    <w:rsid w:val="002862CD"/>
    <w:rsid w:val="002863AA"/>
    <w:rsid w:val="00287D2A"/>
    <w:rsid w:val="00287EA9"/>
    <w:rsid w:val="00290033"/>
    <w:rsid w:val="00291998"/>
    <w:rsid w:val="00292177"/>
    <w:rsid w:val="002928E6"/>
    <w:rsid w:val="00293D53"/>
    <w:rsid w:val="00295066"/>
    <w:rsid w:val="00295131"/>
    <w:rsid w:val="0029737D"/>
    <w:rsid w:val="0029772D"/>
    <w:rsid w:val="002A086B"/>
    <w:rsid w:val="002A0C51"/>
    <w:rsid w:val="002A19DF"/>
    <w:rsid w:val="002A3521"/>
    <w:rsid w:val="002A4138"/>
    <w:rsid w:val="002A5FC4"/>
    <w:rsid w:val="002B0309"/>
    <w:rsid w:val="002B0777"/>
    <w:rsid w:val="002B07BC"/>
    <w:rsid w:val="002B0A9B"/>
    <w:rsid w:val="002B0D84"/>
    <w:rsid w:val="002B2A23"/>
    <w:rsid w:val="002B2A27"/>
    <w:rsid w:val="002B3C29"/>
    <w:rsid w:val="002B66E0"/>
    <w:rsid w:val="002B67C7"/>
    <w:rsid w:val="002C0653"/>
    <w:rsid w:val="002C1A9D"/>
    <w:rsid w:val="002C1D90"/>
    <w:rsid w:val="002C3E32"/>
    <w:rsid w:val="002C4ADF"/>
    <w:rsid w:val="002C517D"/>
    <w:rsid w:val="002C6FCC"/>
    <w:rsid w:val="002C7098"/>
    <w:rsid w:val="002C724B"/>
    <w:rsid w:val="002D0516"/>
    <w:rsid w:val="002D08EC"/>
    <w:rsid w:val="002D1AB6"/>
    <w:rsid w:val="002D1D0B"/>
    <w:rsid w:val="002D4222"/>
    <w:rsid w:val="002D4677"/>
    <w:rsid w:val="002D5A4C"/>
    <w:rsid w:val="002D6315"/>
    <w:rsid w:val="002D6351"/>
    <w:rsid w:val="002D7EC0"/>
    <w:rsid w:val="002D7F74"/>
    <w:rsid w:val="002E0844"/>
    <w:rsid w:val="002E2864"/>
    <w:rsid w:val="002E2F87"/>
    <w:rsid w:val="002E3821"/>
    <w:rsid w:val="002E38E0"/>
    <w:rsid w:val="002E53B2"/>
    <w:rsid w:val="002F09A3"/>
    <w:rsid w:val="002F0BD8"/>
    <w:rsid w:val="002F0F17"/>
    <w:rsid w:val="002F243C"/>
    <w:rsid w:val="002F263C"/>
    <w:rsid w:val="002F3EEA"/>
    <w:rsid w:val="002F5471"/>
    <w:rsid w:val="002F65D8"/>
    <w:rsid w:val="002F6B3B"/>
    <w:rsid w:val="003025CD"/>
    <w:rsid w:val="00303B1C"/>
    <w:rsid w:val="00304955"/>
    <w:rsid w:val="00305906"/>
    <w:rsid w:val="0030685B"/>
    <w:rsid w:val="003069FC"/>
    <w:rsid w:val="00307F0F"/>
    <w:rsid w:val="00310B20"/>
    <w:rsid w:val="0031239C"/>
    <w:rsid w:val="003141DF"/>
    <w:rsid w:val="00315CEC"/>
    <w:rsid w:val="0031757E"/>
    <w:rsid w:val="003175B6"/>
    <w:rsid w:val="00317CC4"/>
    <w:rsid w:val="003216FE"/>
    <w:rsid w:val="0032187E"/>
    <w:rsid w:val="00325182"/>
    <w:rsid w:val="003252CB"/>
    <w:rsid w:val="003258F8"/>
    <w:rsid w:val="00327B65"/>
    <w:rsid w:val="003314B7"/>
    <w:rsid w:val="003337FA"/>
    <w:rsid w:val="00333FCB"/>
    <w:rsid w:val="00334641"/>
    <w:rsid w:val="003353B2"/>
    <w:rsid w:val="0033657F"/>
    <w:rsid w:val="00337D7D"/>
    <w:rsid w:val="003418F1"/>
    <w:rsid w:val="00345EAE"/>
    <w:rsid w:val="0034652F"/>
    <w:rsid w:val="003467F0"/>
    <w:rsid w:val="00346D6B"/>
    <w:rsid w:val="003474F5"/>
    <w:rsid w:val="00351D96"/>
    <w:rsid w:val="003539C8"/>
    <w:rsid w:val="003575EB"/>
    <w:rsid w:val="003658ED"/>
    <w:rsid w:val="00370885"/>
    <w:rsid w:val="0037108A"/>
    <w:rsid w:val="0037131F"/>
    <w:rsid w:val="00372962"/>
    <w:rsid w:val="00373456"/>
    <w:rsid w:val="003756A9"/>
    <w:rsid w:val="00377907"/>
    <w:rsid w:val="003805C7"/>
    <w:rsid w:val="003818DE"/>
    <w:rsid w:val="00385B7C"/>
    <w:rsid w:val="00390D85"/>
    <w:rsid w:val="0039149C"/>
    <w:rsid w:val="0039242D"/>
    <w:rsid w:val="0039321C"/>
    <w:rsid w:val="00395AE2"/>
    <w:rsid w:val="003A3DEE"/>
    <w:rsid w:val="003A5ED2"/>
    <w:rsid w:val="003A6858"/>
    <w:rsid w:val="003A6E43"/>
    <w:rsid w:val="003A7D1E"/>
    <w:rsid w:val="003A7FE5"/>
    <w:rsid w:val="003B0454"/>
    <w:rsid w:val="003B1A04"/>
    <w:rsid w:val="003B2490"/>
    <w:rsid w:val="003B280D"/>
    <w:rsid w:val="003B3CCB"/>
    <w:rsid w:val="003B3D11"/>
    <w:rsid w:val="003B3E25"/>
    <w:rsid w:val="003B3EAC"/>
    <w:rsid w:val="003B7976"/>
    <w:rsid w:val="003B7BAC"/>
    <w:rsid w:val="003C3136"/>
    <w:rsid w:val="003C4A96"/>
    <w:rsid w:val="003C6473"/>
    <w:rsid w:val="003C7F2B"/>
    <w:rsid w:val="003D08F4"/>
    <w:rsid w:val="003D19A0"/>
    <w:rsid w:val="003D1B4D"/>
    <w:rsid w:val="003D3F8D"/>
    <w:rsid w:val="003D4B56"/>
    <w:rsid w:val="003D4C25"/>
    <w:rsid w:val="003D6B0A"/>
    <w:rsid w:val="003D71C3"/>
    <w:rsid w:val="003D76AE"/>
    <w:rsid w:val="003D7BA9"/>
    <w:rsid w:val="003E0060"/>
    <w:rsid w:val="003E1446"/>
    <w:rsid w:val="003E420E"/>
    <w:rsid w:val="003E4E91"/>
    <w:rsid w:val="003E5983"/>
    <w:rsid w:val="003E59DF"/>
    <w:rsid w:val="003E6B08"/>
    <w:rsid w:val="003F2432"/>
    <w:rsid w:val="003F3A51"/>
    <w:rsid w:val="003F4299"/>
    <w:rsid w:val="003F5573"/>
    <w:rsid w:val="00400CDE"/>
    <w:rsid w:val="004011B9"/>
    <w:rsid w:val="00401D3B"/>
    <w:rsid w:val="00402466"/>
    <w:rsid w:val="00403584"/>
    <w:rsid w:val="0040754E"/>
    <w:rsid w:val="004075FC"/>
    <w:rsid w:val="004110DC"/>
    <w:rsid w:val="0041144B"/>
    <w:rsid w:val="004116E4"/>
    <w:rsid w:val="00411FD4"/>
    <w:rsid w:val="00413817"/>
    <w:rsid w:val="00413AC7"/>
    <w:rsid w:val="00414BC2"/>
    <w:rsid w:val="00417F67"/>
    <w:rsid w:val="00420929"/>
    <w:rsid w:val="00426B9D"/>
    <w:rsid w:val="00427ADF"/>
    <w:rsid w:val="00427F7A"/>
    <w:rsid w:val="00430CCB"/>
    <w:rsid w:val="00431160"/>
    <w:rsid w:val="00434539"/>
    <w:rsid w:val="004354B8"/>
    <w:rsid w:val="0043624A"/>
    <w:rsid w:val="00442858"/>
    <w:rsid w:val="00442BB1"/>
    <w:rsid w:val="0044501B"/>
    <w:rsid w:val="00445D76"/>
    <w:rsid w:val="00446C27"/>
    <w:rsid w:val="004501FD"/>
    <w:rsid w:val="00450A51"/>
    <w:rsid w:val="00451BCC"/>
    <w:rsid w:val="00454A33"/>
    <w:rsid w:val="004562CF"/>
    <w:rsid w:val="00456BF9"/>
    <w:rsid w:val="004605C0"/>
    <w:rsid w:val="00461E69"/>
    <w:rsid w:val="00463AC2"/>
    <w:rsid w:val="00466346"/>
    <w:rsid w:val="00466735"/>
    <w:rsid w:val="004670C2"/>
    <w:rsid w:val="00467F3B"/>
    <w:rsid w:val="00471945"/>
    <w:rsid w:val="0047212C"/>
    <w:rsid w:val="0047267F"/>
    <w:rsid w:val="00472B8D"/>
    <w:rsid w:val="00472FFB"/>
    <w:rsid w:val="004734D3"/>
    <w:rsid w:val="004743C9"/>
    <w:rsid w:val="004801D2"/>
    <w:rsid w:val="00482795"/>
    <w:rsid w:val="004851D2"/>
    <w:rsid w:val="0048550D"/>
    <w:rsid w:val="0048559F"/>
    <w:rsid w:val="00486013"/>
    <w:rsid w:val="00486031"/>
    <w:rsid w:val="00486C7A"/>
    <w:rsid w:val="00486CEC"/>
    <w:rsid w:val="004874DE"/>
    <w:rsid w:val="00487824"/>
    <w:rsid w:val="00487998"/>
    <w:rsid w:val="00487F3F"/>
    <w:rsid w:val="00490F94"/>
    <w:rsid w:val="004915EB"/>
    <w:rsid w:val="00492D3B"/>
    <w:rsid w:val="00493393"/>
    <w:rsid w:val="004938DF"/>
    <w:rsid w:val="00494338"/>
    <w:rsid w:val="004960A8"/>
    <w:rsid w:val="0049657B"/>
    <w:rsid w:val="004A0DA4"/>
    <w:rsid w:val="004A1FFE"/>
    <w:rsid w:val="004A223E"/>
    <w:rsid w:val="004B12AE"/>
    <w:rsid w:val="004B2EB1"/>
    <w:rsid w:val="004B30C8"/>
    <w:rsid w:val="004B3FEE"/>
    <w:rsid w:val="004B7D45"/>
    <w:rsid w:val="004B7F63"/>
    <w:rsid w:val="004C11EA"/>
    <w:rsid w:val="004C13AA"/>
    <w:rsid w:val="004C363D"/>
    <w:rsid w:val="004C3899"/>
    <w:rsid w:val="004C579F"/>
    <w:rsid w:val="004C5CA4"/>
    <w:rsid w:val="004C6B3F"/>
    <w:rsid w:val="004C6F2B"/>
    <w:rsid w:val="004C735B"/>
    <w:rsid w:val="004D0BBD"/>
    <w:rsid w:val="004D0D58"/>
    <w:rsid w:val="004D13DD"/>
    <w:rsid w:val="004D1440"/>
    <w:rsid w:val="004D2802"/>
    <w:rsid w:val="004D29BA"/>
    <w:rsid w:val="004D37C6"/>
    <w:rsid w:val="004D3E47"/>
    <w:rsid w:val="004D50DD"/>
    <w:rsid w:val="004D690F"/>
    <w:rsid w:val="004D6CF6"/>
    <w:rsid w:val="004E0E55"/>
    <w:rsid w:val="004E2781"/>
    <w:rsid w:val="004E34E1"/>
    <w:rsid w:val="004E37AD"/>
    <w:rsid w:val="004E47AE"/>
    <w:rsid w:val="004E5587"/>
    <w:rsid w:val="004E571E"/>
    <w:rsid w:val="004E5C4C"/>
    <w:rsid w:val="004E6187"/>
    <w:rsid w:val="004E6196"/>
    <w:rsid w:val="004E742B"/>
    <w:rsid w:val="004F052A"/>
    <w:rsid w:val="004F05D7"/>
    <w:rsid w:val="004F2EC3"/>
    <w:rsid w:val="004F2F55"/>
    <w:rsid w:val="004F320D"/>
    <w:rsid w:val="004F38B0"/>
    <w:rsid w:val="004F3AA8"/>
    <w:rsid w:val="004F3E13"/>
    <w:rsid w:val="004F41C1"/>
    <w:rsid w:val="004F47D8"/>
    <w:rsid w:val="004F521F"/>
    <w:rsid w:val="004F6FDD"/>
    <w:rsid w:val="004F7266"/>
    <w:rsid w:val="00501A96"/>
    <w:rsid w:val="005041E6"/>
    <w:rsid w:val="00504865"/>
    <w:rsid w:val="00506163"/>
    <w:rsid w:val="00506F1F"/>
    <w:rsid w:val="005073E6"/>
    <w:rsid w:val="00511167"/>
    <w:rsid w:val="00511944"/>
    <w:rsid w:val="00512271"/>
    <w:rsid w:val="005126F6"/>
    <w:rsid w:val="00512B2D"/>
    <w:rsid w:val="00513148"/>
    <w:rsid w:val="005140E8"/>
    <w:rsid w:val="0051424E"/>
    <w:rsid w:val="00521A14"/>
    <w:rsid w:val="00522C29"/>
    <w:rsid w:val="00522C61"/>
    <w:rsid w:val="0052434E"/>
    <w:rsid w:val="005243E3"/>
    <w:rsid w:val="00525146"/>
    <w:rsid w:val="00525483"/>
    <w:rsid w:val="00527F89"/>
    <w:rsid w:val="0053259D"/>
    <w:rsid w:val="005327F1"/>
    <w:rsid w:val="00533004"/>
    <w:rsid w:val="00533B3C"/>
    <w:rsid w:val="00534465"/>
    <w:rsid w:val="00535996"/>
    <w:rsid w:val="00541047"/>
    <w:rsid w:val="00541D24"/>
    <w:rsid w:val="005444A2"/>
    <w:rsid w:val="005446DB"/>
    <w:rsid w:val="0054716E"/>
    <w:rsid w:val="00550B4A"/>
    <w:rsid w:val="0055138B"/>
    <w:rsid w:val="00551BC7"/>
    <w:rsid w:val="0055204E"/>
    <w:rsid w:val="00552445"/>
    <w:rsid w:val="00553385"/>
    <w:rsid w:val="00555EE9"/>
    <w:rsid w:val="00560B5F"/>
    <w:rsid w:val="00562330"/>
    <w:rsid w:val="005625C0"/>
    <w:rsid w:val="0056458E"/>
    <w:rsid w:val="0056513B"/>
    <w:rsid w:val="0056785D"/>
    <w:rsid w:val="0057070C"/>
    <w:rsid w:val="005710BC"/>
    <w:rsid w:val="00572912"/>
    <w:rsid w:val="00572F4E"/>
    <w:rsid w:val="00573E32"/>
    <w:rsid w:val="005745BE"/>
    <w:rsid w:val="00575D5E"/>
    <w:rsid w:val="00577602"/>
    <w:rsid w:val="00580832"/>
    <w:rsid w:val="00580A92"/>
    <w:rsid w:val="00582666"/>
    <w:rsid w:val="00584559"/>
    <w:rsid w:val="005849A2"/>
    <w:rsid w:val="00584E16"/>
    <w:rsid w:val="00590794"/>
    <w:rsid w:val="0059083D"/>
    <w:rsid w:val="00593452"/>
    <w:rsid w:val="005943B2"/>
    <w:rsid w:val="005948E5"/>
    <w:rsid w:val="00595029"/>
    <w:rsid w:val="00595D51"/>
    <w:rsid w:val="00596159"/>
    <w:rsid w:val="005A0D52"/>
    <w:rsid w:val="005A2962"/>
    <w:rsid w:val="005A47C1"/>
    <w:rsid w:val="005A7F0B"/>
    <w:rsid w:val="005B330F"/>
    <w:rsid w:val="005B4B9B"/>
    <w:rsid w:val="005B6D08"/>
    <w:rsid w:val="005C09A2"/>
    <w:rsid w:val="005C2435"/>
    <w:rsid w:val="005C7AE6"/>
    <w:rsid w:val="005D00BA"/>
    <w:rsid w:val="005D12C4"/>
    <w:rsid w:val="005D1E97"/>
    <w:rsid w:val="005D3A17"/>
    <w:rsid w:val="005D3DA2"/>
    <w:rsid w:val="005D5C55"/>
    <w:rsid w:val="005D6E55"/>
    <w:rsid w:val="005D7B9A"/>
    <w:rsid w:val="005E0742"/>
    <w:rsid w:val="005E12DF"/>
    <w:rsid w:val="005E2D84"/>
    <w:rsid w:val="005E4329"/>
    <w:rsid w:val="005E7E57"/>
    <w:rsid w:val="005F26EF"/>
    <w:rsid w:val="005F6010"/>
    <w:rsid w:val="005F6B71"/>
    <w:rsid w:val="0060076E"/>
    <w:rsid w:val="00600B10"/>
    <w:rsid w:val="00600CF9"/>
    <w:rsid w:val="0060246F"/>
    <w:rsid w:val="0060369F"/>
    <w:rsid w:val="006056FA"/>
    <w:rsid w:val="0060591F"/>
    <w:rsid w:val="00605F64"/>
    <w:rsid w:val="00607AF4"/>
    <w:rsid w:val="00610B98"/>
    <w:rsid w:val="00610E31"/>
    <w:rsid w:val="006114EC"/>
    <w:rsid w:val="006136D0"/>
    <w:rsid w:val="00615F02"/>
    <w:rsid w:val="00617536"/>
    <w:rsid w:val="0061791B"/>
    <w:rsid w:val="00621AF4"/>
    <w:rsid w:val="00623115"/>
    <w:rsid w:val="0062480D"/>
    <w:rsid w:val="00624A61"/>
    <w:rsid w:val="00624BEE"/>
    <w:rsid w:val="006253F4"/>
    <w:rsid w:val="00625662"/>
    <w:rsid w:val="00625F3C"/>
    <w:rsid w:val="00630CFD"/>
    <w:rsid w:val="00632AB4"/>
    <w:rsid w:val="006341BF"/>
    <w:rsid w:val="0063531F"/>
    <w:rsid w:val="0063722B"/>
    <w:rsid w:val="00641484"/>
    <w:rsid w:val="00641C60"/>
    <w:rsid w:val="006445C8"/>
    <w:rsid w:val="006469E1"/>
    <w:rsid w:val="00650027"/>
    <w:rsid w:val="00650692"/>
    <w:rsid w:val="00652339"/>
    <w:rsid w:val="006546DA"/>
    <w:rsid w:val="00654FD6"/>
    <w:rsid w:val="00655351"/>
    <w:rsid w:val="00655BC5"/>
    <w:rsid w:val="00655D10"/>
    <w:rsid w:val="00655EF3"/>
    <w:rsid w:val="00657B2C"/>
    <w:rsid w:val="0066371A"/>
    <w:rsid w:val="006659D3"/>
    <w:rsid w:val="00665EED"/>
    <w:rsid w:val="00666BAA"/>
    <w:rsid w:val="006726AB"/>
    <w:rsid w:val="0067410A"/>
    <w:rsid w:val="00674152"/>
    <w:rsid w:val="00675C73"/>
    <w:rsid w:val="006766CC"/>
    <w:rsid w:val="0067689B"/>
    <w:rsid w:val="00676A41"/>
    <w:rsid w:val="00680F7B"/>
    <w:rsid w:val="00683285"/>
    <w:rsid w:val="00686253"/>
    <w:rsid w:val="00686EA2"/>
    <w:rsid w:val="00686FD3"/>
    <w:rsid w:val="00687F5B"/>
    <w:rsid w:val="006937CB"/>
    <w:rsid w:val="00693802"/>
    <w:rsid w:val="0069396C"/>
    <w:rsid w:val="00693AFA"/>
    <w:rsid w:val="00695709"/>
    <w:rsid w:val="00697755"/>
    <w:rsid w:val="006A41B7"/>
    <w:rsid w:val="006A6303"/>
    <w:rsid w:val="006A7C09"/>
    <w:rsid w:val="006B2B20"/>
    <w:rsid w:val="006B47F6"/>
    <w:rsid w:val="006B5DC0"/>
    <w:rsid w:val="006C0E74"/>
    <w:rsid w:val="006C155E"/>
    <w:rsid w:val="006C32D6"/>
    <w:rsid w:val="006C7743"/>
    <w:rsid w:val="006D09F4"/>
    <w:rsid w:val="006D1ED1"/>
    <w:rsid w:val="006D321A"/>
    <w:rsid w:val="006D3533"/>
    <w:rsid w:val="006D3719"/>
    <w:rsid w:val="006D49D1"/>
    <w:rsid w:val="006D4C4F"/>
    <w:rsid w:val="006D5778"/>
    <w:rsid w:val="006D5B20"/>
    <w:rsid w:val="006E11F2"/>
    <w:rsid w:val="006E133D"/>
    <w:rsid w:val="006E1C33"/>
    <w:rsid w:val="006E4125"/>
    <w:rsid w:val="006E55DA"/>
    <w:rsid w:val="006E5F38"/>
    <w:rsid w:val="006E61F9"/>
    <w:rsid w:val="006E635C"/>
    <w:rsid w:val="006E7E5C"/>
    <w:rsid w:val="006F1AB1"/>
    <w:rsid w:val="006F39C6"/>
    <w:rsid w:val="00700492"/>
    <w:rsid w:val="0070061C"/>
    <w:rsid w:val="00700FB6"/>
    <w:rsid w:val="00701123"/>
    <w:rsid w:val="00702B2C"/>
    <w:rsid w:val="00702D02"/>
    <w:rsid w:val="00703012"/>
    <w:rsid w:val="0070449F"/>
    <w:rsid w:val="007049DB"/>
    <w:rsid w:val="00705005"/>
    <w:rsid w:val="00705818"/>
    <w:rsid w:val="00707982"/>
    <w:rsid w:val="00707C1C"/>
    <w:rsid w:val="00707CC6"/>
    <w:rsid w:val="00710009"/>
    <w:rsid w:val="007113CB"/>
    <w:rsid w:val="00711EA9"/>
    <w:rsid w:val="007125A1"/>
    <w:rsid w:val="00712B88"/>
    <w:rsid w:val="0071401F"/>
    <w:rsid w:val="007155BD"/>
    <w:rsid w:val="00715977"/>
    <w:rsid w:val="00716B24"/>
    <w:rsid w:val="007203A9"/>
    <w:rsid w:val="007214D3"/>
    <w:rsid w:val="00724522"/>
    <w:rsid w:val="00724E05"/>
    <w:rsid w:val="007266E3"/>
    <w:rsid w:val="007326FC"/>
    <w:rsid w:val="00732C3F"/>
    <w:rsid w:val="0073421E"/>
    <w:rsid w:val="00734297"/>
    <w:rsid w:val="00734481"/>
    <w:rsid w:val="00737BAD"/>
    <w:rsid w:val="007400D4"/>
    <w:rsid w:val="0074167B"/>
    <w:rsid w:val="007426A9"/>
    <w:rsid w:val="00742A99"/>
    <w:rsid w:val="00742AE7"/>
    <w:rsid w:val="00744207"/>
    <w:rsid w:val="00744DD9"/>
    <w:rsid w:val="00745ADF"/>
    <w:rsid w:val="007528B7"/>
    <w:rsid w:val="00755412"/>
    <w:rsid w:val="00760256"/>
    <w:rsid w:val="007619B4"/>
    <w:rsid w:val="00762CF1"/>
    <w:rsid w:val="007654D8"/>
    <w:rsid w:val="00767075"/>
    <w:rsid w:val="007709E2"/>
    <w:rsid w:val="00771511"/>
    <w:rsid w:val="007718C0"/>
    <w:rsid w:val="00774849"/>
    <w:rsid w:val="00774A32"/>
    <w:rsid w:val="00774F49"/>
    <w:rsid w:val="007778AE"/>
    <w:rsid w:val="007779FA"/>
    <w:rsid w:val="00777B85"/>
    <w:rsid w:val="007807F0"/>
    <w:rsid w:val="00780E41"/>
    <w:rsid w:val="007810A8"/>
    <w:rsid w:val="007825EA"/>
    <w:rsid w:val="00783BFE"/>
    <w:rsid w:val="00786328"/>
    <w:rsid w:val="0078671D"/>
    <w:rsid w:val="00790EEC"/>
    <w:rsid w:val="007924E1"/>
    <w:rsid w:val="00793517"/>
    <w:rsid w:val="007935A6"/>
    <w:rsid w:val="00794E68"/>
    <w:rsid w:val="00795072"/>
    <w:rsid w:val="007977FD"/>
    <w:rsid w:val="00797BED"/>
    <w:rsid w:val="007A0141"/>
    <w:rsid w:val="007A0533"/>
    <w:rsid w:val="007A1054"/>
    <w:rsid w:val="007A1970"/>
    <w:rsid w:val="007A3A25"/>
    <w:rsid w:val="007A4DE2"/>
    <w:rsid w:val="007B0BE1"/>
    <w:rsid w:val="007B12BB"/>
    <w:rsid w:val="007B29D7"/>
    <w:rsid w:val="007B2DF7"/>
    <w:rsid w:val="007B2F12"/>
    <w:rsid w:val="007B55BC"/>
    <w:rsid w:val="007B56F1"/>
    <w:rsid w:val="007B5872"/>
    <w:rsid w:val="007C1457"/>
    <w:rsid w:val="007C226F"/>
    <w:rsid w:val="007C25C7"/>
    <w:rsid w:val="007C4F99"/>
    <w:rsid w:val="007C5228"/>
    <w:rsid w:val="007C7F06"/>
    <w:rsid w:val="007D017A"/>
    <w:rsid w:val="007D1EB1"/>
    <w:rsid w:val="007D3167"/>
    <w:rsid w:val="007D4768"/>
    <w:rsid w:val="007D4D40"/>
    <w:rsid w:val="007D5DAE"/>
    <w:rsid w:val="007D6473"/>
    <w:rsid w:val="007D6499"/>
    <w:rsid w:val="007D6AFE"/>
    <w:rsid w:val="007D6E0C"/>
    <w:rsid w:val="007D7CF7"/>
    <w:rsid w:val="007E0D48"/>
    <w:rsid w:val="007E24C3"/>
    <w:rsid w:val="007E25C5"/>
    <w:rsid w:val="007E2687"/>
    <w:rsid w:val="007E373B"/>
    <w:rsid w:val="007E3740"/>
    <w:rsid w:val="007E43C1"/>
    <w:rsid w:val="007E5AFC"/>
    <w:rsid w:val="007E7E29"/>
    <w:rsid w:val="007F046C"/>
    <w:rsid w:val="007F279C"/>
    <w:rsid w:val="007F5CD0"/>
    <w:rsid w:val="0080041F"/>
    <w:rsid w:val="00805CDE"/>
    <w:rsid w:val="008076F1"/>
    <w:rsid w:val="00807984"/>
    <w:rsid w:val="00810A22"/>
    <w:rsid w:val="00812351"/>
    <w:rsid w:val="008131A3"/>
    <w:rsid w:val="00813C40"/>
    <w:rsid w:val="00813D6C"/>
    <w:rsid w:val="008145F9"/>
    <w:rsid w:val="00814FFE"/>
    <w:rsid w:val="00816369"/>
    <w:rsid w:val="00823520"/>
    <w:rsid w:val="00824F9A"/>
    <w:rsid w:val="0082546B"/>
    <w:rsid w:val="0082555A"/>
    <w:rsid w:val="008300BF"/>
    <w:rsid w:val="00831B58"/>
    <w:rsid w:val="00833163"/>
    <w:rsid w:val="00833379"/>
    <w:rsid w:val="00833E35"/>
    <w:rsid w:val="008375F5"/>
    <w:rsid w:val="008417F8"/>
    <w:rsid w:val="00841BE6"/>
    <w:rsid w:val="00841DCE"/>
    <w:rsid w:val="00842788"/>
    <w:rsid w:val="00844D62"/>
    <w:rsid w:val="00846615"/>
    <w:rsid w:val="00850196"/>
    <w:rsid w:val="00851342"/>
    <w:rsid w:val="00851A15"/>
    <w:rsid w:val="00851DC8"/>
    <w:rsid w:val="00853556"/>
    <w:rsid w:val="0085477C"/>
    <w:rsid w:val="00855037"/>
    <w:rsid w:val="008569F4"/>
    <w:rsid w:val="00856D9A"/>
    <w:rsid w:val="008606E4"/>
    <w:rsid w:val="00861BF8"/>
    <w:rsid w:val="00863032"/>
    <w:rsid w:val="0086375D"/>
    <w:rsid w:val="008641ED"/>
    <w:rsid w:val="008648E5"/>
    <w:rsid w:val="00864997"/>
    <w:rsid w:val="00864C98"/>
    <w:rsid w:val="00864EA9"/>
    <w:rsid w:val="00867A1B"/>
    <w:rsid w:val="00871532"/>
    <w:rsid w:val="008732F5"/>
    <w:rsid w:val="00873AF3"/>
    <w:rsid w:val="0087469B"/>
    <w:rsid w:val="008764CE"/>
    <w:rsid w:val="0087721F"/>
    <w:rsid w:val="00877F73"/>
    <w:rsid w:val="00881980"/>
    <w:rsid w:val="008823B7"/>
    <w:rsid w:val="00883004"/>
    <w:rsid w:val="00883F84"/>
    <w:rsid w:val="00884F92"/>
    <w:rsid w:val="0088510B"/>
    <w:rsid w:val="008855DC"/>
    <w:rsid w:val="00890F46"/>
    <w:rsid w:val="0089157A"/>
    <w:rsid w:val="00892119"/>
    <w:rsid w:val="00892B5B"/>
    <w:rsid w:val="00892BC7"/>
    <w:rsid w:val="00894075"/>
    <w:rsid w:val="008943DB"/>
    <w:rsid w:val="00894E57"/>
    <w:rsid w:val="00895A7C"/>
    <w:rsid w:val="008970F5"/>
    <w:rsid w:val="0089799F"/>
    <w:rsid w:val="008A2509"/>
    <w:rsid w:val="008A4F75"/>
    <w:rsid w:val="008A5100"/>
    <w:rsid w:val="008A525D"/>
    <w:rsid w:val="008A52C8"/>
    <w:rsid w:val="008A56F2"/>
    <w:rsid w:val="008A69C3"/>
    <w:rsid w:val="008A6C6B"/>
    <w:rsid w:val="008A6E35"/>
    <w:rsid w:val="008B0242"/>
    <w:rsid w:val="008B0BDA"/>
    <w:rsid w:val="008B0C14"/>
    <w:rsid w:val="008B24D2"/>
    <w:rsid w:val="008B2F53"/>
    <w:rsid w:val="008B33B8"/>
    <w:rsid w:val="008B3931"/>
    <w:rsid w:val="008B44BC"/>
    <w:rsid w:val="008B508B"/>
    <w:rsid w:val="008B5970"/>
    <w:rsid w:val="008B7926"/>
    <w:rsid w:val="008B7DE4"/>
    <w:rsid w:val="008C014F"/>
    <w:rsid w:val="008C1CE6"/>
    <w:rsid w:val="008C1EA2"/>
    <w:rsid w:val="008C2284"/>
    <w:rsid w:val="008C24DA"/>
    <w:rsid w:val="008C607B"/>
    <w:rsid w:val="008C6A85"/>
    <w:rsid w:val="008C6F28"/>
    <w:rsid w:val="008C7654"/>
    <w:rsid w:val="008D04C4"/>
    <w:rsid w:val="008D1BF1"/>
    <w:rsid w:val="008D1DF8"/>
    <w:rsid w:val="008D2178"/>
    <w:rsid w:val="008D37BA"/>
    <w:rsid w:val="008D3D43"/>
    <w:rsid w:val="008D42EE"/>
    <w:rsid w:val="008D459E"/>
    <w:rsid w:val="008D518E"/>
    <w:rsid w:val="008D5BF9"/>
    <w:rsid w:val="008D75AB"/>
    <w:rsid w:val="008D77D8"/>
    <w:rsid w:val="008E3C8F"/>
    <w:rsid w:val="008E43A6"/>
    <w:rsid w:val="008E5124"/>
    <w:rsid w:val="008E6D11"/>
    <w:rsid w:val="008E6E41"/>
    <w:rsid w:val="008E7ED2"/>
    <w:rsid w:val="008F01CA"/>
    <w:rsid w:val="008F068D"/>
    <w:rsid w:val="008F3A43"/>
    <w:rsid w:val="008F48AC"/>
    <w:rsid w:val="008F5326"/>
    <w:rsid w:val="008F5F0D"/>
    <w:rsid w:val="008F5F95"/>
    <w:rsid w:val="008F638B"/>
    <w:rsid w:val="008F6FA9"/>
    <w:rsid w:val="008F71B6"/>
    <w:rsid w:val="0090095F"/>
    <w:rsid w:val="00900BBB"/>
    <w:rsid w:val="009022CF"/>
    <w:rsid w:val="00903204"/>
    <w:rsid w:val="00906B3C"/>
    <w:rsid w:val="00906D7B"/>
    <w:rsid w:val="0091036D"/>
    <w:rsid w:val="00910E6A"/>
    <w:rsid w:val="00911747"/>
    <w:rsid w:val="00911909"/>
    <w:rsid w:val="00911E52"/>
    <w:rsid w:val="0091234B"/>
    <w:rsid w:val="00912F87"/>
    <w:rsid w:val="009166DD"/>
    <w:rsid w:val="00916F94"/>
    <w:rsid w:val="00920089"/>
    <w:rsid w:val="009207D8"/>
    <w:rsid w:val="00921A6B"/>
    <w:rsid w:val="00922F1C"/>
    <w:rsid w:val="00923877"/>
    <w:rsid w:val="00923E2C"/>
    <w:rsid w:val="00927923"/>
    <w:rsid w:val="0093004A"/>
    <w:rsid w:val="00932088"/>
    <w:rsid w:val="009360EF"/>
    <w:rsid w:val="009426F7"/>
    <w:rsid w:val="00943327"/>
    <w:rsid w:val="00944221"/>
    <w:rsid w:val="009455FA"/>
    <w:rsid w:val="0094578E"/>
    <w:rsid w:val="00945999"/>
    <w:rsid w:val="00946753"/>
    <w:rsid w:val="00947624"/>
    <w:rsid w:val="009531C3"/>
    <w:rsid w:val="00954040"/>
    <w:rsid w:val="0095414E"/>
    <w:rsid w:val="0095466A"/>
    <w:rsid w:val="00955CA1"/>
    <w:rsid w:val="00956167"/>
    <w:rsid w:val="009564A3"/>
    <w:rsid w:val="00960071"/>
    <w:rsid w:val="00964C28"/>
    <w:rsid w:val="00964D6B"/>
    <w:rsid w:val="009652E6"/>
    <w:rsid w:val="00965A26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8029C"/>
    <w:rsid w:val="00981533"/>
    <w:rsid w:val="0098193A"/>
    <w:rsid w:val="00982434"/>
    <w:rsid w:val="00983BF7"/>
    <w:rsid w:val="00985A18"/>
    <w:rsid w:val="00986BC2"/>
    <w:rsid w:val="00986F26"/>
    <w:rsid w:val="00987E8E"/>
    <w:rsid w:val="00990416"/>
    <w:rsid w:val="009907F7"/>
    <w:rsid w:val="00992385"/>
    <w:rsid w:val="00992A30"/>
    <w:rsid w:val="00995A3B"/>
    <w:rsid w:val="00996152"/>
    <w:rsid w:val="009962CC"/>
    <w:rsid w:val="0099736F"/>
    <w:rsid w:val="009A1475"/>
    <w:rsid w:val="009A151B"/>
    <w:rsid w:val="009A1E00"/>
    <w:rsid w:val="009A23B5"/>
    <w:rsid w:val="009A3C75"/>
    <w:rsid w:val="009A3F6A"/>
    <w:rsid w:val="009A7371"/>
    <w:rsid w:val="009B0A2E"/>
    <w:rsid w:val="009B312B"/>
    <w:rsid w:val="009B326E"/>
    <w:rsid w:val="009B39C0"/>
    <w:rsid w:val="009B4BAA"/>
    <w:rsid w:val="009B5403"/>
    <w:rsid w:val="009B6307"/>
    <w:rsid w:val="009B6D7C"/>
    <w:rsid w:val="009B6F60"/>
    <w:rsid w:val="009C0264"/>
    <w:rsid w:val="009C15D7"/>
    <w:rsid w:val="009C5B76"/>
    <w:rsid w:val="009C5CAB"/>
    <w:rsid w:val="009C64B3"/>
    <w:rsid w:val="009C6F35"/>
    <w:rsid w:val="009D2005"/>
    <w:rsid w:val="009D20B6"/>
    <w:rsid w:val="009D3403"/>
    <w:rsid w:val="009D3A68"/>
    <w:rsid w:val="009E1220"/>
    <w:rsid w:val="009E37DB"/>
    <w:rsid w:val="009E4077"/>
    <w:rsid w:val="009E4F15"/>
    <w:rsid w:val="009E6BBD"/>
    <w:rsid w:val="009E76D1"/>
    <w:rsid w:val="009F24D7"/>
    <w:rsid w:val="009F3B27"/>
    <w:rsid w:val="00A02BD7"/>
    <w:rsid w:val="00A0359A"/>
    <w:rsid w:val="00A061EF"/>
    <w:rsid w:val="00A07029"/>
    <w:rsid w:val="00A07C9D"/>
    <w:rsid w:val="00A11B86"/>
    <w:rsid w:val="00A12CA7"/>
    <w:rsid w:val="00A136A9"/>
    <w:rsid w:val="00A13F5D"/>
    <w:rsid w:val="00A1573E"/>
    <w:rsid w:val="00A159C8"/>
    <w:rsid w:val="00A15D7C"/>
    <w:rsid w:val="00A16259"/>
    <w:rsid w:val="00A1632A"/>
    <w:rsid w:val="00A2152E"/>
    <w:rsid w:val="00A224E8"/>
    <w:rsid w:val="00A2281E"/>
    <w:rsid w:val="00A259EE"/>
    <w:rsid w:val="00A27D87"/>
    <w:rsid w:val="00A312D1"/>
    <w:rsid w:val="00A3276F"/>
    <w:rsid w:val="00A33908"/>
    <w:rsid w:val="00A33EB4"/>
    <w:rsid w:val="00A35BB6"/>
    <w:rsid w:val="00A36083"/>
    <w:rsid w:val="00A414A2"/>
    <w:rsid w:val="00A415DF"/>
    <w:rsid w:val="00A464C6"/>
    <w:rsid w:val="00A50906"/>
    <w:rsid w:val="00A52367"/>
    <w:rsid w:val="00A546B7"/>
    <w:rsid w:val="00A55797"/>
    <w:rsid w:val="00A5592C"/>
    <w:rsid w:val="00A57869"/>
    <w:rsid w:val="00A57A9F"/>
    <w:rsid w:val="00A57E0E"/>
    <w:rsid w:val="00A632BD"/>
    <w:rsid w:val="00A644D6"/>
    <w:rsid w:val="00A65472"/>
    <w:rsid w:val="00A65CB2"/>
    <w:rsid w:val="00A665AF"/>
    <w:rsid w:val="00A671BA"/>
    <w:rsid w:val="00A732D4"/>
    <w:rsid w:val="00A732ED"/>
    <w:rsid w:val="00A73F01"/>
    <w:rsid w:val="00A752A4"/>
    <w:rsid w:val="00A759C2"/>
    <w:rsid w:val="00A75EDD"/>
    <w:rsid w:val="00A80A6A"/>
    <w:rsid w:val="00A817BF"/>
    <w:rsid w:val="00A81B29"/>
    <w:rsid w:val="00A8386E"/>
    <w:rsid w:val="00A839D5"/>
    <w:rsid w:val="00A843EE"/>
    <w:rsid w:val="00A84441"/>
    <w:rsid w:val="00A8462D"/>
    <w:rsid w:val="00A84B85"/>
    <w:rsid w:val="00A84BCC"/>
    <w:rsid w:val="00A91C00"/>
    <w:rsid w:val="00A93417"/>
    <w:rsid w:val="00A93DBE"/>
    <w:rsid w:val="00AA13FB"/>
    <w:rsid w:val="00AA2911"/>
    <w:rsid w:val="00AA29F8"/>
    <w:rsid w:val="00AA2F70"/>
    <w:rsid w:val="00AA3988"/>
    <w:rsid w:val="00AA3C38"/>
    <w:rsid w:val="00AB106A"/>
    <w:rsid w:val="00AB1CD4"/>
    <w:rsid w:val="00AB1DA8"/>
    <w:rsid w:val="00AB1F46"/>
    <w:rsid w:val="00AB1FCE"/>
    <w:rsid w:val="00AB229A"/>
    <w:rsid w:val="00AB27AE"/>
    <w:rsid w:val="00AB383F"/>
    <w:rsid w:val="00AB465C"/>
    <w:rsid w:val="00AB5012"/>
    <w:rsid w:val="00AB6F0F"/>
    <w:rsid w:val="00AC1935"/>
    <w:rsid w:val="00AC6AA4"/>
    <w:rsid w:val="00AC795F"/>
    <w:rsid w:val="00AD03F2"/>
    <w:rsid w:val="00AD0881"/>
    <w:rsid w:val="00AD0A12"/>
    <w:rsid w:val="00AD1726"/>
    <w:rsid w:val="00AD1C36"/>
    <w:rsid w:val="00AD3AF2"/>
    <w:rsid w:val="00AD3BA6"/>
    <w:rsid w:val="00AE14A6"/>
    <w:rsid w:val="00AE2496"/>
    <w:rsid w:val="00AE4269"/>
    <w:rsid w:val="00AE4BE3"/>
    <w:rsid w:val="00AE5316"/>
    <w:rsid w:val="00AE6FA4"/>
    <w:rsid w:val="00AF247F"/>
    <w:rsid w:val="00AF36FA"/>
    <w:rsid w:val="00AF3740"/>
    <w:rsid w:val="00AF52C3"/>
    <w:rsid w:val="00AF6E41"/>
    <w:rsid w:val="00AF726A"/>
    <w:rsid w:val="00AF7316"/>
    <w:rsid w:val="00B01637"/>
    <w:rsid w:val="00B06BFB"/>
    <w:rsid w:val="00B070F1"/>
    <w:rsid w:val="00B07C0A"/>
    <w:rsid w:val="00B140AB"/>
    <w:rsid w:val="00B1546B"/>
    <w:rsid w:val="00B16921"/>
    <w:rsid w:val="00B17637"/>
    <w:rsid w:val="00B20E7C"/>
    <w:rsid w:val="00B22B9A"/>
    <w:rsid w:val="00B2300F"/>
    <w:rsid w:val="00B2313C"/>
    <w:rsid w:val="00B24641"/>
    <w:rsid w:val="00B307DB"/>
    <w:rsid w:val="00B31721"/>
    <w:rsid w:val="00B3213F"/>
    <w:rsid w:val="00B339E0"/>
    <w:rsid w:val="00B3524B"/>
    <w:rsid w:val="00B35E2C"/>
    <w:rsid w:val="00B37868"/>
    <w:rsid w:val="00B37B2D"/>
    <w:rsid w:val="00B43720"/>
    <w:rsid w:val="00B476C0"/>
    <w:rsid w:val="00B4774B"/>
    <w:rsid w:val="00B50EB1"/>
    <w:rsid w:val="00B51D79"/>
    <w:rsid w:val="00B51E24"/>
    <w:rsid w:val="00B53B5C"/>
    <w:rsid w:val="00B55A1D"/>
    <w:rsid w:val="00B55E09"/>
    <w:rsid w:val="00B56F09"/>
    <w:rsid w:val="00B60397"/>
    <w:rsid w:val="00B61515"/>
    <w:rsid w:val="00B61B4C"/>
    <w:rsid w:val="00B63362"/>
    <w:rsid w:val="00B648D0"/>
    <w:rsid w:val="00B65493"/>
    <w:rsid w:val="00B662BE"/>
    <w:rsid w:val="00B71D14"/>
    <w:rsid w:val="00B729A5"/>
    <w:rsid w:val="00B72A8A"/>
    <w:rsid w:val="00B75205"/>
    <w:rsid w:val="00B76B38"/>
    <w:rsid w:val="00B7761B"/>
    <w:rsid w:val="00B81228"/>
    <w:rsid w:val="00B83116"/>
    <w:rsid w:val="00B841BB"/>
    <w:rsid w:val="00B843C7"/>
    <w:rsid w:val="00B84695"/>
    <w:rsid w:val="00B860C3"/>
    <w:rsid w:val="00B872FD"/>
    <w:rsid w:val="00B9023D"/>
    <w:rsid w:val="00B9214A"/>
    <w:rsid w:val="00B92A3E"/>
    <w:rsid w:val="00B92BCC"/>
    <w:rsid w:val="00B932F2"/>
    <w:rsid w:val="00B93718"/>
    <w:rsid w:val="00B93AE5"/>
    <w:rsid w:val="00B94FF3"/>
    <w:rsid w:val="00B951B0"/>
    <w:rsid w:val="00B9706B"/>
    <w:rsid w:val="00BA0D14"/>
    <w:rsid w:val="00BA2373"/>
    <w:rsid w:val="00BA27DF"/>
    <w:rsid w:val="00BA2D31"/>
    <w:rsid w:val="00BA3BC3"/>
    <w:rsid w:val="00BA4B65"/>
    <w:rsid w:val="00BA4B81"/>
    <w:rsid w:val="00BA6E62"/>
    <w:rsid w:val="00BB1118"/>
    <w:rsid w:val="00BB1C8D"/>
    <w:rsid w:val="00BB6A3D"/>
    <w:rsid w:val="00BC0F02"/>
    <w:rsid w:val="00BC263E"/>
    <w:rsid w:val="00BC272D"/>
    <w:rsid w:val="00BC460E"/>
    <w:rsid w:val="00BC4A01"/>
    <w:rsid w:val="00BC5B9B"/>
    <w:rsid w:val="00BC63B7"/>
    <w:rsid w:val="00BC77B5"/>
    <w:rsid w:val="00BD00DC"/>
    <w:rsid w:val="00BD0CA4"/>
    <w:rsid w:val="00BD12A6"/>
    <w:rsid w:val="00BD1843"/>
    <w:rsid w:val="00BD2FEE"/>
    <w:rsid w:val="00BD44C2"/>
    <w:rsid w:val="00BD5FAC"/>
    <w:rsid w:val="00BD6054"/>
    <w:rsid w:val="00BD735E"/>
    <w:rsid w:val="00BD7B2F"/>
    <w:rsid w:val="00BD7FC3"/>
    <w:rsid w:val="00BE0156"/>
    <w:rsid w:val="00BE0B94"/>
    <w:rsid w:val="00BE0CC5"/>
    <w:rsid w:val="00BE2BC3"/>
    <w:rsid w:val="00BE4F90"/>
    <w:rsid w:val="00BE5AAB"/>
    <w:rsid w:val="00BE6B55"/>
    <w:rsid w:val="00BE6D24"/>
    <w:rsid w:val="00BE7784"/>
    <w:rsid w:val="00BF4661"/>
    <w:rsid w:val="00BF4A11"/>
    <w:rsid w:val="00BF567F"/>
    <w:rsid w:val="00BF5842"/>
    <w:rsid w:val="00BF5FF3"/>
    <w:rsid w:val="00BF66C3"/>
    <w:rsid w:val="00C002B6"/>
    <w:rsid w:val="00C006EE"/>
    <w:rsid w:val="00C00E44"/>
    <w:rsid w:val="00C016CB"/>
    <w:rsid w:val="00C0198B"/>
    <w:rsid w:val="00C01C4C"/>
    <w:rsid w:val="00C035DA"/>
    <w:rsid w:val="00C03B44"/>
    <w:rsid w:val="00C05FA3"/>
    <w:rsid w:val="00C07F44"/>
    <w:rsid w:val="00C149A9"/>
    <w:rsid w:val="00C2211C"/>
    <w:rsid w:val="00C229F6"/>
    <w:rsid w:val="00C22B9C"/>
    <w:rsid w:val="00C2512A"/>
    <w:rsid w:val="00C274FB"/>
    <w:rsid w:val="00C27FAC"/>
    <w:rsid w:val="00C30800"/>
    <w:rsid w:val="00C30E63"/>
    <w:rsid w:val="00C30F4C"/>
    <w:rsid w:val="00C32B90"/>
    <w:rsid w:val="00C32CC1"/>
    <w:rsid w:val="00C33DEC"/>
    <w:rsid w:val="00C347D3"/>
    <w:rsid w:val="00C363FF"/>
    <w:rsid w:val="00C364B3"/>
    <w:rsid w:val="00C37032"/>
    <w:rsid w:val="00C371A9"/>
    <w:rsid w:val="00C40B17"/>
    <w:rsid w:val="00C41F17"/>
    <w:rsid w:val="00C42958"/>
    <w:rsid w:val="00C44955"/>
    <w:rsid w:val="00C44BE5"/>
    <w:rsid w:val="00C45408"/>
    <w:rsid w:val="00C4566F"/>
    <w:rsid w:val="00C476E2"/>
    <w:rsid w:val="00C517EA"/>
    <w:rsid w:val="00C543B6"/>
    <w:rsid w:val="00C5717A"/>
    <w:rsid w:val="00C57258"/>
    <w:rsid w:val="00C57E3B"/>
    <w:rsid w:val="00C6019C"/>
    <w:rsid w:val="00C606AD"/>
    <w:rsid w:val="00C60B31"/>
    <w:rsid w:val="00C61076"/>
    <w:rsid w:val="00C61CCC"/>
    <w:rsid w:val="00C61CEA"/>
    <w:rsid w:val="00C63E1B"/>
    <w:rsid w:val="00C64BB7"/>
    <w:rsid w:val="00C652B9"/>
    <w:rsid w:val="00C71639"/>
    <w:rsid w:val="00C756A6"/>
    <w:rsid w:val="00C756AC"/>
    <w:rsid w:val="00C80B1D"/>
    <w:rsid w:val="00C8138F"/>
    <w:rsid w:val="00C83C26"/>
    <w:rsid w:val="00C83EAE"/>
    <w:rsid w:val="00C86293"/>
    <w:rsid w:val="00C874FB"/>
    <w:rsid w:val="00C90966"/>
    <w:rsid w:val="00C90EB3"/>
    <w:rsid w:val="00C910D7"/>
    <w:rsid w:val="00C9113E"/>
    <w:rsid w:val="00C9343E"/>
    <w:rsid w:val="00C944F9"/>
    <w:rsid w:val="00C948A5"/>
    <w:rsid w:val="00C953AD"/>
    <w:rsid w:val="00C96684"/>
    <w:rsid w:val="00CA04AB"/>
    <w:rsid w:val="00CA0714"/>
    <w:rsid w:val="00CA0BD8"/>
    <w:rsid w:val="00CA4B39"/>
    <w:rsid w:val="00CB0C89"/>
    <w:rsid w:val="00CB1043"/>
    <w:rsid w:val="00CB317B"/>
    <w:rsid w:val="00CB737F"/>
    <w:rsid w:val="00CB78A1"/>
    <w:rsid w:val="00CC1DD7"/>
    <w:rsid w:val="00CC32E7"/>
    <w:rsid w:val="00CC3AEF"/>
    <w:rsid w:val="00CC42C0"/>
    <w:rsid w:val="00CC4B29"/>
    <w:rsid w:val="00CC56C4"/>
    <w:rsid w:val="00CC66AD"/>
    <w:rsid w:val="00CC7CFD"/>
    <w:rsid w:val="00CD1A24"/>
    <w:rsid w:val="00CD1C58"/>
    <w:rsid w:val="00CD2A26"/>
    <w:rsid w:val="00CD518B"/>
    <w:rsid w:val="00CD529A"/>
    <w:rsid w:val="00CD710E"/>
    <w:rsid w:val="00CD7CE9"/>
    <w:rsid w:val="00CE05E8"/>
    <w:rsid w:val="00CE1D9A"/>
    <w:rsid w:val="00CE2796"/>
    <w:rsid w:val="00CE2F95"/>
    <w:rsid w:val="00CE393A"/>
    <w:rsid w:val="00CE448B"/>
    <w:rsid w:val="00CE5375"/>
    <w:rsid w:val="00CE6D49"/>
    <w:rsid w:val="00CF1124"/>
    <w:rsid w:val="00CF3E2C"/>
    <w:rsid w:val="00D0066C"/>
    <w:rsid w:val="00D0279C"/>
    <w:rsid w:val="00D03F40"/>
    <w:rsid w:val="00D04211"/>
    <w:rsid w:val="00D05870"/>
    <w:rsid w:val="00D06A38"/>
    <w:rsid w:val="00D1181B"/>
    <w:rsid w:val="00D1228B"/>
    <w:rsid w:val="00D13080"/>
    <w:rsid w:val="00D13107"/>
    <w:rsid w:val="00D15E18"/>
    <w:rsid w:val="00D17980"/>
    <w:rsid w:val="00D17FE2"/>
    <w:rsid w:val="00D2004B"/>
    <w:rsid w:val="00D24851"/>
    <w:rsid w:val="00D25B7D"/>
    <w:rsid w:val="00D25DF4"/>
    <w:rsid w:val="00D302D7"/>
    <w:rsid w:val="00D30E75"/>
    <w:rsid w:val="00D30EF0"/>
    <w:rsid w:val="00D35835"/>
    <w:rsid w:val="00D35EC0"/>
    <w:rsid w:val="00D36521"/>
    <w:rsid w:val="00D378DD"/>
    <w:rsid w:val="00D4033E"/>
    <w:rsid w:val="00D4180B"/>
    <w:rsid w:val="00D41936"/>
    <w:rsid w:val="00D41D3C"/>
    <w:rsid w:val="00D4355A"/>
    <w:rsid w:val="00D4355F"/>
    <w:rsid w:val="00D45030"/>
    <w:rsid w:val="00D5015E"/>
    <w:rsid w:val="00D51199"/>
    <w:rsid w:val="00D51857"/>
    <w:rsid w:val="00D5207A"/>
    <w:rsid w:val="00D52708"/>
    <w:rsid w:val="00D53243"/>
    <w:rsid w:val="00D53310"/>
    <w:rsid w:val="00D53A23"/>
    <w:rsid w:val="00D53F71"/>
    <w:rsid w:val="00D55951"/>
    <w:rsid w:val="00D55A2F"/>
    <w:rsid w:val="00D55FF1"/>
    <w:rsid w:val="00D56AFC"/>
    <w:rsid w:val="00D5783D"/>
    <w:rsid w:val="00D60D70"/>
    <w:rsid w:val="00D60F6D"/>
    <w:rsid w:val="00D63935"/>
    <w:rsid w:val="00D63FA0"/>
    <w:rsid w:val="00D64F3E"/>
    <w:rsid w:val="00D653B6"/>
    <w:rsid w:val="00D65EA2"/>
    <w:rsid w:val="00D673F8"/>
    <w:rsid w:val="00D71E40"/>
    <w:rsid w:val="00D7443E"/>
    <w:rsid w:val="00D750E5"/>
    <w:rsid w:val="00D75371"/>
    <w:rsid w:val="00D75705"/>
    <w:rsid w:val="00D77092"/>
    <w:rsid w:val="00D774DB"/>
    <w:rsid w:val="00D83E7A"/>
    <w:rsid w:val="00D85C44"/>
    <w:rsid w:val="00D85E05"/>
    <w:rsid w:val="00D8674F"/>
    <w:rsid w:val="00D87780"/>
    <w:rsid w:val="00D879E8"/>
    <w:rsid w:val="00D87E5D"/>
    <w:rsid w:val="00D9192E"/>
    <w:rsid w:val="00D92B8D"/>
    <w:rsid w:val="00D946C7"/>
    <w:rsid w:val="00D9567C"/>
    <w:rsid w:val="00D9581E"/>
    <w:rsid w:val="00D96419"/>
    <w:rsid w:val="00DA0223"/>
    <w:rsid w:val="00DA31BA"/>
    <w:rsid w:val="00DA3A25"/>
    <w:rsid w:val="00DA6245"/>
    <w:rsid w:val="00DA64D2"/>
    <w:rsid w:val="00DA67A3"/>
    <w:rsid w:val="00DA6BAE"/>
    <w:rsid w:val="00DA6DB4"/>
    <w:rsid w:val="00DB08E1"/>
    <w:rsid w:val="00DB2E1B"/>
    <w:rsid w:val="00DB35F2"/>
    <w:rsid w:val="00DB4CA4"/>
    <w:rsid w:val="00DB6168"/>
    <w:rsid w:val="00DB7BDC"/>
    <w:rsid w:val="00DC020C"/>
    <w:rsid w:val="00DC06A5"/>
    <w:rsid w:val="00DC06A7"/>
    <w:rsid w:val="00DC17B4"/>
    <w:rsid w:val="00DC6061"/>
    <w:rsid w:val="00DC7837"/>
    <w:rsid w:val="00DD1B50"/>
    <w:rsid w:val="00DD1CF8"/>
    <w:rsid w:val="00DD1F3C"/>
    <w:rsid w:val="00DD2A9D"/>
    <w:rsid w:val="00DD495E"/>
    <w:rsid w:val="00DD52BB"/>
    <w:rsid w:val="00DD6B4D"/>
    <w:rsid w:val="00DD7BE0"/>
    <w:rsid w:val="00DE0C4F"/>
    <w:rsid w:val="00DE1DC4"/>
    <w:rsid w:val="00DE263F"/>
    <w:rsid w:val="00DE287E"/>
    <w:rsid w:val="00DE2AD3"/>
    <w:rsid w:val="00DE46B6"/>
    <w:rsid w:val="00DE5956"/>
    <w:rsid w:val="00DE6FC2"/>
    <w:rsid w:val="00DE727C"/>
    <w:rsid w:val="00DF125D"/>
    <w:rsid w:val="00DF1859"/>
    <w:rsid w:val="00DF2016"/>
    <w:rsid w:val="00DF2A66"/>
    <w:rsid w:val="00DF5A60"/>
    <w:rsid w:val="00DF5E1A"/>
    <w:rsid w:val="00DF6B61"/>
    <w:rsid w:val="00DF791C"/>
    <w:rsid w:val="00E005A1"/>
    <w:rsid w:val="00E00D1B"/>
    <w:rsid w:val="00E02333"/>
    <w:rsid w:val="00E04C02"/>
    <w:rsid w:val="00E0519F"/>
    <w:rsid w:val="00E0798F"/>
    <w:rsid w:val="00E079E6"/>
    <w:rsid w:val="00E103DD"/>
    <w:rsid w:val="00E1086A"/>
    <w:rsid w:val="00E10DA3"/>
    <w:rsid w:val="00E133BE"/>
    <w:rsid w:val="00E153C9"/>
    <w:rsid w:val="00E1602C"/>
    <w:rsid w:val="00E16A01"/>
    <w:rsid w:val="00E2087E"/>
    <w:rsid w:val="00E247E8"/>
    <w:rsid w:val="00E258D1"/>
    <w:rsid w:val="00E26154"/>
    <w:rsid w:val="00E26692"/>
    <w:rsid w:val="00E26C59"/>
    <w:rsid w:val="00E300A3"/>
    <w:rsid w:val="00E30105"/>
    <w:rsid w:val="00E30AB5"/>
    <w:rsid w:val="00E32452"/>
    <w:rsid w:val="00E34447"/>
    <w:rsid w:val="00E35138"/>
    <w:rsid w:val="00E401B4"/>
    <w:rsid w:val="00E40B29"/>
    <w:rsid w:val="00E40DFA"/>
    <w:rsid w:val="00E41C69"/>
    <w:rsid w:val="00E43115"/>
    <w:rsid w:val="00E440DC"/>
    <w:rsid w:val="00E460D2"/>
    <w:rsid w:val="00E4756F"/>
    <w:rsid w:val="00E47A1B"/>
    <w:rsid w:val="00E5165F"/>
    <w:rsid w:val="00E57BE4"/>
    <w:rsid w:val="00E60C09"/>
    <w:rsid w:val="00E61D71"/>
    <w:rsid w:val="00E62AD3"/>
    <w:rsid w:val="00E62B3A"/>
    <w:rsid w:val="00E64AC6"/>
    <w:rsid w:val="00E655E0"/>
    <w:rsid w:val="00E670BD"/>
    <w:rsid w:val="00E67978"/>
    <w:rsid w:val="00E70612"/>
    <w:rsid w:val="00E722FD"/>
    <w:rsid w:val="00E75004"/>
    <w:rsid w:val="00E81160"/>
    <w:rsid w:val="00E82BE4"/>
    <w:rsid w:val="00E82C5C"/>
    <w:rsid w:val="00E84A09"/>
    <w:rsid w:val="00E851E9"/>
    <w:rsid w:val="00E86334"/>
    <w:rsid w:val="00E8743A"/>
    <w:rsid w:val="00E874D0"/>
    <w:rsid w:val="00E875A4"/>
    <w:rsid w:val="00E87AD4"/>
    <w:rsid w:val="00E91E21"/>
    <w:rsid w:val="00E934BF"/>
    <w:rsid w:val="00E9595F"/>
    <w:rsid w:val="00E9794B"/>
    <w:rsid w:val="00E97963"/>
    <w:rsid w:val="00EA0FD1"/>
    <w:rsid w:val="00EA295C"/>
    <w:rsid w:val="00EA2A25"/>
    <w:rsid w:val="00EA2E8A"/>
    <w:rsid w:val="00EA403D"/>
    <w:rsid w:val="00EA4A94"/>
    <w:rsid w:val="00EA7851"/>
    <w:rsid w:val="00EB012F"/>
    <w:rsid w:val="00EB0B2D"/>
    <w:rsid w:val="00EB2C46"/>
    <w:rsid w:val="00EB3342"/>
    <w:rsid w:val="00EB3A97"/>
    <w:rsid w:val="00EB49B9"/>
    <w:rsid w:val="00EB4A0D"/>
    <w:rsid w:val="00EB57A7"/>
    <w:rsid w:val="00EB5CB2"/>
    <w:rsid w:val="00EB6CEC"/>
    <w:rsid w:val="00EB768C"/>
    <w:rsid w:val="00EB7AAE"/>
    <w:rsid w:val="00EB7DF4"/>
    <w:rsid w:val="00EC2369"/>
    <w:rsid w:val="00EC28AE"/>
    <w:rsid w:val="00EC2DD5"/>
    <w:rsid w:val="00EC44C8"/>
    <w:rsid w:val="00EC6655"/>
    <w:rsid w:val="00EC74AF"/>
    <w:rsid w:val="00ED09E8"/>
    <w:rsid w:val="00ED3686"/>
    <w:rsid w:val="00ED3A02"/>
    <w:rsid w:val="00ED4EC0"/>
    <w:rsid w:val="00ED69C7"/>
    <w:rsid w:val="00EE0322"/>
    <w:rsid w:val="00EE1C35"/>
    <w:rsid w:val="00EE21ED"/>
    <w:rsid w:val="00EE3963"/>
    <w:rsid w:val="00EE6C87"/>
    <w:rsid w:val="00EE7098"/>
    <w:rsid w:val="00EE758F"/>
    <w:rsid w:val="00EF0CFF"/>
    <w:rsid w:val="00EF103B"/>
    <w:rsid w:val="00EF1609"/>
    <w:rsid w:val="00EF2DD3"/>
    <w:rsid w:val="00EF3479"/>
    <w:rsid w:val="00EF4F60"/>
    <w:rsid w:val="00EF5459"/>
    <w:rsid w:val="00EF6E61"/>
    <w:rsid w:val="00EF6EE9"/>
    <w:rsid w:val="00EF6F2A"/>
    <w:rsid w:val="00F0003D"/>
    <w:rsid w:val="00F001C2"/>
    <w:rsid w:val="00F03A30"/>
    <w:rsid w:val="00F03AF5"/>
    <w:rsid w:val="00F03E8D"/>
    <w:rsid w:val="00F04E8A"/>
    <w:rsid w:val="00F11CDB"/>
    <w:rsid w:val="00F13521"/>
    <w:rsid w:val="00F13DE5"/>
    <w:rsid w:val="00F156AC"/>
    <w:rsid w:val="00F16F86"/>
    <w:rsid w:val="00F177A5"/>
    <w:rsid w:val="00F20734"/>
    <w:rsid w:val="00F20D90"/>
    <w:rsid w:val="00F2153F"/>
    <w:rsid w:val="00F2396A"/>
    <w:rsid w:val="00F23B4B"/>
    <w:rsid w:val="00F24D2C"/>
    <w:rsid w:val="00F24E45"/>
    <w:rsid w:val="00F25A2A"/>
    <w:rsid w:val="00F27367"/>
    <w:rsid w:val="00F30669"/>
    <w:rsid w:val="00F32C8A"/>
    <w:rsid w:val="00F33F58"/>
    <w:rsid w:val="00F35520"/>
    <w:rsid w:val="00F35737"/>
    <w:rsid w:val="00F40489"/>
    <w:rsid w:val="00F40F9F"/>
    <w:rsid w:val="00F4129C"/>
    <w:rsid w:val="00F4172C"/>
    <w:rsid w:val="00F4199F"/>
    <w:rsid w:val="00F425E7"/>
    <w:rsid w:val="00F46B6B"/>
    <w:rsid w:val="00F50B40"/>
    <w:rsid w:val="00F5329B"/>
    <w:rsid w:val="00F53831"/>
    <w:rsid w:val="00F54548"/>
    <w:rsid w:val="00F56895"/>
    <w:rsid w:val="00F579B6"/>
    <w:rsid w:val="00F60A4B"/>
    <w:rsid w:val="00F60AA8"/>
    <w:rsid w:val="00F61150"/>
    <w:rsid w:val="00F620B5"/>
    <w:rsid w:val="00F64A14"/>
    <w:rsid w:val="00F67C40"/>
    <w:rsid w:val="00F67DE2"/>
    <w:rsid w:val="00F70004"/>
    <w:rsid w:val="00F7158F"/>
    <w:rsid w:val="00F71CC6"/>
    <w:rsid w:val="00F725CF"/>
    <w:rsid w:val="00F726E5"/>
    <w:rsid w:val="00F734E1"/>
    <w:rsid w:val="00F75A19"/>
    <w:rsid w:val="00F769AE"/>
    <w:rsid w:val="00F76B90"/>
    <w:rsid w:val="00F82D60"/>
    <w:rsid w:val="00F83DD1"/>
    <w:rsid w:val="00F853D7"/>
    <w:rsid w:val="00F85641"/>
    <w:rsid w:val="00F85717"/>
    <w:rsid w:val="00F86E4D"/>
    <w:rsid w:val="00F9065B"/>
    <w:rsid w:val="00F92D5B"/>
    <w:rsid w:val="00F94BB9"/>
    <w:rsid w:val="00F9524D"/>
    <w:rsid w:val="00F960B8"/>
    <w:rsid w:val="00F96B8E"/>
    <w:rsid w:val="00FA02C0"/>
    <w:rsid w:val="00FA2071"/>
    <w:rsid w:val="00FA3145"/>
    <w:rsid w:val="00FA4F1E"/>
    <w:rsid w:val="00FA5D38"/>
    <w:rsid w:val="00FA663A"/>
    <w:rsid w:val="00FA67B2"/>
    <w:rsid w:val="00FA70CF"/>
    <w:rsid w:val="00FB1926"/>
    <w:rsid w:val="00FB1BEF"/>
    <w:rsid w:val="00FB2A00"/>
    <w:rsid w:val="00FB2D90"/>
    <w:rsid w:val="00FB3375"/>
    <w:rsid w:val="00FB346F"/>
    <w:rsid w:val="00FB5DD7"/>
    <w:rsid w:val="00FB6E2B"/>
    <w:rsid w:val="00FC126B"/>
    <w:rsid w:val="00FC1353"/>
    <w:rsid w:val="00FC351E"/>
    <w:rsid w:val="00FC583D"/>
    <w:rsid w:val="00FC6583"/>
    <w:rsid w:val="00FD18C2"/>
    <w:rsid w:val="00FD28C2"/>
    <w:rsid w:val="00FD28C4"/>
    <w:rsid w:val="00FD36A7"/>
    <w:rsid w:val="00FD45A2"/>
    <w:rsid w:val="00FD73E2"/>
    <w:rsid w:val="00FD74A1"/>
    <w:rsid w:val="00FE269F"/>
    <w:rsid w:val="00FE278B"/>
    <w:rsid w:val="00FE54D6"/>
    <w:rsid w:val="00FE5A32"/>
    <w:rsid w:val="00FE6B5C"/>
    <w:rsid w:val="00FE6DAC"/>
    <w:rsid w:val="00FE74CE"/>
    <w:rsid w:val="00FF052C"/>
    <w:rsid w:val="00FF056E"/>
    <w:rsid w:val="00FF178C"/>
    <w:rsid w:val="00FF54F8"/>
    <w:rsid w:val="00FF56D3"/>
    <w:rsid w:val="00FF6B5B"/>
    <w:rsid w:val="00FF6BBA"/>
    <w:rsid w:val="00FF773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 w:line="240" w:lineRule="auto"/>
      <w:ind w:firstLine="0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F5F0D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ind w:left="19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ind w:left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59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1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43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956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27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1214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944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38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82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83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8584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268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7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39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577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9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459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4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75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1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555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64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054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100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72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7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6598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60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0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00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6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83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9236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73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264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855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47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220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7635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64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57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23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908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4103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57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4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13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617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www.markdownguide.org/basic-syntax/" TargetMode="External"/><Relationship Id="rId26" Type="http://schemas.openxmlformats.org/officeDocument/2006/relationships/hyperlink" Target="https://docs.scipy.org/doc/scipy/reference/tutorial/stats.html" TargetMode="External"/><Relationship Id="rId21" Type="http://schemas.openxmlformats.org/officeDocument/2006/relationships/hyperlink" Target="https://matplotlib.org/2.1.2/api/_as_gen/matplotlib.pyplot.plot.html" TargetMode="External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docs.python.org/3.9/library/index.html" TargetMode="External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mode.com/example-gallery/python_histogram/" TargetMode="External"/><Relationship Id="rId29" Type="http://schemas.openxmlformats.org/officeDocument/2006/relationships/hyperlink" Target="https://doi.org/10.1016/S0168-8510(01)00236-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pandas.pydata.org/docs/user_guide/index.html" TargetMode="External"/><Relationship Id="rId32" Type="http://schemas.openxmlformats.org/officeDocument/2006/relationships/hyperlink" Target="https://doi.org/10.1016/j.jhqr.2019.09.002" TargetMode="Externa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numpy.org/doc/stable/" TargetMode="External"/><Relationship Id="rId28" Type="http://schemas.openxmlformats.org/officeDocument/2006/relationships/hyperlink" Target="https://learning.oreilly.com/library/view/practical-statistics-for/9781492072935/titlepage01.html" TargetMode="External"/><Relationship Id="rId36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stackoverflow.com/questions/24524104/pandas-describe-is-not-returning-summary-of-all-columns" TargetMode="External"/><Relationship Id="rId31" Type="http://schemas.openxmlformats.org/officeDocument/2006/relationships/hyperlink" Target="https://realpython.com/knn-python/#knn-is-a-supervised-learner-for-both-classification-and-regressio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www.marsja.se/four-ways-to-conduct-one-way-anovas-using-python/" TargetMode="External"/><Relationship Id="rId27" Type="http://schemas.openxmlformats.org/officeDocument/2006/relationships/hyperlink" Target="https://www.datacamp.com/community/tutorials/preprocessing-in-data-science-part-1-centering-scaling-and-knn" TargetMode="External"/><Relationship Id="rId30" Type="http://schemas.openxmlformats.org/officeDocument/2006/relationships/hyperlink" Target="https://www.sciencedirect.com/science/article/pii/S0168851001002366" TargetMode="External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4D98ABE-4495-A346-8C19-01DB4569492F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3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9</TotalTime>
  <Pages>12</Pages>
  <Words>1996</Words>
  <Characters>11382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on Willis</cp:lastModifiedBy>
  <cp:revision>282</cp:revision>
  <dcterms:created xsi:type="dcterms:W3CDTF">2021-12-24T01:25:00Z</dcterms:created>
  <dcterms:modified xsi:type="dcterms:W3CDTF">2022-02-15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